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7290"/>
        <w:gridCol w:w="2430"/>
      </w:tblGrid>
      <w:tr w:rsidR="00071C9B" w:rsidRPr="00490CC4" w14:paraId="4D420917" w14:textId="77777777" w:rsidTr="0005386D">
        <w:trPr>
          <w:trHeight w:val="1728"/>
        </w:trPr>
        <w:tc>
          <w:tcPr>
            <w:tcW w:w="7290" w:type="dxa"/>
            <w:vAlign w:val="center"/>
          </w:tcPr>
          <w:p w14:paraId="4C74B379" w14:textId="4E08DF66" w:rsidR="00071C9B" w:rsidRPr="00490CC4" w:rsidRDefault="00D86A54" w:rsidP="003770B6">
            <w:pPr>
              <w:pStyle w:val="Titre"/>
              <w:rPr>
                <w:lang w:val="fr-CA"/>
              </w:rPr>
            </w:pPr>
            <w:sdt>
              <w:sdtPr>
                <w:rPr>
                  <w:lang w:val="fr-CA"/>
                </w:rPr>
                <w:id w:val="1083562954"/>
                <w:placeholder>
                  <w:docPart w:val="17A0CCEFF2C6480FBE58C7178BF1AF51"/>
                </w:placeholder>
                <w:temporary/>
                <w:showingPlcHdr/>
                <w15:appearance w15:val="hidden"/>
              </w:sdtPr>
              <w:sdtEndPr/>
              <w:sdtContent>
                <w:bookmarkStart w:id="0" w:name="_GoBack"/>
                <w:r w:rsidR="00071C9B" w:rsidRPr="00490CC4">
                  <w:rPr>
                    <w:lang w:val="fr-CA" w:bidi="fr-FR"/>
                  </w:rPr>
                  <w:t>Exemple de formulaire d’appel/admission de client</w:t>
                </w:r>
                <w:bookmarkEnd w:id="0"/>
              </w:sdtContent>
            </w:sdt>
          </w:p>
        </w:tc>
        <w:tc>
          <w:tcPr>
            <w:tcW w:w="2430" w:type="dxa"/>
            <w:vAlign w:val="center"/>
          </w:tcPr>
          <w:p w14:paraId="34160EC9" w14:textId="77777777" w:rsidR="00071C9B" w:rsidRPr="00490CC4" w:rsidRDefault="00071C9B" w:rsidP="0005386D">
            <w:pPr>
              <w:pStyle w:val="Titre1"/>
              <w:jc w:val="right"/>
              <w:rPr>
                <w:noProof w:val="0"/>
                <w:lang w:val="fr-CA"/>
              </w:rPr>
            </w:pPr>
            <w:r w:rsidRPr="00490CC4">
              <w:rPr>
                <w:lang w:val="fr-CA" w:bidi="fr-FR"/>
              </w:rPr>
              <w:drawing>
                <wp:inline distT="0" distB="0" distL="0" distR="0" wp14:anchorId="7963898C" wp14:editId="562D6071">
                  <wp:extent cx="865273" cy="920115"/>
                  <wp:effectExtent l="0" t="0" r="0" b="0"/>
                  <wp:docPr id="1" name="Image 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Image 78" descr="Espace réservé du logo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273" cy="920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0F05CC1" w14:textId="6183F719" w:rsidR="005A20B8" w:rsidRPr="00490CC4" w:rsidRDefault="005A20B8" w:rsidP="00976C6F">
      <w:pPr>
        <w:pStyle w:val="Citation"/>
        <w:rPr>
          <w:lang w:val="fr-CA"/>
        </w:rPr>
      </w:pPr>
    </w:p>
    <w:tbl>
      <w:tblPr>
        <w:tblW w:w="4800" w:type="pct"/>
        <w:tblCellMar>
          <w:top w:w="72" w:type="dxa"/>
          <w:left w:w="144" w:type="dxa"/>
          <w:bottom w:w="72" w:type="dxa"/>
          <w:right w:w="144" w:type="dxa"/>
        </w:tblCellMar>
        <w:tblLook w:val="0600" w:firstRow="0" w:lastRow="0" w:firstColumn="0" w:lastColumn="0" w:noHBand="1" w:noVBand="1"/>
      </w:tblPr>
      <w:tblGrid>
        <w:gridCol w:w="979"/>
        <w:gridCol w:w="1003"/>
        <w:gridCol w:w="2563"/>
        <w:gridCol w:w="1180"/>
        <w:gridCol w:w="457"/>
        <w:gridCol w:w="211"/>
        <w:gridCol w:w="220"/>
        <w:gridCol w:w="397"/>
        <w:gridCol w:w="395"/>
        <w:gridCol w:w="151"/>
        <w:gridCol w:w="149"/>
        <w:gridCol w:w="443"/>
        <w:gridCol w:w="81"/>
        <w:gridCol w:w="234"/>
        <w:gridCol w:w="146"/>
        <w:gridCol w:w="419"/>
        <w:gridCol w:w="301"/>
        <w:gridCol w:w="345"/>
        <w:gridCol w:w="922"/>
      </w:tblGrid>
      <w:tr w:rsidR="008D204B" w:rsidRPr="00490CC4" w14:paraId="1A9B6792" w14:textId="77777777" w:rsidTr="00985B11">
        <w:trPr>
          <w:trHeight w:val="270"/>
        </w:trPr>
        <w:sdt>
          <w:sdtPr>
            <w:rPr>
              <w:lang w:val="fr-CA"/>
            </w:rPr>
            <w:id w:val="354463095"/>
            <w:placeholder>
              <w:docPart w:val="665E453D341E4AF1882FCF7D71ED5F1D"/>
            </w:placeholder>
            <w:temporary/>
            <w:showingPlcHdr/>
            <w15:appearance w15:val="hidden"/>
          </w:sdtPr>
          <w:sdtEndPr/>
          <w:sdtContent>
            <w:tc>
              <w:tcPr>
                <w:tcW w:w="4941" w:type="dxa"/>
                <w:gridSpan w:val="3"/>
                <w:vMerge w:val="restart"/>
                <w:tcBorders>
                  <w:top w:val="nil"/>
                  <w:left w:val="nil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72EEF03E" w14:textId="614AEEF8" w:rsidR="00226EE9" w:rsidRPr="00490CC4" w:rsidRDefault="00ED7BA0" w:rsidP="00B24AB5">
                <w:pPr>
                  <w:pStyle w:val="Citation"/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Bonjour/Bonsoir, Merci d’appeler NOM DE VOTRE SOCIÉTÉ.</w:t>
                </w:r>
              </w:p>
            </w:tc>
          </w:sdtContent>
        </w:sdt>
        <w:tc>
          <w:tcPr>
            <w:tcW w:w="1785" w:type="dxa"/>
            <w:gridSpan w:val="4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8B9EC5D" w14:textId="77777777" w:rsidR="00226EE9" w:rsidRPr="00490CC4" w:rsidRDefault="00226EE9" w:rsidP="00B24AB5">
            <w:pPr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-1741637327"/>
            <w:placeholder>
              <w:docPart w:val="57A355704D814F749A472495861AC775"/>
            </w:placeholder>
            <w:temporary/>
            <w:showingPlcHdr/>
            <w15:appearance w15:val="hidden"/>
          </w:sdtPr>
          <w:sdtEndPr/>
          <w:sdtContent>
            <w:tc>
              <w:tcPr>
                <w:tcW w:w="795" w:type="dxa"/>
                <w:gridSpan w:val="3"/>
                <w:tcBorders>
                  <w:right w:val="single" w:sz="4" w:space="0" w:color="D9D9D9"/>
                </w:tcBorders>
                <w:shd w:val="clear" w:color="auto" w:fill="auto"/>
              </w:tcPr>
              <w:p w14:paraId="7FAD6B2C" w14:textId="0A842BBB" w:rsidR="00226EE9" w:rsidRPr="00490CC4" w:rsidRDefault="00C741D1" w:rsidP="00B24AB5">
                <w:pPr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Date</w:t>
                </w:r>
              </w:p>
            </w:tc>
          </w:sdtContent>
        </w:sdt>
        <w:tc>
          <w:tcPr>
            <w:tcW w:w="681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3AF56A73" w14:textId="77777777" w:rsidR="00226EE9" w:rsidRPr="00490CC4" w:rsidRDefault="00226EE9" w:rsidP="00B24AB5">
            <w:pPr>
              <w:rPr>
                <w:lang w:val="fr-CA"/>
              </w:rPr>
            </w:pPr>
          </w:p>
        </w:tc>
        <w:tc>
          <w:tcPr>
            <w:tcW w:w="308" w:type="dxa"/>
            <w:gridSpan w:val="2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</w:tcPr>
          <w:p w14:paraId="7401942B" w14:textId="77777777" w:rsidR="00226EE9" w:rsidRPr="00490CC4" w:rsidRDefault="00226EE9" w:rsidP="00B24AB5">
            <w:pPr>
              <w:rPr>
                <w:lang w:val="fr-CA"/>
              </w:rPr>
            </w:pPr>
          </w:p>
        </w:tc>
        <w:tc>
          <w:tcPr>
            <w:tcW w:w="731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B9E2004" w14:textId="77777777" w:rsidR="00226EE9" w:rsidRPr="00490CC4" w:rsidRDefault="00226EE9" w:rsidP="00B24AB5">
            <w:pPr>
              <w:rPr>
                <w:lang w:val="fr-CA"/>
              </w:rPr>
            </w:pPr>
          </w:p>
        </w:tc>
        <w:tc>
          <w:tcPr>
            <w:tcW w:w="354" w:type="dxa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</w:tcPr>
          <w:p w14:paraId="7C3F36F4" w14:textId="77777777" w:rsidR="00226EE9" w:rsidRPr="00490CC4" w:rsidRDefault="00226EE9" w:rsidP="00B24AB5">
            <w:pPr>
              <w:rPr>
                <w:lang w:val="fr-CA"/>
              </w:rPr>
            </w:pPr>
          </w:p>
        </w:tc>
        <w:tc>
          <w:tcPr>
            <w:tcW w:w="1003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6C5BAC7" w14:textId="356CC477" w:rsidR="00226EE9" w:rsidRPr="00490CC4" w:rsidRDefault="00226EE9" w:rsidP="00B24AB5">
            <w:pPr>
              <w:rPr>
                <w:lang w:val="fr-CA"/>
              </w:rPr>
            </w:pPr>
          </w:p>
        </w:tc>
      </w:tr>
      <w:tr w:rsidR="00C741D1" w:rsidRPr="00490CC4" w14:paraId="4F41EB5A" w14:textId="77777777" w:rsidTr="00A03619">
        <w:trPr>
          <w:trHeight w:val="270"/>
        </w:trPr>
        <w:tc>
          <w:tcPr>
            <w:tcW w:w="4941" w:type="dxa"/>
            <w:gridSpan w:val="3"/>
            <w:vMerge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1E69E17" w14:textId="77777777" w:rsidR="00226EE9" w:rsidRPr="00490CC4" w:rsidRDefault="00226EE9" w:rsidP="00B24AB5">
            <w:pPr>
              <w:pStyle w:val="Citation"/>
              <w:rPr>
                <w:rStyle w:val="CitationCar"/>
                <w:rFonts w:eastAsiaTheme="minorHAnsi"/>
                <w:i/>
                <w:iCs/>
                <w:lang w:val="fr-CA"/>
              </w:rPr>
            </w:pPr>
          </w:p>
        </w:tc>
        <w:tc>
          <w:tcPr>
            <w:tcW w:w="1785" w:type="dxa"/>
            <w:gridSpan w:val="4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13C3E5F" w14:textId="77777777" w:rsidR="00226EE9" w:rsidRPr="00490CC4" w:rsidRDefault="00226EE9" w:rsidP="00B24AB5">
            <w:pPr>
              <w:rPr>
                <w:lang w:val="fr-CA"/>
              </w:rPr>
            </w:pPr>
          </w:p>
        </w:tc>
        <w:tc>
          <w:tcPr>
            <w:tcW w:w="795" w:type="dxa"/>
            <w:gridSpan w:val="3"/>
            <w:shd w:val="clear" w:color="auto" w:fill="auto"/>
          </w:tcPr>
          <w:p w14:paraId="7F317203" w14:textId="77777777" w:rsidR="00226EE9" w:rsidRPr="00490CC4" w:rsidRDefault="00226EE9" w:rsidP="00B24AB5">
            <w:pPr>
              <w:rPr>
                <w:lang w:val="fr-CA"/>
              </w:rPr>
            </w:pPr>
          </w:p>
        </w:tc>
        <w:sdt>
          <w:sdtPr>
            <w:rPr>
              <w:rFonts w:asciiTheme="majorHAnsi" w:eastAsia="Times New Roman" w:hAnsiTheme="majorHAnsi" w:cs="Arial"/>
              <w:i w:val="0"/>
              <w:iCs/>
              <w:kern w:val="24"/>
              <w:sz w:val="22"/>
              <w:lang w:val="fr-CA"/>
            </w:rPr>
            <w:id w:val="-985770869"/>
            <w:placeholder>
              <w:docPart w:val="83010050B1EC43B38DC0B4BF79C00A82"/>
            </w:placeholder>
            <w:temporary/>
            <w:showingPlcHdr/>
            <w15:appearance w15:val="hidden"/>
          </w:sdtPr>
          <w:sdtEndPr>
            <w:rPr>
              <w:rFonts w:asciiTheme="minorHAnsi" w:eastAsiaTheme="minorHAnsi" w:hAnsiTheme="minorHAnsi" w:cstheme="minorBidi"/>
              <w:i/>
              <w:iCs w:val="0"/>
              <w:kern w:val="0"/>
              <w:sz w:val="14"/>
            </w:rPr>
          </w:sdtEndPr>
          <w:sdtContent>
            <w:tc>
              <w:tcPr>
                <w:tcW w:w="681" w:type="dxa"/>
                <w:gridSpan w:val="3"/>
                <w:tcBorders>
                  <w:top w:val="single" w:sz="4" w:space="0" w:color="D9D9D9"/>
                </w:tcBorders>
                <w:shd w:val="clear" w:color="auto" w:fill="auto"/>
                <w:tcMar>
                  <w:top w:w="14" w:type="dxa"/>
                </w:tcMar>
                <w:vAlign w:val="center"/>
              </w:tcPr>
              <w:p w14:paraId="26EFE370" w14:textId="42919DD8" w:rsidR="00226EE9" w:rsidRPr="00490CC4" w:rsidRDefault="00685C67" w:rsidP="00A03619">
                <w:pPr>
                  <w:pStyle w:val="En-tte"/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MM</w:t>
                </w:r>
              </w:p>
            </w:tc>
          </w:sdtContent>
        </w:sdt>
        <w:tc>
          <w:tcPr>
            <w:tcW w:w="308" w:type="dxa"/>
            <w:gridSpan w:val="2"/>
            <w:shd w:val="clear" w:color="auto" w:fill="auto"/>
            <w:vAlign w:val="center"/>
          </w:tcPr>
          <w:p w14:paraId="5BF518ED" w14:textId="77777777" w:rsidR="00226EE9" w:rsidRPr="00490CC4" w:rsidRDefault="00226EE9" w:rsidP="00A03619">
            <w:pPr>
              <w:pStyle w:val="En-tte"/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301200780"/>
            <w:placeholder>
              <w:docPart w:val="BC722C724A1E426C9E2D07E516EDD524"/>
            </w:placeholder>
            <w:temporary/>
            <w:showingPlcHdr/>
            <w15:appearance w15:val="hidden"/>
          </w:sdtPr>
          <w:sdtEndPr/>
          <w:sdtContent>
            <w:tc>
              <w:tcPr>
                <w:tcW w:w="731" w:type="dxa"/>
                <w:gridSpan w:val="2"/>
                <w:tcBorders>
                  <w:top w:val="single" w:sz="4" w:space="0" w:color="D9D9D9"/>
                </w:tcBorders>
                <w:shd w:val="clear" w:color="auto" w:fill="auto"/>
                <w:vAlign w:val="center"/>
              </w:tcPr>
              <w:p w14:paraId="64CA22BF" w14:textId="24144C6E" w:rsidR="00226EE9" w:rsidRPr="00490CC4" w:rsidRDefault="00685C67" w:rsidP="00A03619">
                <w:pPr>
                  <w:pStyle w:val="En-tte"/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JJ</w:t>
                </w:r>
              </w:p>
            </w:tc>
          </w:sdtContent>
        </w:sdt>
        <w:tc>
          <w:tcPr>
            <w:tcW w:w="354" w:type="dxa"/>
            <w:shd w:val="clear" w:color="auto" w:fill="auto"/>
            <w:vAlign w:val="center"/>
          </w:tcPr>
          <w:p w14:paraId="39A3F3BF" w14:textId="77777777" w:rsidR="00226EE9" w:rsidRPr="00490CC4" w:rsidRDefault="00226EE9" w:rsidP="00A03619">
            <w:pPr>
              <w:pStyle w:val="En-tte"/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1652249899"/>
            <w:placeholder>
              <w:docPart w:val="4573091130E242E99CF4D8D6CFF3C45E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3" w:type="dxa"/>
                <w:tcBorders>
                  <w:top w:val="single" w:sz="4" w:space="0" w:color="D9D9D9"/>
                </w:tcBorders>
                <w:shd w:val="clear" w:color="auto" w:fill="auto"/>
                <w:vAlign w:val="center"/>
              </w:tcPr>
              <w:p w14:paraId="174BBA97" w14:textId="3527CA07" w:rsidR="00226EE9" w:rsidRPr="00490CC4" w:rsidRDefault="00685C67" w:rsidP="00A03619">
                <w:pPr>
                  <w:pStyle w:val="En-tte"/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AA</w:t>
                </w:r>
              </w:p>
            </w:tc>
          </w:sdtContent>
        </w:sdt>
      </w:tr>
      <w:tr w:rsidR="00C741D1" w:rsidRPr="00490CC4" w14:paraId="0F59581A" w14:textId="77777777" w:rsidTr="00985B11">
        <w:trPr>
          <w:trHeight w:val="248"/>
        </w:trPr>
        <w:tc>
          <w:tcPr>
            <w:tcW w:w="979" w:type="dxa"/>
            <w:tcBorders>
              <w:righ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DE72C17" w14:textId="4E084BCF" w:rsidR="00226EE9" w:rsidRPr="00490CC4" w:rsidRDefault="00D86A54" w:rsidP="00226EE9">
            <w:pPr>
              <w:pStyle w:val="Citation"/>
              <w:rPr>
                <w:lang w:val="fr-CA"/>
              </w:rPr>
            </w:pPr>
            <w:sdt>
              <w:sdtPr>
                <w:rPr>
                  <w:lang w:val="fr-CA"/>
                </w:rPr>
                <w:id w:val="945043292"/>
                <w:placeholder>
                  <w:docPart w:val="4605E033404C48288B4903D5BA88A278"/>
                </w:placeholder>
                <w:temporary/>
                <w:showingPlcHdr/>
                <w15:appearance w15:val="hidden"/>
              </w:sdtPr>
              <w:sdtEndPr/>
              <w:sdtContent>
                <w:r w:rsidR="00ED7BA0" w:rsidRPr="00490CC4">
                  <w:rPr>
                    <w:lang w:val="fr-CA" w:bidi="fr-FR"/>
                  </w:rPr>
                  <w:t>Je suis</w:t>
                </w:r>
              </w:sdtContent>
            </w:sdt>
          </w:p>
        </w:tc>
        <w:tc>
          <w:tcPr>
            <w:tcW w:w="3962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F118EC1" w14:textId="59C38C38" w:rsidR="00226EE9" w:rsidRPr="00490CC4" w:rsidRDefault="00226EE9" w:rsidP="00226EE9">
            <w:pPr>
              <w:pStyle w:val="Citation"/>
              <w:rPr>
                <w:lang w:val="fr-CA"/>
              </w:rPr>
            </w:pPr>
          </w:p>
        </w:tc>
        <w:tc>
          <w:tcPr>
            <w:tcW w:w="2421" w:type="dxa"/>
            <w:gridSpan w:val="6"/>
            <w:tcBorders>
              <w:lef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F9E8F80" w14:textId="77777777" w:rsidR="00226EE9" w:rsidRPr="00490CC4" w:rsidRDefault="00226EE9" w:rsidP="00B24AB5">
            <w:pPr>
              <w:rPr>
                <w:lang w:val="fr-CA"/>
              </w:rPr>
            </w:pPr>
          </w:p>
        </w:tc>
        <w:tc>
          <w:tcPr>
            <w:tcW w:w="3236" w:type="dxa"/>
            <w:gridSpan w:val="10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0F41869" w14:textId="77777777" w:rsidR="00226EE9" w:rsidRPr="00490CC4" w:rsidRDefault="00226EE9" w:rsidP="00B24AB5">
            <w:pPr>
              <w:rPr>
                <w:lang w:val="fr-CA"/>
              </w:rPr>
            </w:pPr>
          </w:p>
        </w:tc>
      </w:tr>
      <w:tr w:rsidR="00985B11" w:rsidRPr="00490CC4" w14:paraId="23020587" w14:textId="77777777" w:rsidTr="00A03619">
        <w:trPr>
          <w:trHeight w:val="248"/>
        </w:trPr>
        <w:tc>
          <w:tcPr>
            <w:tcW w:w="979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5F70D1A" w14:textId="77777777" w:rsidR="00226EE9" w:rsidRPr="00490CC4" w:rsidRDefault="00226EE9" w:rsidP="00943146">
            <w:pPr>
              <w:pStyle w:val="En-tte"/>
              <w:rPr>
                <w:rStyle w:val="CitationCar"/>
                <w:rFonts w:eastAsiaTheme="minorHAnsi"/>
                <w:i/>
                <w:iCs w:val="0"/>
                <w:lang w:val="fr-CA"/>
              </w:rPr>
            </w:pPr>
          </w:p>
        </w:tc>
        <w:sdt>
          <w:sdtPr>
            <w:rPr>
              <w:rFonts w:asciiTheme="majorHAnsi" w:eastAsia="Times New Roman" w:hAnsiTheme="majorHAnsi" w:cs="Arial"/>
              <w:i w:val="0"/>
              <w:iCs/>
              <w:kern w:val="24"/>
              <w:sz w:val="22"/>
              <w:lang w:val="fr-CA"/>
            </w:rPr>
            <w:id w:val="-356507313"/>
            <w:placeholder>
              <w:docPart w:val="1079D3722D924CC8BA4E971666260B11"/>
            </w:placeholder>
            <w:temporary/>
            <w:showingPlcHdr/>
            <w15:appearance w15:val="hidden"/>
          </w:sdtPr>
          <w:sdtEndPr>
            <w:rPr>
              <w:rFonts w:asciiTheme="minorHAnsi" w:eastAsiaTheme="minorHAnsi" w:hAnsiTheme="minorHAnsi" w:cstheme="minorBidi"/>
              <w:i/>
              <w:iCs w:val="0"/>
              <w:kern w:val="0"/>
              <w:sz w:val="14"/>
            </w:rPr>
          </w:sdtEndPr>
          <w:sdtContent>
            <w:tc>
              <w:tcPr>
                <w:tcW w:w="3962" w:type="dxa"/>
                <w:gridSpan w:val="2"/>
                <w:tcBorders>
                  <w:top w:val="single" w:sz="4" w:space="0" w:color="D9D9D9"/>
                </w:tcBorders>
                <w:shd w:val="clear" w:color="auto" w:fill="auto"/>
                <w:tcMar>
                  <w:left w:w="72" w:type="dxa"/>
                </w:tcMar>
                <w:vAlign w:val="center"/>
              </w:tcPr>
              <w:p w14:paraId="61BE7583" w14:textId="00FC9931" w:rsidR="00226EE9" w:rsidRPr="00490CC4" w:rsidRDefault="00685C67" w:rsidP="00A03619">
                <w:pPr>
                  <w:pStyle w:val="En-tte"/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Nom de l’agent/du cadre</w:t>
                </w:r>
              </w:p>
            </w:tc>
          </w:sdtContent>
        </w:sdt>
        <w:tc>
          <w:tcPr>
            <w:tcW w:w="2421" w:type="dxa"/>
            <w:gridSpan w:val="6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AEFEFA" w14:textId="77777777" w:rsidR="00226EE9" w:rsidRPr="00490CC4" w:rsidRDefault="00226EE9" w:rsidP="00B24AB5">
            <w:pPr>
              <w:rPr>
                <w:lang w:val="fr-CA"/>
              </w:rPr>
            </w:pPr>
          </w:p>
        </w:tc>
        <w:tc>
          <w:tcPr>
            <w:tcW w:w="3236" w:type="dxa"/>
            <w:gridSpan w:val="10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78953C" w14:textId="77777777" w:rsidR="00226EE9" w:rsidRPr="00490CC4" w:rsidRDefault="00226EE9" w:rsidP="00B24AB5">
            <w:pPr>
              <w:rPr>
                <w:lang w:val="fr-CA"/>
              </w:rPr>
            </w:pPr>
          </w:p>
        </w:tc>
      </w:tr>
      <w:tr w:rsidR="00C741D1" w:rsidRPr="00490CC4" w14:paraId="1295E4F9" w14:textId="77777777" w:rsidTr="00985B11">
        <w:trPr>
          <w:trHeight w:val="248"/>
        </w:trPr>
        <w:tc>
          <w:tcPr>
            <w:tcW w:w="4941" w:type="dxa"/>
            <w:gridSpan w:val="3"/>
            <w:tcBorders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7A00B3" w14:textId="4A6F0F31" w:rsidR="004C0757" w:rsidRPr="00490CC4" w:rsidRDefault="00D86A54" w:rsidP="00B24AB5">
            <w:pPr>
              <w:pStyle w:val="Citation"/>
              <w:rPr>
                <w:lang w:val="fr-CA"/>
              </w:rPr>
            </w:pPr>
            <w:sdt>
              <w:sdtPr>
                <w:rPr>
                  <w:lang w:val="fr-CA"/>
                </w:rPr>
                <w:id w:val="1656649369"/>
                <w:placeholder>
                  <w:docPart w:val="8445252301474502AF1CC15CE85351C4"/>
                </w:placeholder>
                <w:temporary/>
                <w:showingPlcHdr/>
                <w15:appearance w15:val="hidden"/>
              </w:sdtPr>
              <w:sdtEndPr/>
              <w:sdtContent>
                <w:r w:rsidR="0093029C" w:rsidRPr="00490CC4">
                  <w:rPr>
                    <w:lang w:val="fr-CA" w:bidi="fr-FR"/>
                  </w:rPr>
                  <w:t>Je me ferai un plaisir de vous aider aujourd’hui. Puis-je demander à qui je parle?</w:t>
                </w:r>
              </w:sdtContent>
            </w:sdt>
          </w:p>
        </w:tc>
        <w:sdt>
          <w:sdtPr>
            <w:rPr>
              <w:lang w:val="fr-CA"/>
            </w:rPr>
            <w:id w:val="-128402593"/>
            <w:placeholder>
              <w:docPart w:val="FA6002356E6E4CBD8B9454047B98868D"/>
            </w:placeholder>
            <w:temporary/>
            <w:showingPlcHdr/>
            <w15:appearance w15:val="hidden"/>
          </w:sdtPr>
          <w:sdtEndPr/>
          <w:sdtContent>
            <w:tc>
              <w:tcPr>
                <w:tcW w:w="2421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679C032" w14:textId="0136538B" w:rsidR="004C0757" w:rsidRPr="00490CC4" w:rsidRDefault="00D26345" w:rsidP="00B24AB5">
                <w:pPr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Nom du client</w:t>
                </w:r>
              </w:p>
            </w:tc>
          </w:sdtContent>
        </w:sdt>
        <w:tc>
          <w:tcPr>
            <w:tcW w:w="3236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CF30F4" w14:textId="77777777" w:rsidR="004C0757" w:rsidRPr="00490CC4" w:rsidRDefault="004C0757" w:rsidP="00B24AB5">
            <w:pPr>
              <w:rPr>
                <w:lang w:val="fr-CA"/>
              </w:rPr>
            </w:pPr>
          </w:p>
        </w:tc>
      </w:tr>
      <w:tr w:rsidR="00C741D1" w:rsidRPr="00490CC4" w14:paraId="4C68F1C6" w14:textId="77777777" w:rsidTr="00985B11">
        <w:trPr>
          <w:trHeight w:val="248"/>
        </w:trPr>
        <w:sdt>
          <w:sdtPr>
            <w:rPr>
              <w:lang w:val="fr-CA"/>
            </w:rPr>
            <w:id w:val="-509135028"/>
            <w:placeholder>
              <w:docPart w:val="FDE7A75BD6C140EB86DB5D2F619EA1F1"/>
            </w:placeholder>
            <w:temporary/>
            <w:showingPlcHdr/>
            <w15:appearance w15:val="hidden"/>
          </w:sdtPr>
          <w:sdtEndPr/>
          <w:sdtContent>
            <w:tc>
              <w:tcPr>
                <w:tcW w:w="4941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B7DE041" w14:textId="21A6AC82" w:rsidR="004C0757" w:rsidRPr="00490CC4" w:rsidRDefault="0093029C" w:rsidP="00B24AB5">
                <w:pPr>
                  <w:pStyle w:val="Citation"/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Merci Nom du client, puis-je connaître votre profession?</w:t>
                </w:r>
              </w:p>
            </w:tc>
          </w:sdtContent>
        </w:sdt>
        <w:sdt>
          <w:sdtPr>
            <w:rPr>
              <w:lang w:val="fr-CA"/>
            </w:rPr>
            <w:id w:val="1443118918"/>
            <w:placeholder>
              <w:docPart w:val="68F0D7FCE3B5459F94025AA7591C1E14"/>
            </w:placeholder>
            <w:showingPlcHdr/>
            <w15:appearance w15:val="hidden"/>
          </w:sdtPr>
          <w:sdtEndPr/>
          <w:sdtContent>
            <w:tc>
              <w:tcPr>
                <w:tcW w:w="2421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710CF24" w14:textId="300064F3" w:rsidR="004C0757" w:rsidRPr="00490CC4" w:rsidRDefault="00D26345" w:rsidP="00B24AB5">
                <w:pPr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Profession</w:t>
                </w:r>
              </w:p>
            </w:tc>
          </w:sdtContent>
        </w:sdt>
        <w:tc>
          <w:tcPr>
            <w:tcW w:w="3236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E77463" w14:textId="77777777" w:rsidR="004C0757" w:rsidRPr="00490CC4" w:rsidRDefault="004C0757" w:rsidP="00B24AB5">
            <w:pPr>
              <w:rPr>
                <w:lang w:val="fr-CA"/>
              </w:rPr>
            </w:pPr>
          </w:p>
        </w:tc>
      </w:tr>
      <w:tr w:rsidR="00985B11" w:rsidRPr="00490CC4" w14:paraId="704F0AD8" w14:textId="77777777" w:rsidTr="00985B11">
        <w:trPr>
          <w:trHeight w:val="248"/>
        </w:trPr>
        <w:tc>
          <w:tcPr>
            <w:tcW w:w="4941" w:type="dxa"/>
            <w:gridSpan w:val="3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1023DA" w14:textId="1234CBAD" w:rsidR="004C0757" w:rsidRPr="00490CC4" w:rsidRDefault="00D86A54" w:rsidP="00685C67">
            <w:pPr>
              <w:pStyle w:val="Citation"/>
              <w:rPr>
                <w:lang w:val="fr-CA"/>
              </w:rPr>
            </w:pPr>
            <w:sdt>
              <w:sdtPr>
                <w:rPr>
                  <w:lang w:val="fr-CA"/>
                </w:rPr>
                <w:id w:val="589439028"/>
                <w:placeholder>
                  <w:docPart w:val="29E1FD7551B1460C8A051729CA8F4734"/>
                </w:placeholder>
                <w:temporary/>
                <w:showingPlcHdr/>
                <w15:appearance w15:val="hidden"/>
              </w:sdtPr>
              <w:sdtEndPr/>
              <w:sdtContent>
                <w:r w:rsidR="0093029C" w:rsidRPr="00490CC4">
                  <w:rPr>
                    <w:rStyle w:val="Textedelespacerserv"/>
                    <w:color w:val="auto"/>
                    <w:lang w:val="fr-CA" w:bidi="fr-FR"/>
                  </w:rPr>
                  <w:t>Avez-vous déjà fait appel à l’un de nos services?</w:t>
                </w:r>
              </w:sdtContent>
            </w:sdt>
          </w:p>
        </w:tc>
        <w:sdt>
          <w:sdtPr>
            <w:rPr>
              <w:lang w:val="fr-CA"/>
            </w:rPr>
            <w:id w:val="1897001928"/>
            <w:placeholder>
              <w:docPart w:val="FE2422DC7CF84C3882062376A4220616"/>
            </w:placeholder>
            <w:temporary/>
            <w:showingPlcHdr/>
            <w15:appearance w15:val="hidden"/>
          </w:sdtPr>
          <w:sdtEndPr/>
          <w:sdtContent>
            <w:tc>
              <w:tcPr>
                <w:tcW w:w="831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33C43C1" w14:textId="63E3EC5A" w:rsidR="004C0757" w:rsidRPr="00490CC4" w:rsidRDefault="00D26345" w:rsidP="00B24AB5">
                <w:pPr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Oui</w:t>
                </w:r>
              </w:p>
            </w:tc>
          </w:sdtContent>
        </w:sdt>
        <w:tc>
          <w:tcPr>
            <w:tcW w:w="732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0009C6" w14:textId="77777777" w:rsidR="004C0757" w:rsidRPr="00490CC4" w:rsidRDefault="004C0757" w:rsidP="00B24AB5">
            <w:pPr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355864507"/>
            <w:placeholder>
              <w:docPart w:val="05759CDF21C9437B9D9480DD1B1110DD"/>
            </w:placeholder>
            <w:temporary/>
            <w:showingPlcHdr/>
            <w15:appearance w15:val="hidden"/>
          </w:sdtPr>
          <w:sdtEndPr/>
          <w:sdtContent>
            <w:tc>
              <w:tcPr>
                <w:tcW w:w="858" w:type="dxa"/>
                <w:gridSpan w:val="3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3E83AF6C" w14:textId="5649552B" w:rsidR="004C0757" w:rsidRPr="00490CC4" w:rsidRDefault="00D26345" w:rsidP="00B24AB5">
                <w:pPr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Non</w:t>
                </w:r>
              </w:p>
            </w:tc>
          </w:sdtContent>
        </w:sdt>
        <w:tc>
          <w:tcPr>
            <w:tcW w:w="774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ED8871" w14:textId="77777777" w:rsidR="004C0757" w:rsidRPr="00490CC4" w:rsidRDefault="004C0757" w:rsidP="00B24AB5">
            <w:pPr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-281042949"/>
            <w:placeholder>
              <w:docPart w:val="8405CF4576524A49825B43CE9292D0B3"/>
            </w:placeholder>
            <w:temporary/>
            <w:showingPlcHdr/>
            <w15:appearance w15:val="hidden"/>
          </w:sdtPr>
          <w:sdtEndPr/>
          <w:sdtContent>
            <w:tc>
              <w:tcPr>
                <w:tcW w:w="774" w:type="dxa"/>
                <w:gridSpan w:val="4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BBAEFFD" w14:textId="726EB079" w:rsidR="004C0757" w:rsidRPr="00490CC4" w:rsidRDefault="00C741D1" w:rsidP="00B24AB5">
                <w:pPr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Spécifier</w:t>
                </w:r>
              </w:p>
            </w:tc>
          </w:sdtContent>
        </w:sdt>
        <w:tc>
          <w:tcPr>
            <w:tcW w:w="1688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 w:themeFill="background1"/>
          </w:tcPr>
          <w:p w14:paraId="2DBABF71" w14:textId="01E91C55" w:rsidR="004C0757" w:rsidRPr="00490CC4" w:rsidRDefault="004C0757" w:rsidP="00B24AB5">
            <w:pPr>
              <w:rPr>
                <w:lang w:val="fr-CA"/>
              </w:rPr>
            </w:pPr>
          </w:p>
        </w:tc>
      </w:tr>
      <w:tr w:rsidR="00C741D1" w:rsidRPr="00490CC4" w14:paraId="7D534800" w14:textId="77777777" w:rsidTr="00985B11">
        <w:trPr>
          <w:trHeight w:val="432"/>
        </w:trPr>
        <w:sdt>
          <w:sdtPr>
            <w:rPr>
              <w:lang w:val="fr-CA"/>
            </w:rPr>
            <w:id w:val="1673832908"/>
            <w:placeholder>
              <w:docPart w:val="224698A5B54C441BBC6CB7D921858A7D"/>
            </w:placeholder>
            <w:temporary/>
            <w:showingPlcHdr/>
            <w15:appearance w15:val="hidden"/>
          </w:sdtPr>
          <w:sdtEndPr/>
          <w:sdtContent>
            <w:tc>
              <w:tcPr>
                <w:tcW w:w="4941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235FF489" w14:textId="183528E8" w:rsidR="004C0757" w:rsidRPr="00490CC4" w:rsidRDefault="0093029C" w:rsidP="00B24AB5">
                <w:pPr>
                  <w:pStyle w:val="Citation"/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Comment puis-je vous aider aujourd’hui?</w:t>
                </w:r>
              </w:p>
            </w:tc>
          </w:sdtContent>
        </w:sdt>
        <w:sdt>
          <w:sdtPr>
            <w:rPr>
              <w:lang w:val="fr-CA"/>
            </w:rPr>
            <w:id w:val="-2035565561"/>
            <w:placeholder>
              <w:docPart w:val="CE8F1FAD4BFC4D36B46133ED1188D066"/>
            </w:placeholder>
            <w:temporary/>
            <w:showingPlcHdr/>
            <w15:appearance w15:val="hidden"/>
          </w:sdtPr>
          <w:sdtEndPr/>
          <w:sdtContent>
            <w:tc>
              <w:tcPr>
                <w:tcW w:w="2421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3334ED2F" w14:textId="52E6440D" w:rsidR="004C0757" w:rsidRPr="00490CC4" w:rsidRDefault="00C741D1" w:rsidP="00B24AB5">
                <w:pPr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Demande du client</w:t>
                </w:r>
              </w:p>
            </w:tc>
          </w:sdtContent>
        </w:sdt>
        <w:tc>
          <w:tcPr>
            <w:tcW w:w="3236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7BED82" w14:textId="77777777" w:rsidR="004C0757" w:rsidRPr="00490CC4" w:rsidRDefault="004C0757" w:rsidP="00B24AB5">
            <w:pPr>
              <w:rPr>
                <w:lang w:val="fr-CA"/>
              </w:rPr>
            </w:pPr>
          </w:p>
        </w:tc>
      </w:tr>
      <w:tr w:rsidR="004C0757" w:rsidRPr="00490CC4" w14:paraId="6F6542BE" w14:textId="77777777" w:rsidTr="00985B11">
        <w:trPr>
          <w:trHeight w:val="248"/>
        </w:trPr>
        <w:sdt>
          <w:sdtPr>
            <w:rPr>
              <w:lang w:val="fr-CA"/>
            </w:rPr>
            <w:id w:val="-1552617495"/>
            <w:placeholder>
              <w:docPart w:val="07FB25F152DF4E6A87138F7284C2DDD2"/>
            </w:placeholder>
            <w:temporary/>
            <w:showingPlcHdr/>
            <w15:appearance w15:val="hidden"/>
          </w:sdtPr>
          <w:sdtEndPr/>
          <w:sdtContent>
            <w:tc>
              <w:tcPr>
                <w:tcW w:w="4941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nil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7EFE158B" w14:textId="0E76542A" w:rsidR="004C0757" w:rsidRPr="00490CC4" w:rsidRDefault="0093029C" w:rsidP="00B24AB5">
                <w:pPr>
                  <w:pStyle w:val="Citation"/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Merci! Je reviendrai vers vous avec davantage d’informations dans les 2 heures/jours/semaines à venir.</w:t>
                </w:r>
              </w:p>
            </w:tc>
          </w:sdtContent>
        </w:sdt>
        <w:tc>
          <w:tcPr>
            <w:tcW w:w="5657" w:type="dxa"/>
            <w:gridSpan w:val="16"/>
            <w:tcBorders>
              <w:top w:val="single" w:sz="2" w:space="0" w:color="D9D9D9"/>
              <w:left w:val="nil"/>
              <w:bottom w:val="single" w:sz="2" w:space="0" w:color="D9D9D9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8D64E9" w14:textId="77777777" w:rsidR="004C0757" w:rsidRPr="00490CC4" w:rsidRDefault="004C0757" w:rsidP="00B24AB5">
            <w:pPr>
              <w:rPr>
                <w:lang w:val="fr-CA"/>
              </w:rPr>
            </w:pPr>
          </w:p>
        </w:tc>
      </w:tr>
      <w:tr w:rsidR="00C741D1" w:rsidRPr="00490CC4" w14:paraId="38246624" w14:textId="77777777" w:rsidTr="00985B11">
        <w:trPr>
          <w:trHeight w:val="248"/>
        </w:trPr>
        <w:sdt>
          <w:sdtPr>
            <w:rPr>
              <w:lang w:val="fr-CA"/>
            </w:rPr>
            <w:id w:val="320314397"/>
            <w:placeholder>
              <w:docPart w:val="41EEDB6D8CB24D0898E7C258852DEAA1"/>
            </w:placeholder>
            <w:temporary/>
            <w:showingPlcHdr/>
            <w15:appearance w15:val="hidden"/>
          </w:sdtPr>
          <w:sdtEndPr/>
          <w:sdtContent>
            <w:tc>
              <w:tcPr>
                <w:tcW w:w="4941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ABE55DB" w14:textId="6C877817" w:rsidR="004C0757" w:rsidRPr="00490CC4" w:rsidRDefault="0093029C" w:rsidP="004F1826">
                <w:pPr>
                  <w:pStyle w:val="Citation"/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Quel est le meilleur moment pour vous joindre?</w:t>
                </w:r>
              </w:p>
            </w:tc>
          </w:sdtContent>
        </w:sdt>
        <w:sdt>
          <w:sdtPr>
            <w:rPr>
              <w:lang w:val="fr-CA"/>
            </w:rPr>
            <w:id w:val="-1047531013"/>
            <w:placeholder>
              <w:docPart w:val="225241AA96E84ADDA5BAD97864C31D02"/>
            </w:placeholder>
            <w:temporary/>
            <w:showingPlcHdr/>
            <w15:appearance w15:val="hidden"/>
          </w:sdtPr>
          <w:sdtEndPr/>
          <w:sdtContent>
            <w:tc>
              <w:tcPr>
                <w:tcW w:w="2421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2F07C84" w14:textId="4DD6C4B3" w:rsidR="004C0757" w:rsidRPr="00490CC4" w:rsidRDefault="00C741D1" w:rsidP="00B24AB5">
                <w:pPr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Heure</w:t>
                </w:r>
              </w:p>
            </w:tc>
          </w:sdtContent>
        </w:sdt>
        <w:tc>
          <w:tcPr>
            <w:tcW w:w="3236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E59225" w14:textId="77777777" w:rsidR="004C0757" w:rsidRPr="00490CC4" w:rsidRDefault="004C0757" w:rsidP="00B24AB5">
            <w:pPr>
              <w:rPr>
                <w:lang w:val="fr-CA"/>
              </w:rPr>
            </w:pPr>
          </w:p>
        </w:tc>
      </w:tr>
      <w:tr w:rsidR="00C741D1" w:rsidRPr="00490CC4" w14:paraId="43327D76" w14:textId="77777777" w:rsidTr="00985B11">
        <w:trPr>
          <w:trHeight w:val="248"/>
        </w:trPr>
        <w:sdt>
          <w:sdtPr>
            <w:rPr>
              <w:lang w:val="fr-CA"/>
            </w:rPr>
            <w:id w:val="-277257415"/>
            <w:placeholder>
              <w:docPart w:val="7E565B2A7D0A40D5B7C814D22E6F0B74"/>
            </w:placeholder>
            <w:temporary/>
            <w:showingPlcHdr/>
            <w15:appearance w15:val="hidden"/>
          </w:sdtPr>
          <w:sdtEndPr/>
          <w:sdtContent>
            <w:tc>
              <w:tcPr>
                <w:tcW w:w="4941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76F3E9B" w14:textId="057FF05F" w:rsidR="004C0757" w:rsidRPr="00490CC4" w:rsidRDefault="0093029C" w:rsidP="004F1826">
                <w:pPr>
                  <w:pStyle w:val="Citation"/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Quel numéro dois-je appeler?</w:t>
                </w:r>
              </w:p>
            </w:tc>
          </w:sdtContent>
        </w:sdt>
        <w:sdt>
          <w:sdtPr>
            <w:rPr>
              <w:lang w:val="fr-CA"/>
            </w:rPr>
            <w:id w:val="1306592965"/>
            <w:placeholder>
              <w:docPart w:val="613FFB985D4B49788538C18E3E4C9DE1"/>
            </w:placeholder>
            <w:temporary/>
            <w:showingPlcHdr/>
            <w15:appearance w15:val="hidden"/>
          </w:sdtPr>
          <w:sdtEndPr/>
          <w:sdtContent>
            <w:tc>
              <w:tcPr>
                <w:tcW w:w="2421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31C19DBF" w14:textId="4EE6D12F" w:rsidR="004C0757" w:rsidRPr="00490CC4" w:rsidRDefault="00C741D1" w:rsidP="00B24AB5">
                <w:pPr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Numéro de téléphone</w:t>
                </w:r>
              </w:p>
            </w:tc>
          </w:sdtContent>
        </w:sdt>
        <w:tc>
          <w:tcPr>
            <w:tcW w:w="3236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CD6F44" w14:textId="77777777" w:rsidR="004C0757" w:rsidRPr="00490CC4" w:rsidRDefault="004C0757" w:rsidP="00B24AB5">
            <w:pPr>
              <w:rPr>
                <w:lang w:val="fr-CA"/>
              </w:rPr>
            </w:pPr>
          </w:p>
        </w:tc>
      </w:tr>
      <w:tr w:rsidR="00985B11" w:rsidRPr="00490CC4" w14:paraId="528319CB" w14:textId="77777777" w:rsidTr="00985B11">
        <w:trPr>
          <w:trHeight w:val="248"/>
        </w:trPr>
        <w:sdt>
          <w:sdtPr>
            <w:rPr>
              <w:lang w:val="fr-CA"/>
            </w:rPr>
            <w:id w:val="610096262"/>
            <w:placeholder>
              <w:docPart w:val="E103F415C39447EEBF8E6E9961A9A3CC"/>
            </w:placeholder>
            <w:temporary/>
            <w:showingPlcHdr/>
            <w15:appearance w15:val="hidden"/>
          </w:sdtPr>
          <w:sdtEndPr/>
          <w:sdtContent>
            <w:tc>
              <w:tcPr>
                <w:tcW w:w="4941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BFBFBF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0303F827" w14:textId="49BAD042" w:rsidR="004C0757" w:rsidRPr="00490CC4" w:rsidRDefault="0093029C" w:rsidP="004F1826">
                <w:pPr>
                  <w:pStyle w:val="Citation"/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S’agit-il de votre numéro de téléphone privé, professionnel ou mobile</w:t>
                </w:r>
              </w:p>
            </w:tc>
          </w:sdtContent>
        </w:sdt>
        <w:sdt>
          <w:sdtPr>
            <w:rPr>
              <w:lang w:val="fr-CA"/>
            </w:rPr>
            <w:id w:val="1864789530"/>
            <w:placeholder>
              <w:docPart w:val="867647ECB0DD4A98BD4EA0A389B0B95F"/>
            </w:placeholder>
            <w:temporary/>
            <w:showingPlcHdr/>
            <w15:appearance w15:val="hidden"/>
          </w:sdtPr>
          <w:sdtEndPr/>
          <w:sdtContent>
            <w:tc>
              <w:tcPr>
                <w:tcW w:w="831" w:type="dxa"/>
                <w:tcBorders>
                  <w:top w:val="single" w:sz="2" w:space="0" w:color="D9D9D9"/>
                  <w:left w:val="single" w:sz="2" w:space="0" w:color="BFBFBF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A53B34E" w14:textId="4FC490D8" w:rsidR="004C0757" w:rsidRPr="00490CC4" w:rsidRDefault="00C741D1" w:rsidP="00B24AB5">
                <w:pPr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Privé</w:t>
                </w:r>
              </w:p>
            </w:tc>
          </w:sdtContent>
        </w:sdt>
        <w:tc>
          <w:tcPr>
            <w:tcW w:w="732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128797" w14:textId="77777777" w:rsidR="004C0757" w:rsidRPr="00490CC4" w:rsidRDefault="004C0757" w:rsidP="00B24AB5">
            <w:pPr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-573737559"/>
            <w:placeholder>
              <w:docPart w:val="ADAA856913E9472CAC247C01BD22D9FC"/>
            </w:placeholder>
            <w:temporary/>
            <w:showingPlcHdr/>
            <w15:appearance w15:val="hidden"/>
          </w:sdtPr>
          <w:sdtEndPr/>
          <w:sdtContent>
            <w:tc>
              <w:tcPr>
                <w:tcW w:w="858" w:type="dxa"/>
                <w:gridSpan w:val="3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9E86493" w14:textId="24E89C1C" w:rsidR="004C0757" w:rsidRPr="00490CC4" w:rsidRDefault="00C741D1" w:rsidP="00B24AB5">
                <w:pPr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Mobile</w:t>
                </w:r>
              </w:p>
            </w:tc>
          </w:sdtContent>
        </w:sdt>
        <w:tc>
          <w:tcPr>
            <w:tcW w:w="774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67487F" w14:textId="77777777" w:rsidR="004C0757" w:rsidRPr="00490CC4" w:rsidRDefault="004C0757" w:rsidP="00B24AB5">
            <w:pPr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741610312"/>
            <w:placeholder>
              <w:docPart w:val="282D43CED1914FC0A475B8E2F38C5C47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59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5C551BF5" w14:textId="024AF34B" w:rsidR="004C0757" w:rsidRPr="00490CC4" w:rsidRDefault="00C741D1" w:rsidP="00B24AB5">
                <w:pPr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Professionnel</w:t>
                </w:r>
              </w:p>
            </w:tc>
          </w:sdtContent>
        </w:sdt>
        <w:tc>
          <w:tcPr>
            <w:tcW w:w="1003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1E6E87" w14:textId="77777777" w:rsidR="004C0757" w:rsidRPr="00490CC4" w:rsidRDefault="004C0757" w:rsidP="00B24AB5">
            <w:pPr>
              <w:rPr>
                <w:lang w:val="fr-CA"/>
              </w:rPr>
            </w:pPr>
          </w:p>
        </w:tc>
      </w:tr>
      <w:tr w:rsidR="00C741D1" w:rsidRPr="00490CC4" w14:paraId="5AF889A2" w14:textId="77777777" w:rsidTr="00985B11">
        <w:trPr>
          <w:trHeight w:val="248"/>
        </w:trPr>
        <w:sdt>
          <w:sdtPr>
            <w:rPr>
              <w:lang w:val="fr-CA"/>
            </w:rPr>
            <w:id w:val="1139535487"/>
            <w:placeholder>
              <w:docPart w:val="D1B738D371BE4FE3A79D12C10A87BC68"/>
            </w:placeholder>
            <w:temporary/>
            <w:showingPlcHdr/>
            <w15:appearance w15:val="hidden"/>
          </w:sdtPr>
          <w:sdtEndPr/>
          <w:sdtContent>
            <w:tc>
              <w:tcPr>
                <w:tcW w:w="4941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0A81580B" w14:textId="1D98AF0B" w:rsidR="004C0757" w:rsidRPr="00490CC4" w:rsidRDefault="0093029C" w:rsidP="004F1826">
                <w:pPr>
                  <w:pStyle w:val="Citation"/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Au cas où vous manqueriez notre appel (ou autre raison), puis-je également avoir votre adresse e-mail afin de pouvoir vous envoyer ces informations par courrier électronique?</w:t>
                </w:r>
              </w:p>
            </w:tc>
          </w:sdtContent>
        </w:sdt>
        <w:sdt>
          <w:sdtPr>
            <w:rPr>
              <w:lang w:val="fr-CA"/>
            </w:rPr>
            <w:id w:val="-1210100973"/>
            <w:placeholder>
              <w:docPart w:val="212A62EB64D64E5881727F2776DD7777"/>
            </w:placeholder>
            <w:temporary/>
            <w:showingPlcHdr/>
            <w15:appearance w15:val="hidden"/>
          </w:sdtPr>
          <w:sdtEndPr/>
          <w:sdtContent>
            <w:tc>
              <w:tcPr>
                <w:tcW w:w="2421" w:type="dxa"/>
                <w:gridSpan w:val="6"/>
                <w:tcBorders>
                  <w:top w:val="single" w:sz="2" w:space="0" w:color="D9D9D9" w:themeColor="background1" w:themeShade="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F1B4290" w14:textId="2F13971B" w:rsidR="004C0757" w:rsidRPr="00490CC4" w:rsidRDefault="00C741D1" w:rsidP="00B24AB5">
                <w:pPr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 xml:space="preserve">Adresse </w:t>
                </w:r>
                <w:r w:rsidR="00D86A54" w:rsidRPr="00D86A54">
                  <w:rPr>
                    <w:lang w:val="fr-CA" w:bidi="fr-FR"/>
                  </w:rPr>
                  <w:t>courriel</w:t>
                </w:r>
              </w:p>
            </w:tc>
          </w:sdtContent>
        </w:sdt>
        <w:tc>
          <w:tcPr>
            <w:tcW w:w="3236" w:type="dxa"/>
            <w:gridSpan w:val="10"/>
            <w:tcBorders>
              <w:top w:val="single" w:sz="2" w:space="0" w:color="D9D9D9" w:themeColor="background1" w:themeShade="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D55A5D" w14:textId="77777777" w:rsidR="004C0757" w:rsidRPr="00490CC4" w:rsidRDefault="004C0757" w:rsidP="00B24AB5">
            <w:pPr>
              <w:rPr>
                <w:lang w:val="fr-CA"/>
              </w:rPr>
            </w:pPr>
          </w:p>
        </w:tc>
      </w:tr>
      <w:tr w:rsidR="00ED7BA0" w:rsidRPr="00490CC4" w14:paraId="259DFD92" w14:textId="77777777" w:rsidTr="00985B11">
        <w:trPr>
          <w:trHeight w:val="248"/>
        </w:trPr>
        <w:tc>
          <w:tcPr>
            <w:tcW w:w="4941" w:type="dxa"/>
            <w:gridSpan w:val="3"/>
            <w:vMerge w:val="restart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sdt>
            <w:sdtPr>
              <w:rPr>
                <w:noProof w:val="0"/>
                <w:lang w:val="fr-CA"/>
              </w:rPr>
              <w:id w:val="-1651353976"/>
              <w:placeholder>
                <w:docPart w:val="2845ADB86FA2487D9EF20352B56F2D7E"/>
              </w:placeholder>
              <w:temporary/>
              <w:showingPlcHdr/>
              <w15:appearance w15:val="hidden"/>
            </w:sdtPr>
            <w:sdtEndPr/>
            <w:sdtContent>
              <w:p w14:paraId="61082067" w14:textId="3B7E7AFC" w:rsidR="00D76D76" w:rsidRPr="00490CC4" w:rsidRDefault="00C741D1" w:rsidP="004F1826">
                <w:pPr>
                  <w:pStyle w:val="Titre1"/>
                  <w:rPr>
                    <w:noProof w:val="0"/>
                    <w:lang w:val="fr-CA"/>
                  </w:rPr>
                </w:pPr>
                <w:r w:rsidRPr="00490CC4">
                  <w:rPr>
                    <w:noProof w:val="0"/>
                    <w:lang w:val="fr-CA" w:bidi="fr-FR"/>
                  </w:rPr>
                  <w:t>SI LA LOCALISATION EST REQUISE :</w:t>
                </w:r>
              </w:p>
            </w:sdtContent>
          </w:sdt>
          <w:sdt>
            <w:sdtPr>
              <w:rPr>
                <w:lang w:val="fr-CA"/>
              </w:rPr>
              <w:id w:val="1629821144"/>
              <w:placeholder>
                <w:docPart w:val="917F6BD234C4456C8E51E9043435FB14"/>
              </w:placeholder>
              <w:temporary/>
              <w:showingPlcHdr/>
              <w15:appearance w15:val="hidden"/>
            </w:sdtPr>
            <w:sdtEndPr/>
            <w:sdtContent>
              <w:p w14:paraId="0BC502C4" w14:textId="24170A56" w:rsidR="004C0757" w:rsidRPr="00490CC4" w:rsidRDefault="0093029C" w:rsidP="004F1826">
                <w:pPr>
                  <w:pStyle w:val="Citation"/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Pouvez-vous me communiquer votre adresse?</w:t>
                </w:r>
              </w:p>
            </w:sdtContent>
          </w:sdt>
        </w:tc>
        <w:sdt>
          <w:sdtPr>
            <w:rPr>
              <w:lang w:val="fr-CA"/>
            </w:rPr>
            <w:id w:val="110642758"/>
            <w:placeholder>
              <w:docPart w:val="630762B3E6E74CF0B44055B130B711F3"/>
            </w:placeholder>
            <w:temporary/>
            <w:showingPlcHdr/>
            <w15:appearance w15:val="hidden"/>
          </w:sdtPr>
          <w:sdtEndPr/>
          <w:sdtContent>
            <w:tc>
              <w:tcPr>
                <w:tcW w:w="831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2007D6CC" w14:textId="50FEA501" w:rsidR="004C0757" w:rsidRPr="00490CC4" w:rsidRDefault="00C741D1" w:rsidP="00B24AB5">
                <w:pPr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Adresse</w:t>
                </w:r>
              </w:p>
            </w:tc>
          </w:sdtContent>
        </w:sdt>
        <w:tc>
          <w:tcPr>
            <w:tcW w:w="1590" w:type="dxa"/>
            <w:gridSpan w:val="5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C80F6C" w14:textId="77777777" w:rsidR="004C0757" w:rsidRPr="00490CC4" w:rsidRDefault="004C0757" w:rsidP="00B24AB5">
            <w:pPr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801496225"/>
            <w:placeholder>
              <w:docPart w:val="5A999888E73F40F0A450FC3878415469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25" w:type="dxa"/>
                <w:gridSpan w:val="5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01048EBC" w14:textId="5292E784" w:rsidR="004C0757" w:rsidRPr="00490CC4" w:rsidRDefault="00C741D1" w:rsidP="00B24AB5">
                <w:pPr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Ville</w:t>
                </w:r>
              </w:p>
            </w:tc>
          </w:sdtContent>
        </w:sdt>
        <w:tc>
          <w:tcPr>
            <w:tcW w:w="2211" w:type="dxa"/>
            <w:gridSpan w:val="5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E47660" w14:textId="77777777" w:rsidR="004C0757" w:rsidRPr="00490CC4" w:rsidRDefault="004C0757" w:rsidP="00B24AB5">
            <w:pPr>
              <w:rPr>
                <w:lang w:val="fr-CA"/>
              </w:rPr>
            </w:pPr>
          </w:p>
        </w:tc>
      </w:tr>
      <w:tr w:rsidR="00ED7BA0" w:rsidRPr="00490CC4" w14:paraId="242E4E39" w14:textId="77777777" w:rsidTr="00985B11">
        <w:trPr>
          <w:trHeight w:val="248"/>
        </w:trPr>
        <w:tc>
          <w:tcPr>
            <w:tcW w:w="4941" w:type="dxa"/>
            <w:gridSpan w:val="3"/>
            <w:vMerge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vAlign w:val="center"/>
            <w:hideMark/>
          </w:tcPr>
          <w:p w14:paraId="39158DF6" w14:textId="77777777" w:rsidR="004C0757" w:rsidRPr="00490CC4" w:rsidRDefault="004C0757" w:rsidP="004C0757">
            <w:pPr>
              <w:rPr>
                <w:rFonts w:ascii="Arial" w:eastAsia="Times New Roman" w:hAnsi="Arial" w:cs="Arial"/>
                <w:sz w:val="36"/>
                <w:szCs w:val="36"/>
                <w:lang w:val="fr-CA"/>
              </w:rPr>
            </w:pPr>
          </w:p>
        </w:tc>
        <w:sdt>
          <w:sdtPr>
            <w:rPr>
              <w:lang w:val="fr-CA"/>
            </w:rPr>
            <w:id w:val="804890166"/>
            <w:placeholder>
              <w:docPart w:val="1E1AC6E702BB4BCCB106986D135A45AE"/>
            </w:placeholder>
            <w:temporary/>
            <w:showingPlcHdr/>
            <w15:appearance w15:val="hidden"/>
          </w:sdtPr>
          <w:sdtEndPr/>
          <w:sdtContent>
            <w:tc>
              <w:tcPr>
                <w:tcW w:w="831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0AF3F63E" w14:textId="106DB376" w:rsidR="004C0757" w:rsidRPr="00490CC4" w:rsidRDefault="00C741D1" w:rsidP="00B24AB5">
                <w:pPr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Département</w:t>
                </w:r>
              </w:p>
            </w:tc>
          </w:sdtContent>
        </w:sdt>
        <w:tc>
          <w:tcPr>
            <w:tcW w:w="1590" w:type="dxa"/>
            <w:gridSpan w:val="5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3A587A" w14:textId="77777777" w:rsidR="004C0757" w:rsidRPr="00490CC4" w:rsidRDefault="004C0757" w:rsidP="00B24AB5">
            <w:pPr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152955823"/>
            <w:placeholder>
              <w:docPart w:val="8A9F9D0CCAFE4CBF87C83E6819F93A3F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25" w:type="dxa"/>
                <w:gridSpan w:val="5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756123BF" w14:textId="0B5D17BF" w:rsidR="004C0757" w:rsidRPr="00490CC4" w:rsidRDefault="00C741D1" w:rsidP="00B24AB5">
                <w:pPr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Code postal</w:t>
                </w:r>
              </w:p>
            </w:tc>
          </w:sdtContent>
        </w:sdt>
        <w:tc>
          <w:tcPr>
            <w:tcW w:w="2211" w:type="dxa"/>
            <w:gridSpan w:val="5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A55804" w14:textId="77777777" w:rsidR="004C0757" w:rsidRPr="00490CC4" w:rsidRDefault="004C0757" w:rsidP="00B24AB5">
            <w:pPr>
              <w:rPr>
                <w:lang w:val="fr-CA"/>
              </w:rPr>
            </w:pPr>
          </w:p>
        </w:tc>
      </w:tr>
      <w:tr w:rsidR="00985B11" w:rsidRPr="00490CC4" w14:paraId="4F0A3D09" w14:textId="77777777" w:rsidTr="00985B11">
        <w:trPr>
          <w:trHeight w:val="248"/>
        </w:trPr>
        <w:sdt>
          <w:sdtPr>
            <w:rPr>
              <w:lang w:val="fr-CA"/>
            </w:rPr>
            <w:id w:val="2005473276"/>
            <w:placeholder>
              <w:docPart w:val="0CFB82E2D549462E85017A7745B40056"/>
            </w:placeholder>
            <w:temporary/>
            <w:showingPlcHdr/>
            <w15:appearance w15:val="hidden"/>
          </w:sdtPr>
          <w:sdtEndPr/>
          <w:sdtContent>
            <w:tc>
              <w:tcPr>
                <w:tcW w:w="4941" w:type="dxa"/>
                <w:gridSpan w:val="3"/>
                <w:vMerge w:val="restart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F7BA019" w14:textId="22F44203" w:rsidR="004C0757" w:rsidRPr="00490CC4" w:rsidRDefault="0093029C" w:rsidP="004F1826">
                <w:pPr>
                  <w:pStyle w:val="Citation"/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Y a-t-il d’autres informations que vous voudriez partager avec nous (régime alimentaire, handicap, militaire, senior, etc.)?</w:t>
                </w:r>
              </w:p>
            </w:tc>
          </w:sdtContent>
        </w:sdt>
        <w:sdt>
          <w:sdtPr>
            <w:rPr>
              <w:lang w:val="fr-CA"/>
            </w:rPr>
            <w:id w:val="-545456724"/>
            <w:placeholder>
              <w:docPart w:val="B1DC7E6C49194FC99B08C998C382B21D"/>
            </w:placeholder>
            <w:temporary/>
            <w:showingPlcHdr/>
            <w15:appearance w15:val="hidden"/>
          </w:sdtPr>
          <w:sdtEndPr/>
          <w:sdtContent>
            <w:tc>
              <w:tcPr>
                <w:tcW w:w="831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4B9AC2E" w14:textId="480692A4" w:rsidR="004C0757" w:rsidRPr="00490CC4" w:rsidRDefault="00C741D1" w:rsidP="00B24AB5">
                <w:pPr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Militaire</w:t>
                </w:r>
              </w:p>
            </w:tc>
          </w:sdtContent>
        </w:sdt>
        <w:tc>
          <w:tcPr>
            <w:tcW w:w="732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DFDF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0F5D64" w14:textId="77777777" w:rsidR="004C0757" w:rsidRPr="00490CC4" w:rsidRDefault="004C0757" w:rsidP="00B24AB5">
            <w:pPr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935252909"/>
            <w:placeholder>
              <w:docPart w:val="67D233E228EC4DADB54DD767FCACA995"/>
            </w:placeholder>
            <w:temporary/>
            <w:showingPlcHdr/>
            <w15:appearance w15:val="hidden"/>
          </w:sdtPr>
          <w:sdtEndPr/>
          <w:sdtContent>
            <w:tc>
              <w:tcPr>
                <w:tcW w:w="858" w:type="dxa"/>
                <w:gridSpan w:val="3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27EA8C2" w14:textId="377FFDE7" w:rsidR="004C0757" w:rsidRPr="00490CC4" w:rsidRDefault="00C741D1" w:rsidP="00B24AB5">
                <w:pPr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Végétalien</w:t>
                </w:r>
              </w:p>
            </w:tc>
          </w:sdtContent>
        </w:sdt>
        <w:tc>
          <w:tcPr>
            <w:tcW w:w="774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 w:themeColor="background1" w:themeShade="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01CF5BE" w14:textId="77777777" w:rsidR="004C0757" w:rsidRPr="00490CC4" w:rsidRDefault="004C0757" w:rsidP="00B24AB5">
            <w:pPr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251704734"/>
            <w:placeholder>
              <w:docPart w:val="733BD9142F2E4141A82386D549954277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59" w:type="dxa"/>
                <w:gridSpan w:val="6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20C36A4" w14:textId="24FF1560" w:rsidR="004C0757" w:rsidRPr="00490CC4" w:rsidRDefault="00C741D1" w:rsidP="00B24AB5">
                <w:pPr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Handicap</w:t>
                </w:r>
              </w:p>
            </w:tc>
          </w:sdtContent>
        </w:sdt>
        <w:tc>
          <w:tcPr>
            <w:tcW w:w="1003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DFDF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990966" w14:textId="77777777" w:rsidR="004C0757" w:rsidRPr="00490CC4" w:rsidRDefault="004C0757" w:rsidP="00B24AB5">
            <w:pPr>
              <w:rPr>
                <w:lang w:val="fr-CA"/>
              </w:rPr>
            </w:pPr>
          </w:p>
        </w:tc>
      </w:tr>
      <w:tr w:rsidR="00985B11" w:rsidRPr="00490CC4" w14:paraId="0202456A" w14:textId="77777777" w:rsidTr="00985B11">
        <w:trPr>
          <w:trHeight w:val="248"/>
        </w:trPr>
        <w:tc>
          <w:tcPr>
            <w:tcW w:w="4941" w:type="dxa"/>
            <w:gridSpan w:val="3"/>
            <w:vMerge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vAlign w:val="center"/>
            <w:hideMark/>
          </w:tcPr>
          <w:p w14:paraId="56D457D6" w14:textId="77777777" w:rsidR="004C0757" w:rsidRPr="00490CC4" w:rsidRDefault="004C0757" w:rsidP="004C0757">
            <w:pPr>
              <w:rPr>
                <w:rFonts w:ascii="Arial" w:eastAsia="Times New Roman" w:hAnsi="Arial" w:cs="Arial"/>
                <w:sz w:val="36"/>
                <w:szCs w:val="36"/>
                <w:lang w:val="fr-CA"/>
              </w:rPr>
            </w:pPr>
          </w:p>
        </w:tc>
        <w:sdt>
          <w:sdtPr>
            <w:rPr>
              <w:lang w:val="fr-CA"/>
            </w:rPr>
            <w:id w:val="-156226050"/>
            <w:placeholder>
              <w:docPart w:val="C85C1830E475423FA6B65A1B9EF21240"/>
            </w:placeholder>
            <w:temporary/>
            <w:showingPlcHdr/>
            <w15:appearance w15:val="hidden"/>
          </w:sdtPr>
          <w:sdtEndPr/>
          <w:sdtContent>
            <w:tc>
              <w:tcPr>
                <w:tcW w:w="831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2B3A9738" w14:textId="426658CE" w:rsidR="004C0757" w:rsidRPr="00490CC4" w:rsidRDefault="00C741D1" w:rsidP="00B24AB5">
                <w:pPr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Senior</w:t>
                </w:r>
              </w:p>
            </w:tc>
          </w:sdtContent>
        </w:sdt>
        <w:tc>
          <w:tcPr>
            <w:tcW w:w="732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DFDF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C7F718" w14:textId="0AA2E835" w:rsidR="004C0757" w:rsidRPr="00490CC4" w:rsidRDefault="004C0757" w:rsidP="00B24AB5">
            <w:pPr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-2091069356"/>
            <w:placeholder>
              <w:docPart w:val="7D68DE4CE28A465EA1D4EFA1A5449F2D"/>
            </w:placeholder>
            <w:temporary/>
            <w:showingPlcHdr/>
            <w15:appearance w15:val="hidden"/>
          </w:sdtPr>
          <w:sdtEndPr/>
          <w:sdtContent>
            <w:tc>
              <w:tcPr>
                <w:tcW w:w="858" w:type="dxa"/>
                <w:gridSpan w:val="3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F5F0C96" w14:textId="05C95F1D" w:rsidR="004C0757" w:rsidRPr="00490CC4" w:rsidRDefault="00C741D1" w:rsidP="00C741D1">
                <w:pPr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Votre propre</w:t>
                </w:r>
              </w:p>
            </w:tc>
          </w:sdtContent>
        </w:sdt>
        <w:tc>
          <w:tcPr>
            <w:tcW w:w="774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 w:themeColor="background1" w:themeShade="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72D187" w14:textId="77777777" w:rsidR="004C0757" w:rsidRPr="00490CC4" w:rsidRDefault="004C0757" w:rsidP="00B24AB5">
            <w:pPr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29240220"/>
            <w:placeholder>
              <w:docPart w:val="04E10288C1AE4A69A8F8C1C33890A6CD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59" w:type="dxa"/>
                <w:gridSpan w:val="6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BDCFC56" w14:textId="37AC03EA" w:rsidR="004C0757" w:rsidRPr="00490CC4" w:rsidRDefault="00C741D1" w:rsidP="00C741D1">
                <w:pPr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Votre propre</w:t>
                </w:r>
              </w:p>
            </w:tc>
          </w:sdtContent>
        </w:sdt>
        <w:tc>
          <w:tcPr>
            <w:tcW w:w="1003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DFDF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C95657" w14:textId="77777777" w:rsidR="004C0757" w:rsidRPr="00490CC4" w:rsidRDefault="004C0757" w:rsidP="00B24AB5">
            <w:pPr>
              <w:rPr>
                <w:lang w:val="fr-CA"/>
              </w:rPr>
            </w:pPr>
          </w:p>
        </w:tc>
      </w:tr>
      <w:tr w:rsidR="008D204B" w:rsidRPr="00490CC4" w14:paraId="2B191463" w14:textId="77777777" w:rsidTr="00985B11">
        <w:trPr>
          <w:trHeight w:val="288"/>
        </w:trPr>
        <w:sdt>
          <w:sdtPr>
            <w:rPr>
              <w:lang w:val="fr-CA"/>
            </w:rPr>
            <w:id w:val="1890832742"/>
            <w:placeholder>
              <w:docPart w:val="06AAFADCE7BF44B698FEBB6671E7797C"/>
            </w:placeholder>
            <w:temporary/>
            <w:showingPlcHdr/>
            <w15:appearance w15:val="hidden"/>
          </w:sdtPr>
          <w:sdtEndPr/>
          <w:sdtContent>
            <w:tc>
              <w:tcPr>
                <w:tcW w:w="4941" w:type="dxa"/>
                <w:gridSpan w:val="3"/>
                <w:tcBorders>
                  <w:top w:val="single" w:sz="12" w:space="0" w:color="BFBFBF" w:themeColor="background1" w:themeShade="BF"/>
                  <w:left w:val="nil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2C2DA616" w14:textId="0F952C7C" w:rsidR="004C0757" w:rsidRPr="00490CC4" w:rsidRDefault="0093029C" w:rsidP="004F1826">
                <w:pPr>
                  <w:pStyle w:val="Citation"/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Y a-t-il autre chose que je puisse faire vous aider?</w:t>
                </w:r>
              </w:p>
            </w:tc>
          </w:sdtContent>
        </w:sdt>
        <w:sdt>
          <w:sdtPr>
            <w:rPr>
              <w:lang w:val="fr-CA"/>
            </w:rPr>
            <w:id w:val="-969440297"/>
            <w:placeholder>
              <w:docPart w:val="D7BDB24858574DD999CF7D7AFE206396"/>
            </w:placeholder>
            <w:temporary/>
            <w:showingPlcHdr/>
            <w15:appearance w15:val="hidden"/>
          </w:sdtPr>
          <w:sdtEndPr/>
          <w:sdtContent>
            <w:tc>
              <w:tcPr>
                <w:tcW w:w="2421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E4964C5" w14:textId="6C53E587" w:rsidR="004C0757" w:rsidRPr="00490CC4" w:rsidRDefault="00C741D1" w:rsidP="004F1826">
                <w:pPr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Si oui, ajouter la demande du client</w:t>
                </w:r>
              </w:p>
            </w:tc>
          </w:sdtContent>
        </w:sdt>
        <w:tc>
          <w:tcPr>
            <w:tcW w:w="3236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ABD50D" w14:textId="77777777" w:rsidR="004C0757" w:rsidRPr="00490CC4" w:rsidRDefault="004C0757" w:rsidP="00B24AB5">
            <w:pPr>
              <w:rPr>
                <w:lang w:val="fr-CA"/>
              </w:rPr>
            </w:pPr>
          </w:p>
        </w:tc>
      </w:tr>
      <w:tr w:rsidR="00985B11" w:rsidRPr="00490CC4" w14:paraId="122CF3CC" w14:textId="77777777" w:rsidTr="00985B11">
        <w:trPr>
          <w:trHeight w:val="245"/>
        </w:trPr>
        <w:sdt>
          <w:sdtPr>
            <w:rPr>
              <w:lang w:val="fr-CA"/>
            </w:rPr>
            <w:id w:val="-1122217609"/>
            <w:placeholder>
              <w:docPart w:val="3C47E0DB618D429685FEA4CE9D5DF49D"/>
            </w:placeholder>
            <w:temporary/>
            <w:showingPlcHdr/>
            <w15:appearance w15:val="hidden"/>
          </w:sdtPr>
          <w:sdtEndPr/>
          <w:sdtContent>
            <w:tc>
              <w:tcPr>
                <w:tcW w:w="4941" w:type="dxa"/>
                <w:gridSpan w:val="3"/>
                <w:tcBorders>
                  <w:left w:val="nil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6853BACA" w14:textId="747C80AF" w:rsidR="004D42A7" w:rsidRPr="00490CC4" w:rsidRDefault="0093029C" w:rsidP="004F1826">
                <w:pPr>
                  <w:pStyle w:val="Citation"/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Merci de votre intérêt pour nos services.</w:t>
                </w:r>
              </w:p>
            </w:tc>
          </w:sdtContent>
        </w:sdt>
        <w:tc>
          <w:tcPr>
            <w:tcW w:w="2421" w:type="dxa"/>
            <w:gridSpan w:val="6"/>
            <w:tcBorders>
              <w:top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F31C18E" w14:textId="77777777" w:rsidR="004D42A7" w:rsidRPr="00490CC4" w:rsidRDefault="004D42A7" w:rsidP="004F1826">
            <w:pPr>
              <w:rPr>
                <w:lang w:val="fr-CA"/>
              </w:rPr>
            </w:pPr>
          </w:p>
        </w:tc>
        <w:tc>
          <w:tcPr>
            <w:tcW w:w="3236" w:type="dxa"/>
            <w:gridSpan w:val="10"/>
            <w:tcBorders>
              <w:top w:val="single" w:sz="2" w:space="0" w:color="D9D9D9"/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DB4D2F" w14:textId="77777777" w:rsidR="004D42A7" w:rsidRPr="00490CC4" w:rsidRDefault="004D42A7" w:rsidP="00B24AB5">
            <w:pPr>
              <w:rPr>
                <w:lang w:val="fr-CA"/>
              </w:rPr>
            </w:pPr>
          </w:p>
        </w:tc>
      </w:tr>
      <w:tr w:rsidR="0093029C" w:rsidRPr="00490CC4" w14:paraId="158A9C1F" w14:textId="77777777" w:rsidTr="00685C67">
        <w:trPr>
          <w:trHeight w:val="245"/>
        </w:trPr>
        <w:sdt>
          <w:sdtPr>
            <w:rPr>
              <w:lang w:val="fr-CA"/>
            </w:rPr>
            <w:id w:val="1033150192"/>
            <w:placeholder>
              <w:docPart w:val="8460977BC91B49A5867CB3438F7F825D"/>
            </w:placeholder>
            <w:temporary/>
            <w:showingPlcHdr/>
            <w15:appearance w15:val="hidden"/>
          </w:sdtPr>
          <w:sdtEndPr/>
          <w:sdtContent>
            <w:tc>
              <w:tcPr>
                <w:tcW w:w="2070" w:type="dxa"/>
                <w:gridSpan w:val="2"/>
                <w:tcBorders>
                  <w:left w:val="nil"/>
                  <w:right w:val="single" w:sz="4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46B59809" w14:textId="20EFC848" w:rsidR="005626E1" w:rsidRPr="00490CC4" w:rsidRDefault="0093029C" w:rsidP="005626E1">
                <w:pPr>
                  <w:pStyle w:val="Citation"/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Une fois encore, je suis</w:t>
                </w:r>
              </w:p>
            </w:tc>
          </w:sdtContent>
        </w:sdt>
        <w:tc>
          <w:tcPr>
            <w:tcW w:w="4198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3F967B4B" w14:textId="77777777" w:rsidR="005626E1" w:rsidRPr="00490CC4" w:rsidRDefault="005626E1" w:rsidP="005626E1">
            <w:pPr>
              <w:pStyle w:val="Citation"/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2060044588"/>
            <w:placeholder>
              <w:docPart w:val="89EF786499C347538E9847FA64B561C2"/>
            </w:placeholder>
            <w:temporary/>
            <w:showingPlcHdr/>
            <w15:appearance w15:val="hidden"/>
          </w:sdtPr>
          <w:sdtEndPr/>
          <w:sdtContent>
            <w:tc>
              <w:tcPr>
                <w:tcW w:w="4330" w:type="dxa"/>
                <w:gridSpan w:val="14"/>
                <w:tcBorders>
                  <w:left w:val="single" w:sz="4" w:space="0" w:color="D9D9D9"/>
                </w:tcBorders>
                <w:shd w:val="clear" w:color="auto" w:fill="auto"/>
              </w:tcPr>
              <w:p w14:paraId="1F90EAC0" w14:textId="6B9D5279" w:rsidR="005626E1" w:rsidRPr="00490CC4" w:rsidRDefault="0093029C" w:rsidP="005626E1">
                <w:pPr>
                  <w:pStyle w:val="Citation"/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de NOM DE L’ENTREPRISE.</w:t>
                </w:r>
              </w:p>
            </w:tc>
          </w:sdtContent>
        </w:sdt>
      </w:tr>
      <w:tr w:rsidR="00685C67" w:rsidRPr="00490CC4" w14:paraId="2A223180" w14:textId="77777777" w:rsidTr="00685C67">
        <w:trPr>
          <w:trHeight w:val="245"/>
        </w:trPr>
        <w:tc>
          <w:tcPr>
            <w:tcW w:w="2070" w:type="dxa"/>
            <w:gridSpan w:val="2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35BB3C0" w14:textId="77777777" w:rsidR="005626E1" w:rsidRPr="00490CC4" w:rsidRDefault="005626E1" w:rsidP="005626E1">
            <w:pPr>
              <w:pStyle w:val="Citation"/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1492136885"/>
            <w:placeholder>
              <w:docPart w:val="AC62BAF6B19F4CC399EE2ABA80A0ED6C"/>
            </w:placeholder>
            <w:temporary/>
            <w:showingPlcHdr/>
            <w15:appearance w15:val="hidden"/>
          </w:sdtPr>
          <w:sdtEndPr/>
          <w:sdtContent>
            <w:tc>
              <w:tcPr>
                <w:tcW w:w="4198" w:type="dxa"/>
                <w:gridSpan w:val="3"/>
                <w:tcBorders>
                  <w:top w:val="single" w:sz="4" w:space="0" w:color="D9D9D9"/>
                  <w:left w:val="nil"/>
                </w:tcBorders>
                <w:shd w:val="clear" w:color="auto" w:fill="auto"/>
              </w:tcPr>
              <w:p w14:paraId="600BAE15" w14:textId="2F033BC7" w:rsidR="005626E1" w:rsidRPr="00490CC4" w:rsidRDefault="00685C67" w:rsidP="00943146">
                <w:pPr>
                  <w:pStyle w:val="En-tte"/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Nom de l’agent/du cadre</w:t>
                </w:r>
              </w:p>
            </w:tc>
          </w:sdtContent>
        </w:sdt>
        <w:tc>
          <w:tcPr>
            <w:tcW w:w="4330" w:type="dxa"/>
            <w:gridSpan w:val="14"/>
            <w:tcBorders>
              <w:left w:val="nil"/>
            </w:tcBorders>
            <w:shd w:val="clear" w:color="auto" w:fill="auto"/>
          </w:tcPr>
          <w:p w14:paraId="3B223398" w14:textId="77777777" w:rsidR="005626E1" w:rsidRPr="00490CC4" w:rsidRDefault="005626E1" w:rsidP="00B24AB5">
            <w:pPr>
              <w:rPr>
                <w:lang w:val="fr-CA"/>
              </w:rPr>
            </w:pPr>
          </w:p>
        </w:tc>
      </w:tr>
      <w:tr w:rsidR="00C741D1" w:rsidRPr="00490CC4" w14:paraId="024C121A" w14:textId="77777777" w:rsidTr="00685C67">
        <w:trPr>
          <w:trHeight w:val="245"/>
        </w:trPr>
        <w:sdt>
          <w:sdtPr>
            <w:rPr>
              <w:lang w:val="fr-CA"/>
            </w:rPr>
            <w:id w:val="1185717066"/>
            <w:placeholder>
              <w:docPart w:val="4E4809C04C994C5C8BE71D9C16A4AA5F"/>
            </w:placeholder>
            <w:temporary/>
            <w:showingPlcHdr/>
            <w15:appearance w15:val="hidden"/>
          </w:sdtPr>
          <w:sdtEndPr/>
          <w:sdtContent>
            <w:tc>
              <w:tcPr>
                <w:tcW w:w="6268" w:type="dxa"/>
                <w:gridSpan w:val="5"/>
                <w:tcBorders>
                  <w:left w:val="nil"/>
                  <w:right w:val="single" w:sz="4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3C347475" w14:textId="15F805E8" w:rsidR="00985B11" w:rsidRPr="00490CC4" w:rsidRDefault="0093029C" w:rsidP="00685C67">
                <w:pPr>
                  <w:pStyle w:val="Citation"/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Vous pouvez nous contacter au NUMÉRO DE TÉLÉPHONE. Nous sommes disponibles de</w:t>
                </w:r>
              </w:p>
            </w:tc>
          </w:sdtContent>
        </w:sdt>
        <w:tc>
          <w:tcPr>
            <w:tcW w:w="777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1F9B9D3" w14:textId="77777777" w:rsidR="00985B11" w:rsidRPr="00490CC4" w:rsidRDefault="00985B11" w:rsidP="00985B11">
            <w:pPr>
              <w:pStyle w:val="Citation"/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743071153"/>
            <w:placeholder>
              <w:docPart w:val="F505B9A3103E4328825C9E027EA79D21"/>
            </w:placeholder>
            <w:temporary/>
            <w:showingPlcHdr/>
            <w15:appearance w15:val="hidden"/>
          </w:sdtPr>
          <w:sdtEndPr/>
          <w:sdtContent>
            <w:tc>
              <w:tcPr>
                <w:tcW w:w="625" w:type="dxa"/>
                <w:gridSpan w:val="3"/>
                <w:tcBorders>
                  <w:left w:val="single" w:sz="4" w:space="0" w:color="D9D9D9"/>
                  <w:right w:val="single" w:sz="4" w:space="0" w:color="D9D9D9"/>
                </w:tcBorders>
                <w:shd w:val="clear" w:color="auto" w:fill="auto"/>
              </w:tcPr>
              <w:p w14:paraId="145AD9DA" w14:textId="129A2445" w:rsidR="00985B11" w:rsidRPr="00490CC4" w:rsidRDefault="0093029C" w:rsidP="00985B11">
                <w:pPr>
                  <w:pStyle w:val="Citation"/>
                  <w:rPr>
                    <w:lang w:val="fr-CA"/>
                  </w:rPr>
                </w:pPr>
                <w:proofErr w:type="gramStart"/>
                <w:r w:rsidRPr="00490CC4">
                  <w:rPr>
                    <w:lang w:val="fr-CA" w:bidi="fr-FR"/>
                  </w:rPr>
                  <w:t>à</w:t>
                </w:r>
                <w:proofErr w:type="gramEnd"/>
              </w:p>
            </w:tc>
          </w:sdtContent>
        </w:sdt>
        <w:tc>
          <w:tcPr>
            <w:tcW w:w="532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C643FF5" w14:textId="77777777" w:rsidR="00985B11" w:rsidRPr="00490CC4" w:rsidRDefault="00985B11" w:rsidP="00985B11">
            <w:pPr>
              <w:pStyle w:val="Citation"/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-696616798"/>
            <w:placeholder>
              <w:docPart w:val="4D5A89DEBDD44AC69D0D8E5EF35B4DF1"/>
            </w:placeholder>
            <w:temporary/>
            <w:showingPlcHdr/>
            <w15:appearance w15:val="hidden"/>
          </w:sdtPr>
          <w:sdtEndPr/>
          <w:sdtContent>
            <w:tc>
              <w:tcPr>
                <w:tcW w:w="2396" w:type="dxa"/>
                <w:gridSpan w:val="6"/>
                <w:tcBorders>
                  <w:left w:val="single" w:sz="4" w:space="0" w:color="D9D9D9"/>
                </w:tcBorders>
                <w:shd w:val="clear" w:color="auto" w:fill="auto"/>
              </w:tcPr>
              <w:p w14:paraId="436484EB" w14:textId="7C79810B" w:rsidR="00985B11" w:rsidRPr="00490CC4" w:rsidRDefault="0093029C" w:rsidP="00985B11">
                <w:pPr>
                  <w:pStyle w:val="Citation"/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du lundi au samedi</w:t>
                </w:r>
              </w:p>
            </w:tc>
          </w:sdtContent>
        </w:sdt>
      </w:tr>
      <w:tr w:rsidR="00985B11" w:rsidRPr="00490CC4" w14:paraId="0D02F80E" w14:textId="77777777" w:rsidTr="00685C67">
        <w:trPr>
          <w:trHeight w:val="245"/>
        </w:trPr>
        <w:sdt>
          <w:sdtPr>
            <w:rPr>
              <w:lang w:val="fr-CA"/>
            </w:rPr>
            <w:id w:val="1198744383"/>
            <w:placeholder>
              <w:docPart w:val="C0DFD6D526B74E918592E1AAC973405F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598" w:type="dxa"/>
                <w:gridSpan w:val="19"/>
                <w:tcBorders>
                  <w:left w:val="nil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77D04C10" w14:textId="538562FC" w:rsidR="00985B11" w:rsidRPr="00490CC4" w:rsidRDefault="0093029C" w:rsidP="00985B11">
                <w:pPr>
                  <w:pStyle w:val="Citation"/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tous les jours de la semaine.</w:t>
                </w:r>
              </w:p>
            </w:tc>
          </w:sdtContent>
        </w:sdt>
      </w:tr>
      <w:tr w:rsidR="00985B11" w:rsidRPr="00490CC4" w14:paraId="26B120A3" w14:textId="77777777" w:rsidTr="00685C67">
        <w:trPr>
          <w:trHeight w:val="576"/>
        </w:trPr>
        <w:sdt>
          <w:sdtPr>
            <w:rPr>
              <w:lang w:val="fr-CA"/>
            </w:rPr>
            <w:id w:val="1169057311"/>
            <w:placeholder>
              <w:docPart w:val="03A8EDF189E5447F924E17715E0B521A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598" w:type="dxa"/>
                <w:gridSpan w:val="19"/>
                <w:tcBorders>
                  <w:left w:val="nil"/>
                  <w:bottom w:val="nil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67DE5458" w14:textId="77777777" w:rsidR="0093029C" w:rsidRPr="00490CC4" w:rsidRDefault="0093029C" w:rsidP="0093029C">
                <w:pPr>
                  <w:pStyle w:val="Citation"/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 xml:space="preserve">Je vous contacterai bientôt. </w:t>
                </w:r>
              </w:p>
              <w:p w14:paraId="1BDA746C" w14:textId="09BD9CD3" w:rsidR="00985B11" w:rsidRPr="00490CC4" w:rsidRDefault="0093029C" w:rsidP="0093029C">
                <w:pPr>
                  <w:pStyle w:val="Citation"/>
                  <w:rPr>
                    <w:lang w:val="fr-CA"/>
                  </w:rPr>
                </w:pPr>
                <w:r w:rsidRPr="00490CC4">
                  <w:rPr>
                    <w:lang w:val="fr-CA" w:bidi="fr-FR"/>
                  </w:rPr>
                  <w:t>Nous vous remercions de votre appel et vous souhaitons une excellente journée</w:t>
                </w:r>
              </w:p>
            </w:tc>
          </w:sdtContent>
        </w:sdt>
      </w:tr>
    </w:tbl>
    <w:p w14:paraId="447962B2" w14:textId="3DCCDFA1" w:rsidR="004C0757" w:rsidRPr="00490CC4" w:rsidRDefault="004C0757" w:rsidP="00976C6F">
      <w:pPr>
        <w:rPr>
          <w:lang w:val="fr-CA"/>
        </w:rPr>
      </w:pPr>
    </w:p>
    <w:sectPr w:rsidR="004C0757" w:rsidRPr="00490CC4" w:rsidSect="00320705">
      <w:headerReference w:type="default" r:id="rId11"/>
      <w:pgSz w:w="11906" w:h="16838" w:code="9"/>
      <w:pgMar w:top="360" w:right="288" w:bottom="720" w:left="576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A819A3" w14:textId="77777777" w:rsidR="00820821" w:rsidRDefault="00820821" w:rsidP="001A0130">
      <w:r>
        <w:separator/>
      </w:r>
    </w:p>
  </w:endnote>
  <w:endnote w:type="continuationSeparator" w:id="0">
    <w:p w14:paraId="4DFBFD9D" w14:textId="77777777" w:rsidR="00820821" w:rsidRDefault="00820821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00F487" w14:textId="77777777" w:rsidR="00820821" w:rsidRDefault="00820821" w:rsidP="001A0130">
      <w:r>
        <w:separator/>
      </w:r>
    </w:p>
  </w:footnote>
  <w:footnote w:type="continuationSeparator" w:id="0">
    <w:p w14:paraId="720FB857" w14:textId="77777777" w:rsidR="00820821" w:rsidRDefault="00820821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61474F" w14:textId="09BC446A" w:rsidR="001A0130" w:rsidRDefault="00B4276C" w:rsidP="00943146">
    <w:pPr>
      <w:pStyle w:val="En-tte"/>
    </w:pPr>
    <w:r>
      <w:rPr>
        <w:noProof/>
        <w:lang w:bidi="fr-FR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16994EC8" wp14:editId="11E40E96">
              <wp:simplePos x="0" y="0"/>
              <wp:positionH relativeFrom="page">
                <wp:align>center</wp:align>
              </wp:positionH>
              <wp:positionV relativeFrom="paragraph">
                <wp:posOffset>19036</wp:posOffset>
              </wp:positionV>
              <wp:extent cx="7287768" cy="1261872"/>
              <wp:effectExtent l="0" t="0" r="8890" b="0"/>
              <wp:wrapNone/>
              <wp:docPr id="5" name="Groupe 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171435"/>
                        <a:chExt cx="7287797" cy="1261887"/>
                      </a:xfrm>
                    </wpg:grpSpPr>
                    <wps:wsp>
                      <wps:cNvPr id="2" name="Rectangle : Coin rogné 2"/>
                      <wps:cNvSpPr/>
                      <wps:spPr>
                        <a:xfrm>
                          <a:off x="29" y="171435"/>
                          <a:ext cx="7287768" cy="1261872"/>
                        </a:xfrm>
                        <a:prstGeom prst="snip1Rect">
                          <a:avLst>
                            <a:gd name="adj" fmla="val 31427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28" name="Groupe 28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171450"/>
                          <a:ext cx="7287768" cy="1261872"/>
                          <a:chOff x="0" y="0"/>
                          <a:chExt cx="7287768" cy="1261872"/>
                        </a:xfrm>
                      </wpg:grpSpPr>
                      <wpg:grpSp>
                        <wpg:cNvPr id="20" name="Groupe 2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7287768" cy="1261872"/>
                            <a:chOff x="0" y="0"/>
                            <a:chExt cx="7287260" cy="1257935"/>
                          </a:xfrm>
                        </wpg:grpSpPr>
                        <wps:wsp>
                          <wps:cNvPr id="4" name="Rectangle 4">
                            <a:extLst>
                              <a:ext uri="{FF2B5EF4-FFF2-40B4-BE49-F238E27FC236}">
                                <a16:creationId xmlns:a16="http://schemas.microsoft.com/office/drawing/2014/main" id="{453321EE-830F-4C8A-8306-8B61D4CA3A79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6915150" y="57150"/>
                              <a:ext cx="324555" cy="324515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9" name="Image 19">
                              <a:extLst>
                                <a:ext uri="{FF2B5EF4-FFF2-40B4-BE49-F238E27FC236}">
                                  <a16:creationId xmlns:a16="http://schemas.microsoft.com/office/drawing/2014/main" id="{8DB9600B-F413-4EE7-81CF-84636C2F9AAE}"/>
                                </a:ex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/>
                          </pic:nvPicPr>
                          <pic:blipFill>
                            <a:blip r:embed="rId1" cstate="screen">
                              <a:grayscl/>
                              <a:alphaModFix amt="40000"/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7287260" cy="1257935"/>
                            </a:xfrm>
                            <a:prstGeom prst="snip1Rect">
                              <a:avLst>
                                <a:gd name="adj" fmla="val 31795"/>
                              </a:avLst>
                            </a:prstGeom>
                          </pic:spPr>
                        </pic:pic>
                        <wps:wsp>
                          <wps:cNvPr id="6" name="Ovale 6">
                            <a:extLst>
                              <a:ext uri="{FF2B5EF4-FFF2-40B4-BE49-F238E27FC236}">
                                <a16:creationId xmlns:a16="http://schemas.microsoft.com/office/drawing/2014/main" id="{2808D0B2-8177-4E67-A7A9-15EC8A5018E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209550" y="333375"/>
                              <a:ext cx="644559" cy="644331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alpha val="24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21" name="Groupe 21" descr="Icône d’admission de client"/>
                        <wpg:cNvGrpSpPr/>
                        <wpg:grpSpPr>
                          <a:xfrm>
                            <a:off x="333375" y="400050"/>
                            <a:ext cx="466725" cy="466725"/>
                            <a:chOff x="0" y="0"/>
                            <a:chExt cx="466725" cy="466725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2" name="Forme libre : Forme 22"/>
                          <wps:cNvSpPr/>
                          <wps:spPr>
                            <a:xfrm>
                              <a:off x="247650" y="247650"/>
                              <a:ext cx="219075" cy="219075"/>
                            </a:xfrm>
                            <a:custGeom>
                              <a:avLst/>
                              <a:gdLst>
                                <a:gd name="connsiteX0" fmla="*/ 111919 w 219075"/>
                                <a:gd name="connsiteY0" fmla="*/ 216694 h 219075"/>
                                <a:gd name="connsiteX1" fmla="*/ 7144 w 219075"/>
                                <a:gd name="connsiteY1" fmla="*/ 111919 h 219075"/>
                                <a:gd name="connsiteX2" fmla="*/ 111919 w 219075"/>
                                <a:gd name="connsiteY2" fmla="*/ 7144 h 219075"/>
                                <a:gd name="connsiteX3" fmla="*/ 216694 w 219075"/>
                                <a:gd name="connsiteY3" fmla="*/ 111919 h 219075"/>
                                <a:gd name="connsiteX4" fmla="*/ 111919 w 219075"/>
                                <a:gd name="connsiteY4" fmla="*/ 216694 h 219075"/>
                                <a:gd name="connsiteX5" fmla="*/ 111919 w 219075"/>
                                <a:gd name="connsiteY5" fmla="*/ 26194 h 219075"/>
                                <a:gd name="connsiteX6" fmla="*/ 26194 w 219075"/>
                                <a:gd name="connsiteY6" fmla="*/ 111919 h 219075"/>
                                <a:gd name="connsiteX7" fmla="*/ 111919 w 219075"/>
                                <a:gd name="connsiteY7" fmla="*/ 197644 h 219075"/>
                                <a:gd name="connsiteX8" fmla="*/ 197644 w 219075"/>
                                <a:gd name="connsiteY8" fmla="*/ 111919 h 219075"/>
                                <a:gd name="connsiteX9" fmla="*/ 111919 w 219075"/>
                                <a:gd name="connsiteY9" fmla="*/ 26194 h 2190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19075" h="219075">
                                  <a:moveTo>
                                    <a:pt x="111919" y="216694"/>
                                  </a:moveTo>
                                  <a:cubicBezTo>
                                    <a:pt x="54159" y="216694"/>
                                    <a:pt x="7144" y="169678"/>
                                    <a:pt x="7144" y="111919"/>
                                  </a:cubicBezTo>
                                  <a:cubicBezTo>
                                    <a:pt x="7144" y="54159"/>
                                    <a:pt x="54159" y="7144"/>
                                    <a:pt x="111919" y="7144"/>
                                  </a:cubicBezTo>
                                  <a:cubicBezTo>
                                    <a:pt x="169678" y="7144"/>
                                    <a:pt x="216694" y="54159"/>
                                    <a:pt x="216694" y="111919"/>
                                  </a:cubicBezTo>
                                  <a:cubicBezTo>
                                    <a:pt x="216694" y="169678"/>
                                    <a:pt x="169678" y="216694"/>
                                    <a:pt x="111919" y="216694"/>
                                  </a:cubicBezTo>
                                  <a:close/>
                                  <a:moveTo>
                                    <a:pt x="111919" y="26194"/>
                                  </a:moveTo>
                                  <a:cubicBezTo>
                                    <a:pt x="64656" y="26194"/>
                                    <a:pt x="26194" y="64656"/>
                                    <a:pt x="26194" y="111919"/>
                                  </a:cubicBezTo>
                                  <a:cubicBezTo>
                                    <a:pt x="26194" y="159182"/>
                                    <a:pt x="64656" y="197644"/>
                                    <a:pt x="111919" y="197644"/>
                                  </a:cubicBezTo>
                                  <a:cubicBezTo>
                                    <a:pt x="159182" y="197644"/>
                                    <a:pt x="197644" y="159182"/>
                                    <a:pt x="197644" y="111919"/>
                                  </a:cubicBezTo>
                                  <a:cubicBezTo>
                                    <a:pt x="197644" y="64656"/>
                                    <a:pt x="159182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" name="Forme libre : Forme 23"/>
                          <wps:cNvSpPr/>
                          <wps:spPr>
                            <a:xfrm>
                              <a:off x="342900" y="295275"/>
                              <a:ext cx="28575" cy="123825"/>
                            </a:xfrm>
                            <a:custGeom>
                              <a:avLst/>
                              <a:gdLst>
                                <a:gd name="connsiteX0" fmla="*/ 16669 w 28575"/>
                                <a:gd name="connsiteY0" fmla="*/ 121444 h 123825"/>
                                <a:gd name="connsiteX1" fmla="*/ 7144 w 28575"/>
                                <a:gd name="connsiteY1" fmla="*/ 111919 h 123825"/>
                                <a:gd name="connsiteX2" fmla="*/ 7144 w 28575"/>
                                <a:gd name="connsiteY2" fmla="*/ 16669 h 123825"/>
                                <a:gd name="connsiteX3" fmla="*/ 16669 w 28575"/>
                                <a:gd name="connsiteY3" fmla="*/ 7144 h 123825"/>
                                <a:gd name="connsiteX4" fmla="*/ 26194 w 28575"/>
                                <a:gd name="connsiteY4" fmla="*/ 16669 h 123825"/>
                                <a:gd name="connsiteX5" fmla="*/ 26194 w 28575"/>
                                <a:gd name="connsiteY5" fmla="*/ 111919 h 123825"/>
                                <a:gd name="connsiteX6" fmla="*/ 16669 w 28575"/>
                                <a:gd name="connsiteY6" fmla="*/ 121444 h 1238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28575" h="123825">
                                  <a:moveTo>
                                    <a:pt x="16669" y="121444"/>
                                  </a:moveTo>
                                  <a:cubicBezTo>
                                    <a:pt x="11411" y="121444"/>
                                    <a:pt x="7144" y="117177"/>
                                    <a:pt x="7144" y="111919"/>
                                  </a:cubicBezTo>
                                  <a:lnTo>
                                    <a:pt x="7144" y="16669"/>
                                  </a:lnTo>
                                  <a:cubicBezTo>
                                    <a:pt x="7144" y="11411"/>
                                    <a:pt x="11411" y="7144"/>
                                    <a:pt x="16669" y="7144"/>
                                  </a:cubicBezTo>
                                  <a:cubicBezTo>
                                    <a:pt x="21927" y="7144"/>
                                    <a:pt x="26194" y="11411"/>
                                    <a:pt x="26194" y="16669"/>
                                  </a:cubicBezTo>
                                  <a:lnTo>
                                    <a:pt x="26194" y="111919"/>
                                  </a:lnTo>
                                  <a:cubicBezTo>
                                    <a:pt x="26194" y="117177"/>
                                    <a:pt x="21927" y="121444"/>
                                    <a:pt x="16669" y="1214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4" name="Forme libre : Forme 24"/>
                          <wps:cNvSpPr/>
                          <wps:spPr>
                            <a:xfrm>
                              <a:off x="295275" y="342900"/>
                              <a:ext cx="123825" cy="28575"/>
                            </a:xfrm>
                            <a:custGeom>
                              <a:avLst/>
                              <a:gdLst>
                                <a:gd name="connsiteX0" fmla="*/ 111919 w 123825"/>
                                <a:gd name="connsiteY0" fmla="*/ 26194 h 28575"/>
                                <a:gd name="connsiteX1" fmla="*/ 16669 w 123825"/>
                                <a:gd name="connsiteY1" fmla="*/ 26194 h 28575"/>
                                <a:gd name="connsiteX2" fmla="*/ 7144 w 123825"/>
                                <a:gd name="connsiteY2" fmla="*/ 16669 h 28575"/>
                                <a:gd name="connsiteX3" fmla="*/ 16669 w 123825"/>
                                <a:gd name="connsiteY3" fmla="*/ 7144 h 28575"/>
                                <a:gd name="connsiteX4" fmla="*/ 111919 w 123825"/>
                                <a:gd name="connsiteY4" fmla="*/ 7144 h 28575"/>
                                <a:gd name="connsiteX5" fmla="*/ 121444 w 123825"/>
                                <a:gd name="connsiteY5" fmla="*/ 16669 h 28575"/>
                                <a:gd name="connsiteX6" fmla="*/ 111919 w 123825"/>
                                <a:gd name="connsiteY6" fmla="*/ 26194 h 285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23825" h="28575">
                                  <a:moveTo>
                                    <a:pt x="111919" y="26194"/>
                                  </a:moveTo>
                                  <a:lnTo>
                                    <a:pt x="16669" y="26194"/>
                                  </a:lnTo>
                                  <a:cubicBezTo>
                                    <a:pt x="11411" y="26194"/>
                                    <a:pt x="7144" y="21927"/>
                                    <a:pt x="7144" y="16669"/>
                                  </a:cubicBezTo>
                                  <a:cubicBezTo>
                                    <a:pt x="7144" y="11411"/>
                                    <a:pt x="11411" y="7144"/>
                                    <a:pt x="16669" y="7144"/>
                                  </a:cubicBezTo>
                                  <a:lnTo>
                                    <a:pt x="111919" y="7144"/>
                                  </a:lnTo>
                                  <a:cubicBezTo>
                                    <a:pt x="117177" y="7144"/>
                                    <a:pt x="121444" y="11411"/>
                                    <a:pt x="121444" y="16669"/>
                                  </a:cubicBezTo>
                                  <a:cubicBezTo>
                                    <a:pt x="121444" y="21927"/>
                                    <a:pt x="117177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orme libre : Forme 25"/>
                          <wps:cNvSpPr/>
                          <wps:spPr>
                            <a:xfrm>
                              <a:off x="0" y="214341"/>
                              <a:ext cx="276225" cy="200025"/>
                            </a:xfrm>
                            <a:custGeom>
                              <a:avLst/>
                              <a:gdLst>
                                <a:gd name="connsiteX0" fmla="*/ 273844 w 276225"/>
                                <a:gd name="connsiteY0" fmla="*/ 202378 h 200025"/>
                                <a:gd name="connsiteX1" fmla="*/ 16669 w 276225"/>
                                <a:gd name="connsiteY1" fmla="*/ 202378 h 200025"/>
                                <a:gd name="connsiteX2" fmla="*/ 7144 w 276225"/>
                                <a:gd name="connsiteY2" fmla="*/ 192853 h 200025"/>
                                <a:gd name="connsiteX3" fmla="*/ 7144 w 276225"/>
                                <a:gd name="connsiteY3" fmla="*/ 156934 h 200025"/>
                                <a:gd name="connsiteX4" fmla="*/ 51083 w 276225"/>
                                <a:gd name="connsiteY4" fmla="*/ 93707 h 200025"/>
                                <a:gd name="connsiteX5" fmla="*/ 141218 w 276225"/>
                                <a:gd name="connsiteY5" fmla="*/ 7144 h 200025"/>
                                <a:gd name="connsiteX6" fmla="*/ 158820 w 276225"/>
                                <a:gd name="connsiteY6" fmla="*/ 14440 h 200025"/>
                                <a:gd name="connsiteX7" fmla="*/ 58103 w 276225"/>
                                <a:gd name="connsiteY7" fmla="*/ 111423 h 200025"/>
                                <a:gd name="connsiteX8" fmla="*/ 26194 w 276225"/>
                                <a:gd name="connsiteY8" fmla="*/ 156934 h 200025"/>
                                <a:gd name="connsiteX9" fmla="*/ 26194 w 276225"/>
                                <a:gd name="connsiteY9" fmla="*/ 183328 h 200025"/>
                                <a:gd name="connsiteX10" fmla="*/ 273844 w 276225"/>
                                <a:gd name="connsiteY10" fmla="*/ 183328 h 200025"/>
                                <a:gd name="connsiteX11" fmla="*/ 273844 w 276225"/>
                                <a:gd name="connsiteY11" fmla="*/ 202378 h 2000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276225" h="200025">
                                  <a:moveTo>
                                    <a:pt x="273844" y="202378"/>
                                  </a:moveTo>
                                  <a:lnTo>
                                    <a:pt x="16669" y="202378"/>
                                  </a:lnTo>
                                  <a:cubicBezTo>
                                    <a:pt x="11411" y="202378"/>
                                    <a:pt x="7144" y="198110"/>
                                    <a:pt x="7144" y="192853"/>
                                  </a:cubicBezTo>
                                  <a:lnTo>
                                    <a:pt x="7144" y="156934"/>
                                  </a:lnTo>
                                  <a:cubicBezTo>
                                    <a:pt x="7144" y="129121"/>
                                    <a:pt x="24394" y="104308"/>
                                    <a:pt x="51083" y="93707"/>
                                  </a:cubicBezTo>
                                  <a:cubicBezTo>
                                    <a:pt x="75200" y="84144"/>
                                    <a:pt x="121329" y="55140"/>
                                    <a:pt x="141218" y="7144"/>
                                  </a:cubicBezTo>
                                  <a:lnTo>
                                    <a:pt x="158820" y="14440"/>
                                  </a:lnTo>
                                  <a:cubicBezTo>
                                    <a:pt x="137941" y="64808"/>
                                    <a:pt x="91516" y="98165"/>
                                    <a:pt x="58103" y="111423"/>
                                  </a:cubicBezTo>
                                  <a:cubicBezTo>
                                    <a:pt x="38719" y="119120"/>
                                    <a:pt x="26194" y="136979"/>
                                    <a:pt x="26194" y="156934"/>
                                  </a:cubicBezTo>
                                  <a:lnTo>
                                    <a:pt x="26194" y="183328"/>
                                  </a:lnTo>
                                  <a:lnTo>
                                    <a:pt x="273844" y="183328"/>
                                  </a:lnTo>
                                  <a:lnTo>
                                    <a:pt x="273844" y="20237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6" name="Forme libre : Forme 26"/>
                          <wps:cNvSpPr/>
                          <wps:spPr>
                            <a:xfrm>
                              <a:off x="229324" y="214332"/>
                              <a:ext cx="76200" cy="85725"/>
                            </a:xfrm>
                            <a:custGeom>
                              <a:avLst/>
                              <a:gdLst>
                                <a:gd name="connsiteX0" fmla="*/ 57464 w 76200"/>
                                <a:gd name="connsiteY0" fmla="*/ 85877 h 85725"/>
                                <a:gd name="connsiteX1" fmla="*/ 7144 w 76200"/>
                                <a:gd name="connsiteY1" fmla="*/ 14440 h 85725"/>
                                <a:gd name="connsiteX2" fmla="*/ 24746 w 76200"/>
                                <a:gd name="connsiteY2" fmla="*/ 7144 h 85725"/>
                                <a:gd name="connsiteX3" fmla="*/ 69675 w 76200"/>
                                <a:gd name="connsiteY3" fmla="*/ 71237 h 85725"/>
                                <a:gd name="connsiteX4" fmla="*/ 57464 w 76200"/>
                                <a:gd name="connsiteY4" fmla="*/ 85877 h 857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76200" h="85725">
                                  <a:moveTo>
                                    <a:pt x="57464" y="85877"/>
                                  </a:moveTo>
                                  <a:cubicBezTo>
                                    <a:pt x="37948" y="69618"/>
                                    <a:pt x="18679" y="42253"/>
                                    <a:pt x="7144" y="14440"/>
                                  </a:cubicBezTo>
                                  <a:lnTo>
                                    <a:pt x="24746" y="7144"/>
                                  </a:lnTo>
                                  <a:cubicBezTo>
                                    <a:pt x="35166" y="32280"/>
                                    <a:pt x="52378" y="56826"/>
                                    <a:pt x="69675" y="71237"/>
                                  </a:cubicBezTo>
                                  <a:lnTo>
                                    <a:pt x="57464" y="8587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7" name="Forme libre : Forme 27"/>
                          <wps:cNvSpPr/>
                          <wps:spPr>
                            <a:xfrm>
                              <a:off x="85725" y="0"/>
                              <a:ext cx="219075" cy="257175"/>
                            </a:xfrm>
                            <a:custGeom>
                              <a:avLst/>
                              <a:gdLst>
                                <a:gd name="connsiteX0" fmla="*/ 111919 w 219075"/>
                                <a:gd name="connsiteY0" fmla="*/ 254794 h 257175"/>
                                <a:gd name="connsiteX1" fmla="*/ 7144 w 219075"/>
                                <a:gd name="connsiteY1" fmla="*/ 111919 h 257175"/>
                                <a:gd name="connsiteX2" fmla="*/ 111919 w 219075"/>
                                <a:gd name="connsiteY2" fmla="*/ 7144 h 257175"/>
                                <a:gd name="connsiteX3" fmla="*/ 216694 w 219075"/>
                                <a:gd name="connsiteY3" fmla="*/ 111919 h 257175"/>
                                <a:gd name="connsiteX4" fmla="*/ 111919 w 219075"/>
                                <a:gd name="connsiteY4" fmla="*/ 254794 h 257175"/>
                                <a:gd name="connsiteX5" fmla="*/ 111919 w 219075"/>
                                <a:gd name="connsiteY5" fmla="*/ 26194 h 257175"/>
                                <a:gd name="connsiteX6" fmla="*/ 26194 w 219075"/>
                                <a:gd name="connsiteY6" fmla="*/ 111919 h 257175"/>
                                <a:gd name="connsiteX7" fmla="*/ 111919 w 219075"/>
                                <a:gd name="connsiteY7" fmla="*/ 235744 h 257175"/>
                                <a:gd name="connsiteX8" fmla="*/ 197644 w 219075"/>
                                <a:gd name="connsiteY8" fmla="*/ 111919 h 257175"/>
                                <a:gd name="connsiteX9" fmla="*/ 111919 w 219075"/>
                                <a:gd name="connsiteY9" fmla="*/ 26194 h 2571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19075" h="257175">
                                  <a:moveTo>
                                    <a:pt x="111919" y="254794"/>
                                  </a:moveTo>
                                  <a:cubicBezTo>
                                    <a:pt x="51949" y="254794"/>
                                    <a:pt x="7144" y="179365"/>
                                    <a:pt x="7144" y="111919"/>
                                  </a:cubicBezTo>
                                  <a:cubicBezTo>
                                    <a:pt x="7144" y="48273"/>
                                    <a:pt x="48273" y="7144"/>
                                    <a:pt x="111919" y="7144"/>
                                  </a:cubicBezTo>
                                  <a:cubicBezTo>
                                    <a:pt x="175565" y="7144"/>
                                    <a:pt x="216694" y="48273"/>
                                    <a:pt x="216694" y="111919"/>
                                  </a:cubicBezTo>
                                  <a:cubicBezTo>
                                    <a:pt x="216694" y="179365"/>
                                    <a:pt x="171888" y="254794"/>
                                    <a:pt x="111919" y="254794"/>
                                  </a:cubicBezTo>
                                  <a:close/>
                                  <a:moveTo>
                                    <a:pt x="111919" y="26194"/>
                                  </a:moveTo>
                                  <a:cubicBezTo>
                                    <a:pt x="70475" y="26194"/>
                                    <a:pt x="26194" y="48711"/>
                                    <a:pt x="26194" y="111919"/>
                                  </a:cubicBezTo>
                                  <a:cubicBezTo>
                                    <a:pt x="26194" y="168002"/>
                                    <a:pt x="64437" y="235744"/>
                                    <a:pt x="111919" y="235744"/>
                                  </a:cubicBezTo>
                                  <a:cubicBezTo>
                                    <a:pt x="159391" y="235744"/>
                                    <a:pt x="197644" y="168002"/>
                                    <a:pt x="197644" y="111919"/>
                                  </a:cubicBezTo>
                                  <a:cubicBezTo>
                                    <a:pt x="197644" y="48711"/>
                                    <a:pt x="153362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25E0A10" id="Groupe 5" o:spid="_x0000_s1026" style="position:absolute;margin-left:0;margin-top:1.5pt;width:573.85pt;height:99.35pt;z-index:251662336;mso-position-horizontal:center;mso-position-horizontal-relative:page;mso-width-relative:margin;mso-height-relative:margin" coordorigin=",1714" coordsize="72877,1261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">
              <v:shape id="Rectangle : Coin rogné 2" o:spid="_x0000_s1027" style="position:absolute;top:1714;width:72877;height:12619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" path="m,l6891199,r396569,396569l7287768,1261872,,1261872,,xe" fillcolor="#548dd4 [1951]" stroked="f" strokeweight="1pt">
                <v:path arrowok="t" o:connecttype="custom" o:connectlocs="0,0;6891199,0;7287768,396569;7287768,1261872;0,1261872;0,0" o:connectangles="0,0,0,0,0,0"/>
              </v:shape>
              <v:group id="Groupe 28" o:spid="_x0000_s1028" style="position:absolute;top:1714;width:72877;height:12619" coordsize="72877,12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<v:group id="Groupe 20" o:spid="_x0000_s1029" style="position:absolute;width:72877;height:12618" coordsize="72872,125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rect id="Rectangle 4" o:spid="_x0000_s1030" style="position:absolute;left:69151;top:571;width:3246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Image 19" o:spid="_x0000_s1031" type="#_x0000_t75" style="position:absolute;width:72872;height:12579;visibility:visible;mso-wrap-style:square" coordsize="7287260,1257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" path="m,l6887300,r399960,399960l7287260,1257935,,1257935,,xe">
                    <v:imagedata r:id="rId2" o:title="" grayscale="t"/>
                    <v:formulas/>
                    <v:path o:extrusionok="t" o:connecttype="custom" o:connectlocs="0,0;6887300,0;7287260,399960;7287260,1257935;0,1257935;0,0" o:connectangles="0,0,0,0,0,0"/>
                  </v:shape>
                  <v:oval id="Ovale 6" o:spid="_x0000_s1032" style="position:absolute;left:2095;top:3333;width:6446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  <v:fill opacity="15677f"/>
                  </v:oval>
                </v:group>
                <v:group id="Groupe 21" o:spid="_x0000_s1033" alt="Icône d’admission de client" style="position:absolute;left:3333;top:4000;width:4668;height:4667" coordsize="466725,466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Forme libre : Forme 22" o:spid="_x0000_s1034" style="position:absolute;left:247650;top:247650;width:219075;height:219075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" path="m111919,216694c54159,216694,7144,169678,7144,111919,7144,54159,54159,7144,111919,7144v57759,,104775,47015,104775,104775c216694,169678,169678,216694,111919,216694xm111919,26194v-47263,,-85725,38462,-85725,85725c26194,159182,64656,197644,111919,197644v47263,,85725,-38462,85725,-85725c197644,64656,159182,26194,111919,26194xe" filled="f" stroked="f">
                    <v:stroke joinstyle="miter"/>
                    <v:path arrowok="t" o:connecttype="custom" o:connectlocs="111919,216694;7144,111919;111919,7144;216694,111919;111919,216694;111919,26194;26194,111919;111919,197644;197644,111919;111919,26194" o:connectangles="0,0,0,0,0,0,0,0,0,0"/>
                  </v:shape>
                  <v:shape id="Forme libre : Forme 23" o:spid="_x0000_s1035" style="position:absolute;left:342900;top:295275;width:28575;height:123825;visibility:visible;mso-wrap-style:square;v-text-anchor:middle" coordsize="285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" path="m16669,121444v-5258,,-9525,-4267,-9525,-9525l7144,16669v,-5258,4267,-9525,9525,-9525c21927,7144,26194,11411,26194,16669r,95250c26194,117177,21927,121444,16669,121444xe" filled="f" stroked="f">
                    <v:stroke joinstyle="miter"/>
                    <v:path arrowok="t" o:connecttype="custom" o:connectlocs="16669,121444;7144,111919;7144,16669;16669,7144;26194,16669;26194,111919;16669,121444" o:connectangles="0,0,0,0,0,0,0"/>
                  </v:shape>
                  <v:shape id="Forme libre : Forme 24" o:spid="_x0000_s1036" style="position:absolute;left:295275;top:342900;width:123825;height:28575;visibility:visible;mso-wrap-style:square;v-text-anchor:middle" coordsize="12382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" path="m111919,26194r-95250,c11411,26194,7144,21927,7144,16669v,-5258,4267,-9525,9525,-9525l111919,7144v5258,,9525,4267,9525,9525c121444,21927,117177,26194,111919,26194xe" filled="f" stroked="f">
                    <v:stroke joinstyle="miter"/>
                    <v:path arrowok="t" o:connecttype="custom" o:connectlocs="111919,26194;16669,26194;7144,16669;16669,7144;111919,7144;121444,16669;111919,26194" o:connectangles="0,0,0,0,0,0,0"/>
                  </v:shape>
                  <v:shape id="Forme libre : Forme 25" o:spid="_x0000_s1037" style="position:absolute;top:214341;width:276225;height:200025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" path="m273844,202378r-257175,c11411,202378,7144,198110,7144,192853r,-35919c7144,129121,24394,104308,51083,93707,75200,84144,121329,55140,141218,7144r17602,7296c137941,64808,91516,98165,58103,111423v-19384,7697,-31909,25556,-31909,45511l26194,183328r247650,l273844,202378xe" filled="f" stroked="f">
                    <v:stroke joinstyle="miter"/>
                    <v:path arrowok="t" o:connecttype="custom" o:connectlocs="273844,202378;16669,202378;7144,192853;7144,156934;51083,93707;141218,7144;158820,14440;58103,111423;26194,156934;26194,183328;273844,183328;273844,202378" o:connectangles="0,0,0,0,0,0,0,0,0,0,0,0"/>
                  </v:shape>
                  <v:shape id="Forme libre : Forme 26" o:spid="_x0000_s1038" style="position:absolute;left:229324;top:214332;width:76200;height:85725;visibility:visible;mso-wrap-style:square;v-text-anchor:middle" coordsize="76200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" path="m57464,85877c37948,69618,18679,42253,7144,14440l24746,7144c35166,32280,52378,56826,69675,71237l57464,85877xe" filled="f" stroked="f">
                    <v:stroke joinstyle="miter"/>
                    <v:path arrowok="t" o:connecttype="custom" o:connectlocs="57464,85877;7144,14440;24746,7144;69675,71237;57464,85877" o:connectangles="0,0,0,0,0"/>
                  </v:shape>
                  <v:shape id="Forme libre : Forme 27" o:spid="_x0000_s1039" style="position:absolute;left:85725;width:219075;height:257175;visibility:visible;mso-wrap-style:square;v-text-anchor:middle" coordsize="2190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" path="m111919,254794c51949,254794,7144,179365,7144,111919,7144,48273,48273,7144,111919,7144v63646,,104775,41129,104775,104775c216694,179365,171888,254794,111919,254794xm111919,26194v-41444,,-85725,22517,-85725,85725c26194,168002,64437,235744,111919,235744v47472,,85725,-67742,85725,-123825c197644,48711,153362,26194,111919,26194xe" filled="f" stroked="f">
                    <v:stroke joinstyle="miter"/>
                    <v:path arrowok="t" o:connecttype="custom" o:connectlocs="111919,254794;7144,111919;111919,7144;216694,111919;111919,254794;111919,26194;26194,111919;111919,235744;197644,111919;111919,26194" o:connectangles="0,0,0,0,0,0,0,0,0,0"/>
                  </v:shape>
                </v:group>
              </v:group>
              <w10:wrap anchorx="page"/>
            </v:group>
          </w:pict>
        </mc:Fallback>
      </mc:AlternateContent>
    </w:r>
    <w:r w:rsidR="008D204B">
      <w:rPr>
        <w:noProof/>
        <w:lang w:bidi="fr-FR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346AC72C" wp14:editId="20433E29">
              <wp:simplePos x="0" y="0"/>
              <wp:positionH relativeFrom="page">
                <wp:align>center</wp:align>
              </wp:positionH>
              <wp:positionV relativeFrom="paragraph">
                <wp:posOffset>1276146</wp:posOffset>
              </wp:positionV>
              <wp:extent cx="7287768" cy="8316671"/>
              <wp:effectExtent l="0" t="0" r="0" b="0"/>
              <wp:wrapNone/>
              <wp:docPr id="3" name="Rectangle 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1667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2000</wp14:pctHeight>
              </wp14:sizeRelV>
            </wp:anchor>
          </w:drawing>
        </mc:Choice>
        <mc:Fallback>
          <w:pict>
            <v:rect w14:anchorId="5C880994" id="Rectangle 3" o:spid="_x0000_s1026" style="position:absolute;margin-left:0;margin-top:100.5pt;width:573.85pt;height:654.85pt;z-index:251646976;visibility:visible;mso-wrap-style:square;mso-width-percent:0;mso-height-percent:82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2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SortMethod w:val="000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YYGtQBZoIKsLQAAAA=="/>
  </w:docVars>
  <w:rsids>
    <w:rsidRoot w:val="007718C6"/>
    <w:rsid w:val="0006314B"/>
    <w:rsid w:val="00071C9B"/>
    <w:rsid w:val="000B0BAC"/>
    <w:rsid w:val="000B7D73"/>
    <w:rsid w:val="00104562"/>
    <w:rsid w:val="001757AF"/>
    <w:rsid w:val="001A0130"/>
    <w:rsid w:val="001A0EEB"/>
    <w:rsid w:val="001E70F5"/>
    <w:rsid w:val="001F3C8A"/>
    <w:rsid w:val="00226EE9"/>
    <w:rsid w:val="00233B37"/>
    <w:rsid w:val="00267116"/>
    <w:rsid w:val="00303D02"/>
    <w:rsid w:val="00320705"/>
    <w:rsid w:val="00352B82"/>
    <w:rsid w:val="003770B6"/>
    <w:rsid w:val="0039410F"/>
    <w:rsid w:val="003A6179"/>
    <w:rsid w:val="003C4AE8"/>
    <w:rsid w:val="003C6F35"/>
    <w:rsid w:val="003D644E"/>
    <w:rsid w:val="00402433"/>
    <w:rsid w:val="00490CC4"/>
    <w:rsid w:val="004C0757"/>
    <w:rsid w:val="004D42A7"/>
    <w:rsid w:val="004F1826"/>
    <w:rsid w:val="005626E1"/>
    <w:rsid w:val="005810A1"/>
    <w:rsid w:val="005A20B8"/>
    <w:rsid w:val="005B0D52"/>
    <w:rsid w:val="005E6FA8"/>
    <w:rsid w:val="005F2735"/>
    <w:rsid w:val="006662D2"/>
    <w:rsid w:val="00685C67"/>
    <w:rsid w:val="00694B20"/>
    <w:rsid w:val="006E1680"/>
    <w:rsid w:val="00706570"/>
    <w:rsid w:val="0074671C"/>
    <w:rsid w:val="007718C6"/>
    <w:rsid w:val="007972D4"/>
    <w:rsid w:val="007B73A6"/>
    <w:rsid w:val="007D442C"/>
    <w:rsid w:val="008045C5"/>
    <w:rsid w:val="00820821"/>
    <w:rsid w:val="00826045"/>
    <w:rsid w:val="00835F7E"/>
    <w:rsid w:val="00866BB6"/>
    <w:rsid w:val="00881E27"/>
    <w:rsid w:val="008D204B"/>
    <w:rsid w:val="008E2753"/>
    <w:rsid w:val="0093029C"/>
    <w:rsid w:val="00943146"/>
    <w:rsid w:val="00976C6F"/>
    <w:rsid w:val="00982F8B"/>
    <w:rsid w:val="00985B11"/>
    <w:rsid w:val="009B4835"/>
    <w:rsid w:val="009E218D"/>
    <w:rsid w:val="009E70CA"/>
    <w:rsid w:val="00A03619"/>
    <w:rsid w:val="00A5525F"/>
    <w:rsid w:val="00B00637"/>
    <w:rsid w:val="00B24AB5"/>
    <w:rsid w:val="00B4276C"/>
    <w:rsid w:val="00B6413A"/>
    <w:rsid w:val="00BD2198"/>
    <w:rsid w:val="00BE3065"/>
    <w:rsid w:val="00C741D1"/>
    <w:rsid w:val="00CD5B0D"/>
    <w:rsid w:val="00D0459F"/>
    <w:rsid w:val="00D23801"/>
    <w:rsid w:val="00D24661"/>
    <w:rsid w:val="00D26345"/>
    <w:rsid w:val="00D502F1"/>
    <w:rsid w:val="00D70741"/>
    <w:rsid w:val="00D76D76"/>
    <w:rsid w:val="00D86A54"/>
    <w:rsid w:val="00DB1C06"/>
    <w:rsid w:val="00DC6723"/>
    <w:rsid w:val="00E22CB6"/>
    <w:rsid w:val="00E413DD"/>
    <w:rsid w:val="00E64B0E"/>
    <w:rsid w:val="00ED7BA0"/>
    <w:rsid w:val="00F44389"/>
    <w:rsid w:val="00FA5193"/>
    <w:rsid w:val="00FA6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FEA1EB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16"/>
        <w:szCs w:val="16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065"/>
  </w:style>
  <w:style w:type="paragraph" w:styleId="Titre1">
    <w:name w:val="heading 1"/>
    <w:basedOn w:val="Normal"/>
    <w:next w:val="Normal"/>
    <w:link w:val="Titre1Car"/>
    <w:uiPriority w:val="9"/>
    <w:qFormat/>
    <w:rsid w:val="00D76D76"/>
    <w:pPr>
      <w:outlineLvl w:val="0"/>
    </w:pPr>
    <w:rPr>
      <w:noProof/>
      <w:color w:val="1F497D" w:themeColor="text2"/>
      <w:sz w:val="18"/>
      <w:szCs w:val="3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qFormat/>
    <w:rsid w:val="00943146"/>
    <w:rPr>
      <w:i/>
      <w:color w:val="BFBFBF" w:themeColor="background1" w:themeShade="BF"/>
      <w:sz w:val="14"/>
    </w:rPr>
  </w:style>
  <w:style w:type="character" w:customStyle="1" w:styleId="En-tteCar">
    <w:name w:val="En-tête Car"/>
    <w:basedOn w:val="Policepardfaut"/>
    <w:link w:val="En-tte"/>
    <w:uiPriority w:val="99"/>
    <w:rsid w:val="00943146"/>
    <w:rPr>
      <w:i/>
      <w:color w:val="BFBFBF" w:themeColor="background1" w:themeShade="BF"/>
      <w:sz w:val="14"/>
    </w:rPr>
  </w:style>
  <w:style w:type="paragraph" w:styleId="Pieddepage">
    <w:name w:val="footer"/>
    <w:basedOn w:val="Normal"/>
    <w:link w:val="PieddepageCar"/>
    <w:uiPriority w:val="99"/>
    <w:semiHidden/>
    <w:rsid w:val="009B4835"/>
  </w:style>
  <w:style w:type="character" w:customStyle="1" w:styleId="PieddepageCar">
    <w:name w:val="Pied de page Car"/>
    <w:basedOn w:val="Policepardfaut"/>
    <w:link w:val="Pieddepage"/>
    <w:uiPriority w:val="99"/>
    <w:semiHidden/>
    <w:rsid w:val="00BE3065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Citation">
    <w:name w:val="Quote"/>
    <w:basedOn w:val="Normal"/>
    <w:next w:val="Normal"/>
    <w:link w:val="CitationCar"/>
    <w:uiPriority w:val="29"/>
    <w:qFormat/>
    <w:rsid w:val="00104562"/>
    <w:rPr>
      <w:rFonts w:asciiTheme="majorHAnsi" w:eastAsia="Times New Roman" w:hAnsiTheme="majorHAnsi" w:cs="Arial"/>
      <w:i/>
      <w:iCs/>
      <w:kern w:val="24"/>
      <w:sz w:val="20"/>
    </w:rPr>
  </w:style>
  <w:style w:type="character" w:customStyle="1" w:styleId="CitationCar">
    <w:name w:val="Citation Car"/>
    <w:basedOn w:val="Policepardfaut"/>
    <w:link w:val="Citation"/>
    <w:uiPriority w:val="29"/>
    <w:rsid w:val="00104562"/>
    <w:rPr>
      <w:rFonts w:asciiTheme="majorHAnsi" w:eastAsia="Times New Roman" w:hAnsiTheme="majorHAnsi" w:cs="Arial"/>
      <w:i/>
      <w:iCs/>
      <w:kern w:val="24"/>
      <w:sz w:val="20"/>
    </w:rPr>
  </w:style>
  <w:style w:type="character" w:customStyle="1" w:styleId="Titre1Car">
    <w:name w:val="Titre 1 Car"/>
    <w:basedOn w:val="Policepardfaut"/>
    <w:link w:val="Titre1"/>
    <w:uiPriority w:val="9"/>
    <w:rsid w:val="00D76D76"/>
    <w:rPr>
      <w:noProof/>
      <w:color w:val="1F497D" w:themeColor="text2"/>
      <w:sz w:val="18"/>
      <w:szCs w:val="30"/>
    </w:rPr>
  </w:style>
  <w:style w:type="paragraph" w:styleId="Titre">
    <w:name w:val="Title"/>
    <w:basedOn w:val="Normal"/>
    <w:next w:val="Normal"/>
    <w:link w:val="TitreCar"/>
    <w:uiPriority w:val="10"/>
    <w:qFormat/>
    <w:rsid w:val="00104562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0"/>
      <w:szCs w:val="56"/>
    </w:rPr>
  </w:style>
  <w:style w:type="character" w:customStyle="1" w:styleId="TitreCar">
    <w:name w:val="Titre Car"/>
    <w:basedOn w:val="Policepardfaut"/>
    <w:link w:val="Titre"/>
    <w:uiPriority w:val="10"/>
    <w:rsid w:val="00104562"/>
    <w:rPr>
      <w:rFonts w:asciiTheme="majorHAnsi" w:eastAsiaTheme="majorEastAsia" w:hAnsiTheme="majorHAnsi" w:cstheme="majorBidi"/>
      <w:b/>
      <w:color w:val="FFFFFF" w:themeColor="background1"/>
      <w:kern w:val="28"/>
      <w:sz w:val="50"/>
      <w:szCs w:val="56"/>
    </w:rPr>
  </w:style>
  <w:style w:type="paragraph" w:styleId="Sous-titre">
    <w:name w:val="Subtitle"/>
    <w:basedOn w:val="Normal"/>
    <w:next w:val="Normal"/>
    <w:link w:val="Sous-titreCar"/>
    <w:uiPriority w:val="11"/>
    <w:semiHidden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ous-titreCar">
    <w:name w:val="Sous-titre Car"/>
    <w:basedOn w:val="Policepardfaut"/>
    <w:link w:val="Sous-titre"/>
    <w:uiPriority w:val="11"/>
    <w:semiHidden/>
    <w:rsid w:val="00BE3065"/>
    <w:rPr>
      <w:rFonts w:eastAsiaTheme="minorEastAsia"/>
      <w:color w:val="FFFFFF" w:themeColor="background1"/>
    </w:rPr>
  </w:style>
  <w:style w:type="character" w:styleId="Textedelespacerserv">
    <w:name w:val="Placeholder Text"/>
    <w:basedOn w:val="Policepardfaut"/>
    <w:uiPriority w:val="99"/>
    <w:semiHidden/>
    <w:rsid w:val="00ED7BA0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E1680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E16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7A0CCEFF2C6480FBE58C7178BF1A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C5E23B-266B-41A9-B4B3-7A8B6E382A5F}"/>
      </w:docPartPr>
      <w:docPartBody>
        <w:p w:rsidR="00E64BB4" w:rsidRDefault="00B33966" w:rsidP="00B33966">
          <w:pPr>
            <w:pStyle w:val="17A0CCEFF2C6480FBE58C7178BF1AF515"/>
          </w:pPr>
          <w:bookmarkStart w:id="0" w:name="_GoBack"/>
          <w:r w:rsidRPr="00490CC4">
            <w:rPr>
              <w:lang w:val="fr-CA" w:bidi="fr-FR"/>
            </w:rPr>
            <w:t>Exemple de formulaire d’appel/admission de client</w:t>
          </w:r>
          <w:bookmarkEnd w:id="0"/>
        </w:p>
      </w:docPartBody>
    </w:docPart>
    <w:docPart>
      <w:docPartPr>
        <w:name w:val="4605E033404C48288B4903D5BA88A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7BD8C-8B02-4FCC-AEA8-B9615D16920A}"/>
      </w:docPartPr>
      <w:docPartBody>
        <w:p w:rsidR="00E64BB4" w:rsidRDefault="00B33966" w:rsidP="00B33966">
          <w:pPr>
            <w:pStyle w:val="4605E033404C48288B4903D5BA88A2785"/>
          </w:pPr>
          <w:r w:rsidRPr="00490CC4">
            <w:rPr>
              <w:lang w:val="fr-CA" w:bidi="fr-FR"/>
            </w:rPr>
            <w:t>Je suis</w:t>
          </w:r>
        </w:p>
      </w:docPartBody>
    </w:docPart>
    <w:docPart>
      <w:docPartPr>
        <w:name w:val="665E453D341E4AF1882FCF7D71ED5F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3E9D4F-114E-4EC1-A6C8-9C3C4CE95B67}"/>
      </w:docPartPr>
      <w:docPartBody>
        <w:p w:rsidR="00E64BB4" w:rsidRDefault="00B33966" w:rsidP="00B33966">
          <w:pPr>
            <w:pStyle w:val="665E453D341E4AF1882FCF7D71ED5F1D4"/>
          </w:pPr>
          <w:r w:rsidRPr="00490CC4">
            <w:rPr>
              <w:lang w:val="fr-CA" w:bidi="fr-FR"/>
            </w:rPr>
            <w:t>Bonjour/Bonsoir, Merci d’appeler NOM DE VOTRE SOCIÉTÉ.</w:t>
          </w:r>
        </w:p>
      </w:docPartBody>
    </w:docPart>
    <w:docPart>
      <w:docPartPr>
        <w:name w:val="8445252301474502AF1CC15CE8535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833B1-C3B0-4415-A4D7-9C731E44FA22}"/>
      </w:docPartPr>
      <w:docPartBody>
        <w:p w:rsidR="00E64BB4" w:rsidRDefault="00B33966" w:rsidP="00B33966">
          <w:pPr>
            <w:pStyle w:val="8445252301474502AF1CC15CE85351C44"/>
          </w:pPr>
          <w:r w:rsidRPr="00490CC4">
            <w:rPr>
              <w:lang w:val="fr-CA" w:bidi="fr-FR"/>
            </w:rPr>
            <w:t>Je me ferai un plaisir de vous aider aujourd’hui. Puis-je demander à qui je parle?</w:t>
          </w:r>
        </w:p>
      </w:docPartBody>
    </w:docPart>
    <w:docPart>
      <w:docPartPr>
        <w:name w:val="FDE7A75BD6C140EB86DB5D2F619EA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45EA86-FAC1-4162-8630-26C90A1B7661}"/>
      </w:docPartPr>
      <w:docPartBody>
        <w:p w:rsidR="00E64BB4" w:rsidRDefault="00B33966" w:rsidP="00B33966">
          <w:pPr>
            <w:pStyle w:val="FDE7A75BD6C140EB86DB5D2F619EA1F14"/>
          </w:pPr>
          <w:r w:rsidRPr="00490CC4">
            <w:rPr>
              <w:lang w:val="fr-CA" w:bidi="fr-FR"/>
            </w:rPr>
            <w:t>Merci Nom du client, puis-je connaître votre profession?</w:t>
          </w:r>
        </w:p>
      </w:docPartBody>
    </w:docPart>
    <w:docPart>
      <w:docPartPr>
        <w:name w:val="29E1FD7551B1460C8A051729CA8F47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DF0E07-DE62-4D96-958C-EA803268726D}"/>
      </w:docPartPr>
      <w:docPartBody>
        <w:p w:rsidR="00E64BB4" w:rsidRDefault="00B33966" w:rsidP="00B33966">
          <w:pPr>
            <w:pStyle w:val="29E1FD7551B1460C8A051729CA8F473411"/>
          </w:pPr>
          <w:r w:rsidRPr="00490CC4">
            <w:rPr>
              <w:rStyle w:val="Textedelespacerserv"/>
              <w:lang w:val="fr-CA" w:bidi="fr-FR"/>
            </w:rPr>
            <w:t>Avez-vous déjà fait appel à l’un de nos services?</w:t>
          </w:r>
        </w:p>
      </w:docPartBody>
    </w:docPart>
    <w:docPart>
      <w:docPartPr>
        <w:name w:val="224698A5B54C441BBC6CB7D921858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B807D-4DB9-4748-81FF-961CC73024B6}"/>
      </w:docPartPr>
      <w:docPartBody>
        <w:p w:rsidR="00E64BB4" w:rsidRDefault="00B33966" w:rsidP="00B33966">
          <w:pPr>
            <w:pStyle w:val="224698A5B54C441BBC6CB7D921858A7D4"/>
          </w:pPr>
          <w:r w:rsidRPr="00490CC4">
            <w:rPr>
              <w:lang w:val="fr-CA" w:bidi="fr-FR"/>
            </w:rPr>
            <w:t>Comment puis-je vous aider aujourd’hui?</w:t>
          </w:r>
        </w:p>
      </w:docPartBody>
    </w:docPart>
    <w:docPart>
      <w:docPartPr>
        <w:name w:val="07FB25F152DF4E6A87138F7284C2D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1154A-6FBA-4701-BAE5-A7B65DC7C989}"/>
      </w:docPartPr>
      <w:docPartBody>
        <w:p w:rsidR="00E64BB4" w:rsidRDefault="00B33966" w:rsidP="00B33966">
          <w:pPr>
            <w:pStyle w:val="07FB25F152DF4E6A87138F7284C2DDD24"/>
          </w:pPr>
          <w:r w:rsidRPr="00490CC4">
            <w:rPr>
              <w:lang w:val="fr-CA" w:bidi="fr-FR"/>
            </w:rPr>
            <w:t>Merci! Je reviendrai vers vous avec davantage d’informations dans les 2 heures/jours/semaines à venir.</w:t>
          </w:r>
        </w:p>
      </w:docPartBody>
    </w:docPart>
    <w:docPart>
      <w:docPartPr>
        <w:name w:val="41EEDB6D8CB24D0898E7C258852DE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6004D-B72E-41A2-9052-1E80AB3C3D8A}"/>
      </w:docPartPr>
      <w:docPartBody>
        <w:p w:rsidR="00E64BB4" w:rsidRDefault="00B33966" w:rsidP="00B33966">
          <w:pPr>
            <w:pStyle w:val="41EEDB6D8CB24D0898E7C258852DEAA14"/>
          </w:pPr>
          <w:r w:rsidRPr="00490CC4">
            <w:rPr>
              <w:lang w:val="fr-CA" w:bidi="fr-FR"/>
            </w:rPr>
            <w:t>Quel est le meilleur moment pour vous joindre?</w:t>
          </w:r>
        </w:p>
      </w:docPartBody>
    </w:docPart>
    <w:docPart>
      <w:docPartPr>
        <w:name w:val="7E565B2A7D0A40D5B7C814D22E6F0B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BAED42-79BB-44C2-AE0B-B43B1D762964}"/>
      </w:docPartPr>
      <w:docPartBody>
        <w:p w:rsidR="00E64BB4" w:rsidRDefault="00B33966" w:rsidP="00B33966">
          <w:pPr>
            <w:pStyle w:val="7E565B2A7D0A40D5B7C814D22E6F0B744"/>
          </w:pPr>
          <w:r w:rsidRPr="00490CC4">
            <w:rPr>
              <w:lang w:val="fr-CA" w:bidi="fr-FR"/>
            </w:rPr>
            <w:t>Quel numéro dois-je appeler?</w:t>
          </w:r>
        </w:p>
      </w:docPartBody>
    </w:docPart>
    <w:docPart>
      <w:docPartPr>
        <w:name w:val="E103F415C39447EEBF8E6E9961A9A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3B1B02-EA17-4B7E-BE0E-B916CCA458EF}"/>
      </w:docPartPr>
      <w:docPartBody>
        <w:p w:rsidR="00E64BB4" w:rsidRDefault="00B33966" w:rsidP="00B33966">
          <w:pPr>
            <w:pStyle w:val="E103F415C39447EEBF8E6E9961A9A3CC4"/>
          </w:pPr>
          <w:r w:rsidRPr="00490CC4">
            <w:rPr>
              <w:lang w:val="fr-CA" w:bidi="fr-FR"/>
            </w:rPr>
            <w:t>S’agit-il de votre numéro de téléphone privé, professionnel ou mobile</w:t>
          </w:r>
        </w:p>
      </w:docPartBody>
    </w:docPart>
    <w:docPart>
      <w:docPartPr>
        <w:name w:val="D1B738D371BE4FE3A79D12C10A87BC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22E59C-CC07-4680-9625-BA3FF3871979}"/>
      </w:docPartPr>
      <w:docPartBody>
        <w:p w:rsidR="00E64BB4" w:rsidRDefault="00B33966" w:rsidP="00B33966">
          <w:pPr>
            <w:pStyle w:val="D1B738D371BE4FE3A79D12C10A87BC684"/>
          </w:pPr>
          <w:r w:rsidRPr="00490CC4">
            <w:rPr>
              <w:lang w:val="fr-CA" w:bidi="fr-FR"/>
            </w:rPr>
            <w:t>Au cas où vous manqueriez notre appel (ou autre raison), puis-je également avoir votre adresse e-mail afin de pouvoir vous envoyer ces informations par courrier électronique?</w:t>
          </w:r>
        </w:p>
      </w:docPartBody>
    </w:docPart>
    <w:docPart>
      <w:docPartPr>
        <w:name w:val="917F6BD234C4456C8E51E9043435FB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07521E-CCBB-4E20-A167-585CB30B3FC2}"/>
      </w:docPartPr>
      <w:docPartBody>
        <w:p w:rsidR="00E64BB4" w:rsidRDefault="00B33966" w:rsidP="00B33966">
          <w:pPr>
            <w:pStyle w:val="917F6BD234C4456C8E51E9043435FB144"/>
          </w:pPr>
          <w:r w:rsidRPr="00490CC4">
            <w:rPr>
              <w:lang w:val="fr-CA" w:bidi="fr-FR"/>
            </w:rPr>
            <w:t>Pouvez-vous me communiquer votre adresse?</w:t>
          </w:r>
        </w:p>
      </w:docPartBody>
    </w:docPart>
    <w:docPart>
      <w:docPartPr>
        <w:name w:val="0CFB82E2D549462E85017A7745B400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6A76B-A00E-4756-8B34-967C791A3EBC}"/>
      </w:docPartPr>
      <w:docPartBody>
        <w:p w:rsidR="00E64BB4" w:rsidRDefault="00B33966" w:rsidP="00B33966">
          <w:pPr>
            <w:pStyle w:val="0CFB82E2D549462E85017A7745B400564"/>
          </w:pPr>
          <w:r w:rsidRPr="00490CC4">
            <w:rPr>
              <w:lang w:val="fr-CA" w:bidi="fr-FR"/>
            </w:rPr>
            <w:t>Y a-t-il d’autres informations que vous voudriez partager avec nous (régime alimentaire, handicap, militaire, senior, etc.)?</w:t>
          </w:r>
        </w:p>
      </w:docPartBody>
    </w:docPart>
    <w:docPart>
      <w:docPartPr>
        <w:name w:val="06AAFADCE7BF44B698FEBB6671E77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8DF9DF-3DC2-4585-926D-895B244B08AC}"/>
      </w:docPartPr>
      <w:docPartBody>
        <w:p w:rsidR="00E64BB4" w:rsidRDefault="00B33966" w:rsidP="00B33966">
          <w:pPr>
            <w:pStyle w:val="06AAFADCE7BF44B698FEBB6671E7797C4"/>
          </w:pPr>
          <w:r w:rsidRPr="00490CC4">
            <w:rPr>
              <w:lang w:val="fr-CA" w:bidi="fr-FR"/>
            </w:rPr>
            <w:t>Y a-t-il autre chose que je puisse faire vous aider?</w:t>
          </w:r>
        </w:p>
      </w:docPartBody>
    </w:docPart>
    <w:docPart>
      <w:docPartPr>
        <w:name w:val="3C47E0DB618D429685FEA4CE9D5DF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86EEF7-823A-4696-830A-A3C63CA6552B}"/>
      </w:docPartPr>
      <w:docPartBody>
        <w:p w:rsidR="00E64BB4" w:rsidRDefault="00B33966" w:rsidP="00B33966">
          <w:pPr>
            <w:pStyle w:val="3C47E0DB618D429685FEA4CE9D5DF49D4"/>
          </w:pPr>
          <w:r w:rsidRPr="00490CC4">
            <w:rPr>
              <w:lang w:val="fr-CA" w:bidi="fr-FR"/>
            </w:rPr>
            <w:t>Merci de votre intérêt pour nos services.</w:t>
          </w:r>
        </w:p>
      </w:docPartBody>
    </w:docPart>
    <w:docPart>
      <w:docPartPr>
        <w:name w:val="8460977BC91B49A5867CB3438F7F82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61EFAF-80D4-4716-B479-B29F2A0FCAD6}"/>
      </w:docPartPr>
      <w:docPartBody>
        <w:p w:rsidR="00E64BB4" w:rsidRDefault="00B33966" w:rsidP="00B33966">
          <w:pPr>
            <w:pStyle w:val="8460977BC91B49A5867CB3438F7F825D4"/>
          </w:pPr>
          <w:r w:rsidRPr="00490CC4">
            <w:rPr>
              <w:lang w:val="fr-CA" w:bidi="fr-FR"/>
            </w:rPr>
            <w:t>Une fois encore, je suis</w:t>
          </w:r>
        </w:p>
      </w:docPartBody>
    </w:docPart>
    <w:docPart>
      <w:docPartPr>
        <w:name w:val="89EF786499C347538E9847FA64B561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EAAFC-4316-4EB3-92D1-855AA6EE520B}"/>
      </w:docPartPr>
      <w:docPartBody>
        <w:p w:rsidR="00E64BB4" w:rsidRDefault="00B33966" w:rsidP="00B33966">
          <w:pPr>
            <w:pStyle w:val="89EF786499C347538E9847FA64B561C24"/>
          </w:pPr>
          <w:r w:rsidRPr="00490CC4">
            <w:rPr>
              <w:lang w:val="fr-CA" w:bidi="fr-FR"/>
            </w:rPr>
            <w:t>de NOM DE L’ENTREPRISE.</w:t>
          </w:r>
        </w:p>
      </w:docPartBody>
    </w:docPart>
    <w:docPart>
      <w:docPartPr>
        <w:name w:val="4E4809C04C994C5C8BE71D9C16A4AA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9F83EC-3826-4FDB-8BDD-A20B0B554EF1}"/>
      </w:docPartPr>
      <w:docPartBody>
        <w:p w:rsidR="00E64BB4" w:rsidRDefault="00B33966" w:rsidP="00B33966">
          <w:pPr>
            <w:pStyle w:val="4E4809C04C994C5C8BE71D9C16A4AA5F4"/>
          </w:pPr>
          <w:r w:rsidRPr="00490CC4">
            <w:rPr>
              <w:lang w:val="fr-CA" w:bidi="fr-FR"/>
            </w:rPr>
            <w:t>Vous pouvez nous contacter au NUMÉRO DE TÉLÉPHONE. Nous sommes disponibles de</w:t>
          </w:r>
        </w:p>
      </w:docPartBody>
    </w:docPart>
    <w:docPart>
      <w:docPartPr>
        <w:name w:val="F505B9A3103E4328825C9E027EA79D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9FCFA2-4A18-43AA-8920-43F8EB7227DE}"/>
      </w:docPartPr>
      <w:docPartBody>
        <w:p w:rsidR="00E64BB4" w:rsidRDefault="00B33966" w:rsidP="00B33966">
          <w:pPr>
            <w:pStyle w:val="F505B9A3103E4328825C9E027EA79D214"/>
          </w:pPr>
          <w:r w:rsidRPr="00490CC4">
            <w:rPr>
              <w:lang w:val="fr-CA" w:bidi="fr-FR"/>
            </w:rPr>
            <w:t>à</w:t>
          </w:r>
        </w:p>
      </w:docPartBody>
    </w:docPart>
    <w:docPart>
      <w:docPartPr>
        <w:name w:val="4D5A89DEBDD44AC69D0D8E5EF35B4D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4E4C57-F016-4749-B455-0A82B397728A}"/>
      </w:docPartPr>
      <w:docPartBody>
        <w:p w:rsidR="00E64BB4" w:rsidRDefault="00B33966" w:rsidP="00B33966">
          <w:pPr>
            <w:pStyle w:val="4D5A89DEBDD44AC69D0D8E5EF35B4DF14"/>
          </w:pPr>
          <w:r w:rsidRPr="00490CC4">
            <w:rPr>
              <w:lang w:val="fr-CA" w:bidi="fr-FR"/>
            </w:rPr>
            <w:t>du lundi au samedi</w:t>
          </w:r>
        </w:p>
      </w:docPartBody>
    </w:docPart>
    <w:docPart>
      <w:docPartPr>
        <w:name w:val="C0DFD6D526B74E918592E1AAC97340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0625F6-B57F-4F96-AAAA-B86E374F5FAE}"/>
      </w:docPartPr>
      <w:docPartBody>
        <w:p w:rsidR="00E64BB4" w:rsidRDefault="00B33966" w:rsidP="00B33966">
          <w:pPr>
            <w:pStyle w:val="C0DFD6D526B74E918592E1AAC973405F4"/>
          </w:pPr>
          <w:r w:rsidRPr="00490CC4">
            <w:rPr>
              <w:lang w:val="fr-CA" w:bidi="fr-FR"/>
            </w:rPr>
            <w:t>tous les jours de la semaine.</w:t>
          </w:r>
        </w:p>
      </w:docPartBody>
    </w:docPart>
    <w:docPart>
      <w:docPartPr>
        <w:name w:val="03A8EDF189E5447F924E17715E0B52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F6DD88-C650-4FF9-8E73-7730D3BF9248}"/>
      </w:docPartPr>
      <w:docPartBody>
        <w:p w:rsidR="00B33966" w:rsidRPr="00490CC4" w:rsidRDefault="00B33966" w:rsidP="0093029C">
          <w:pPr>
            <w:pStyle w:val="Citation"/>
            <w:rPr>
              <w:lang w:val="fr-CA"/>
            </w:rPr>
          </w:pPr>
          <w:r w:rsidRPr="00490CC4">
            <w:rPr>
              <w:lang w:val="fr-CA" w:bidi="fr-FR"/>
            </w:rPr>
            <w:t xml:space="preserve">Je vous contacterai bientôt. </w:t>
          </w:r>
        </w:p>
        <w:p w:rsidR="00E64BB4" w:rsidRDefault="00B33966" w:rsidP="00B33966">
          <w:pPr>
            <w:pStyle w:val="03A8EDF189E5447F924E17715E0B521A4"/>
          </w:pPr>
          <w:r w:rsidRPr="00490CC4">
            <w:rPr>
              <w:lang w:val="fr-CA" w:bidi="fr-FR"/>
            </w:rPr>
            <w:t>Nous vous remercions de votre appel et vous souhaitons une excellente journée</w:t>
          </w:r>
        </w:p>
      </w:docPartBody>
    </w:docPart>
    <w:docPart>
      <w:docPartPr>
        <w:name w:val="83010050B1EC43B38DC0B4BF79C00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CFE15-254A-4B10-855F-F03242DF132D}"/>
      </w:docPartPr>
      <w:docPartBody>
        <w:p w:rsidR="00E64BB4" w:rsidRDefault="00B33966" w:rsidP="00B33966">
          <w:pPr>
            <w:pStyle w:val="83010050B1EC43B38DC0B4BF79C00A824"/>
          </w:pPr>
          <w:r w:rsidRPr="00490CC4">
            <w:rPr>
              <w:lang w:val="fr-CA" w:bidi="fr-FR"/>
            </w:rPr>
            <w:t>MM</w:t>
          </w:r>
        </w:p>
      </w:docPartBody>
    </w:docPart>
    <w:docPart>
      <w:docPartPr>
        <w:name w:val="BC722C724A1E426C9E2D07E516EDD5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DA0839-25E2-4A12-B8C1-F2DC5DF976C7}"/>
      </w:docPartPr>
      <w:docPartBody>
        <w:p w:rsidR="00E64BB4" w:rsidRDefault="00B33966" w:rsidP="00B33966">
          <w:pPr>
            <w:pStyle w:val="BC722C724A1E426C9E2D07E516EDD5247"/>
          </w:pPr>
          <w:r w:rsidRPr="00490CC4">
            <w:rPr>
              <w:lang w:val="fr-CA" w:bidi="fr-FR"/>
            </w:rPr>
            <w:t>JJ</w:t>
          </w:r>
        </w:p>
      </w:docPartBody>
    </w:docPart>
    <w:docPart>
      <w:docPartPr>
        <w:name w:val="4573091130E242E99CF4D8D6CFF3C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02A4A-2592-4C41-A0F8-DBB1A107FFD8}"/>
      </w:docPartPr>
      <w:docPartBody>
        <w:p w:rsidR="00E64BB4" w:rsidRDefault="00B33966" w:rsidP="00B33966">
          <w:pPr>
            <w:pStyle w:val="4573091130E242E99CF4D8D6CFF3C45E4"/>
          </w:pPr>
          <w:r w:rsidRPr="00490CC4">
            <w:rPr>
              <w:lang w:val="fr-CA" w:bidi="fr-FR"/>
            </w:rPr>
            <w:t>AA</w:t>
          </w:r>
        </w:p>
      </w:docPartBody>
    </w:docPart>
    <w:docPart>
      <w:docPartPr>
        <w:name w:val="1079D3722D924CC8BA4E971666260B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655D0-C673-4FDB-9D9D-A528122AE28C}"/>
      </w:docPartPr>
      <w:docPartBody>
        <w:p w:rsidR="00E64BB4" w:rsidRDefault="00B33966" w:rsidP="00B33966">
          <w:pPr>
            <w:pStyle w:val="1079D3722D924CC8BA4E971666260B114"/>
          </w:pPr>
          <w:r w:rsidRPr="00490CC4">
            <w:rPr>
              <w:lang w:val="fr-CA" w:bidi="fr-FR"/>
            </w:rPr>
            <w:t>Nom de l’agent/du cadre</w:t>
          </w:r>
        </w:p>
      </w:docPartBody>
    </w:docPart>
    <w:docPart>
      <w:docPartPr>
        <w:name w:val="FA6002356E6E4CBD8B9454047B9886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4FE72A-0025-4EDF-A2EC-F8BD0B840B4D}"/>
      </w:docPartPr>
      <w:docPartBody>
        <w:p w:rsidR="00E64BB4" w:rsidRDefault="00B33966" w:rsidP="00B33966">
          <w:pPr>
            <w:pStyle w:val="FA6002356E6E4CBD8B9454047B98868D4"/>
          </w:pPr>
          <w:r w:rsidRPr="00490CC4">
            <w:rPr>
              <w:lang w:val="fr-CA" w:bidi="fr-FR"/>
            </w:rPr>
            <w:t>Nom du client</w:t>
          </w:r>
        </w:p>
      </w:docPartBody>
    </w:docPart>
    <w:docPart>
      <w:docPartPr>
        <w:name w:val="68F0D7FCE3B5459F94025AA7591C1E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B86CB8-AF49-4C68-8FA5-CDE846478858}"/>
      </w:docPartPr>
      <w:docPartBody>
        <w:p w:rsidR="00E64BB4" w:rsidRDefault="00B33966" w:rsidP="00B33966">
          <w:pPr>
            <w:pStyle w:val="68F0D7FCE3B5459F94025AA7591C1E144"/>
          </w:pPr>
          <w:r w:rsidRPr="00490CC4">
            <w:rPr>
              <w:lang w:val="fr-CA" w:bidi="fr-FR"/>
            </w:rPr>
            <w:t>Profession</w:t>
          </w:r>
        </w:p>
      </w:docPartBody>
    </w:docPart>
    <w:docPart>
      <w:docPartPr>
        <w:name w:val="FE2422DC7CF84C3882062376A42206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DB94B2-B36A-4204-A93A-B5900BDCBAF7}"/>
      </w:docPartPr>
      <w:docPartBody>
        <w:p w:rsidR="00E64BB4" w:rsidRDefault="00B33966" w:rsidP="00B33966">
          <w:pPr>
            <w:pStyle w:val="FE2422DC7CF84C3882062376A42206164"/>
          </w:pPr>
          <w:r w:rsidRPr="00490CC4">
            <w:rPr>
              <w:lang w:val="fr-CA" w:bidi="fr-FR"/>
            </w:rPr>
            <w:t>Oui</w:t>
          </w:r>
        </w:p>
      </w:docPartBody>
    </w:docPart>
    <w:docPart>
      <w:docPartPr>
        <w:name w:val="05759CDF21C9437B9D9480DD1B111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6EE31F-0F41-47A1-8704-367657FDACC2}"/>
      </w:docPartPr>
      <w:docPartBody>
        <w:p w:rsidR="00E64BB4" w:rsidRDefault="00B33966" w:rsidP="00B33966">
          <w:pPr>
            <w:pStyle w:val="05759CDF21C9437B9D9480DD1B1110DD4"/>
          </w:pPr>
          <w:r w:rsidRPr="00490CC4">
            <w:rPr>
              <w:lang w:val="fr-CA" w:bidi="fr-FR"/>
            </w:rPr>
            <w:t>Non</w:t>
          </w:r>
        </w:p>
      </w:docPartBody>
    </w:docPart>
    <w:docPart>
      <w:docPartPr>
        <w:name w:val="8405CF4576524A49825B43CE9292D0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C8EEB-E56D-4172-A921-5EF649F86501}"/>
      </w:docPartPr>
      <w:docPartBody>
        <w:p w:rsidR="00E64BB4" w:rsidRDefault="00B33966" w:rsidP="00B33966">
          <w:pPr>
            <w:pStyle w:val="8405CF4576524A49825B43CE9292D0B36"/>
          </w:pPr>
          <w:r w:rsidRPr="00490CC4">
            <w:rPr>
              <w:lang w:val="fr-CA" w:bidi="fr-FR"/>
            </w:rPr>
            <w:t>Spécifier</w:t>
          </w:r>
        </w:p>
      </w:docPartBody>
    </w:docPart>
    <w:docPart>
      <w:docPartPr>
        <w:name w:val="CE8F1FAD4BFC4D36B46133ED1188D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0FE54-221F-401B-B742-8AEF4163D5A1}"/>
      </w:docPartPr>
      <w:docPartBody>
        <w:p w:rsidR="00E64BB4" w:rsidRDefault="00B33966" w:rsidP="00B33966">
          <w:pPr>
            <w:pStyle w:val="CE8F1FAD4BFC4D36B46133ED1188D0664"/>
          </w:pPr>
          <w:r w:rsidRPr="00490CC4">
            <w:rPr>
              <w:lang w:val="fr-CA" w:bidi="fr-FR"/>
            </w:rPr>
            <w:t>Demande du client</w:t>
          </w:r>
        </w:p>
      </w:docPartBody>
    </w:docPart>
    <w:docPart>
      <w:docPartPr>
        <w:name w:val="225241AA96E84ADDA5BAD97864C31D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4F4178-B104-43C6-AB91-D1C307D915B0}"/>
      </w:docPartPr>
      <w:docPartBody>
        <w:p w:rsidR="00E64BB4" w:rsidRDefault="00B33966" w:rsidP="00B33966">
          <w:pPr>
            <w:pStyle w:val="225241AA96E84ADDA5BAD97864C31D024"/>
          </w:pPr>
          <w:r w:rsidRPr="00490CC4">
            <w:rPr>
              <w:lang w:val="fr-CA" w:bidi="fr-FR"/>
            </w:rPr>
            <w:t>Heure</w:t>
          </w:r>
        </w:p>
      </w:docPartBody>
    </w:docPart>
    <w:docPart>
      <w:docPartPr>
        <w:name w:val="613FFB985D4B49788538C18E3E4C9D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8B0B-11DF-4DB6-816F-B574BCB306F3}"/>
      </w:docPartPr>
      <w:docPartBody>
        <w:p w:rsidR="00E64BB4" w:rsidRDefault="00B33966" w:rsidP="00B33966">
          <w:pPr>
            <w:pStyle w:val="613FFB985D4B49788538C18E3E4C9DE14"/>
          </w:pPr>
          <w:r w:rsidRPr="00490CC4">
            <w:rPr>
              <w:lang w:val="fr-CA" w:bidi="fr-FR"/>
            </w:rPr>
            <w:t>Numéro de téléphone</w:t>
          </w:r>
        </w:p>
      </w:docPartBody>
    </w:docPart>
    <w:docPart>
      <w:docPartPr>
        <w:name w:val="867647ECB0DD4A98BD4EA0A389B0B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04FB30-A05F-4391-817F-04F915E2FF08}"/>
      </w:docPartPr>
      <w:docPartBody>
        <w:p w:rsidR="00E64BB4" w:rsidRDefault="00B33966" w:rsidP="00B33966">
          <w:pPr>
            <w:pStyle w:val="867647ECB0DD4A98BD4EA0A389B0B95F4"/>
          </w:pPr>
          <w:r w:rsidRPr="00490CC4">
            <w:rPr>
              <w:lang w:val="fr-CA" w:bidi="fr-FR"/>
            </w:rPr>
            <w:t>Privé</w:t>
          </w:r>
        </w:p>
      </w:docPartBody>
    </w:docPart>
    <w:docPart>
      <w:docPartPr>
        <w:name w:val="ADAA856913E9472CAC247C01BD22D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A58C62-E0B2-40B9-9CF9-6CF85853DA64}"/>
      </w:docPartPr>
      <w:docPartBody>
        <w:p w:rsidR="00E64BB4" w:rsidRDefault="00B33966" w:rsidP="00B33966">
          <w:pPr>
            <w:pStyle w:val="ADAA856913E9472CAC247C01BD22D9FC4"/>
          </w:pPr>
          <w:r w:rsidRPr="00490CC4">
            <w:rPr>
              <w:lang w:val="fr-CA" w:bidi="fr-FR"/>
            </w:rPr>
            <w:t>Mobile</w:t>
          </w:r>
        </w:p>
      </w:docPartBody>
    </w:docPart>
    <w:docPart>
      <w:docPartPr>
        <w:name w:val="282D43CED1914FC0A475B8E2F38C5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E2C29-DDB2-4102-B5A8-715CA4C0BB83}"/>
      </w:docPartPr>
      <w:docPartBody>
        <w:p w:rsidR="00E64BB4" w:rsidRDefault="00B33966" w:rsidP="00B33966">
          <w:pPr>
            <w:pStyle w:val="282D43CED1914FC0A475B8E2F38C5C474"/>
          </w:pPr>
          <w:r w:rsidRPr="00490CC4">
            <w:rPr>
              <w:lang w:val="fr-CA" w:bidi="fr-FR"/>
            </w:rPr>
            <w:t>Professionnel</w:t>
          </w:r>
        </w:p>
      </w:docPartBody>
    </w:docPart>
    <w:docPart>
      <w:docPartPr>
        <w:name w:val="212A62EB64D64E5881727F2776DD7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4341B-A296-4F6E-BB04-5894EE173FAF}"/>
      </w:docPartPr>
      <w:docPartBody>
        <w:p w:rsidR="00E64BB4" w:rsidRDefault="00B33966" w:rsidP="00B33966">
          <w:pPr>
            <w:pStyle w:val="212A62EB64D64E5881727F2776DD77774"/>
          </w:pPr>
          <w:r w:rsidRPr="00490CC4">
            <w:rPr>
              <w:lang w:val="fr-CA" w:bidi="fr-FR"/>
            </w:rPr>
            <w:t xml:space="preserve">Adresse </w:t>
          </w:r>
          <w:r w:rsidRPr="00D86A54">
            <w:rPr>
              <w:lang w:val="fr-CA" w:bidi="fr-FR"/>
            </w:rPr>
            <w:t>courriel</w:t>
          </w:r>
        </w:p>
      </w:docPartBody>
    </w:docPart>
    <w:docPart>
      <w:docPartPr>
        <w:name w:val="2845ADB86FA2487D9EF20352B56F2D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1A126-C79A-4C61-BB24-938585BCDDBD}"/>
      </w:docPartPr>
      <w:docPartBody>
        <w:p w:rsidR="00E64BB4" w:rsidRDefault="00B33966" w:rsidP="00B33966">
          <w:pPr>
            <w:pStyle w:val="2845ADB86FA2487D9EF20352B56F2D7E4"/>
          </w:pPr>
          <w:r w:rsidRPr="00490CC4">
            <w:rPr>
              <w:noProof w:val="0"/>
              <w:lang w:val="fr-CA" w:bidi="fr-FR"/>
            </w:rPr>
            <w:t>SI LA LOCALISATION EST REQUISE :</w:t>
          </w:r>
        </w:p>
      </w:docPartBody>
    </w:docPart>
    <w:docPart>
      <w:docPartPr>
        <w:name w:val="630762B3E6E74CF0B44055B130B711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0ED278-6ADF-4088-9781-AD26925DFBBE}"/>
      </w:docPartPr>
      <w:docPartBody>
        <w:p w:rsidR="00E64BB4" w:rsidRDefault="00B33966" w:rsidP="00B33966">
          <w:pPr>
            <w:pStyle w:val="630762B3E6E74CF0B44055B130B711F34"/>
          </w:pPr>
          <w:r w:rsidRPr="00490CC4">
            <w:rPr>
              <w:lang w:val="fr-CA" w:bidi="fr-FR"/>
            </w:rPr>
            <w:t>Adresse</w:t>
          </w:r>
        </w:p>
      </w:docPartBody>
    </w:docPart>
    <w:docPart>
      <w:docPartPr>
        <w:name w:val="5A999888E73F40F0A450FC3878415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36F24-E06C-4ED0-97BA-01059DBF6140}"/>
      </w:docPartPr>
      <w:docPartBody>
        <w:p w:rsidR="00E64BB4" w:rsidRDefault="00B33966" w:rsidP="00B33966">
          <w:pPr>
            <w:pStyle w:val="5A999888E73F40F0A450FC38784154694"/>
          </w:pPr>
          <w:r w:rsidRPr="00490CC4">
            <w:rPr>
              <w:lang w:val="fr-CA" w:bidi="fr-FR"/>
            </w:rPr>
            <w:t>Ville</w:t>
          </w:r>
        </w:p>
      </w:docPartBody>
    </w:docPart>
    <w:docPart>
      <w:docPartPr>
        <w:name w:val="1E1AC6E702BB4BCCB106986D135A45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28835F-5000-4570-9948-E2939CBC45EC}"/>
      </w:docPartPr>
      <w:docPartBody>
        <w:p w:rsidR="00E64BB4" w:rsidRDefault="00B33966" w:rsidP="00B33966">
          <w:pPr>
            <w:pStyle w:val="1E1AC6E702BB4BCCB106986D135A45AE4"/>
          </w:pPr>
          <w:r w:rsidRPr="00490CC4">
            <w:rPr>
              <w:lang w:val="fr-CA" w:bidi="fr-FR"/>
            </w:rPr>
            <w:t>Département</w:t>
          </w:r>
        </w:p>
      </w:docPartBody>
    </w:docPart>
    <w:docPart>
      <w:docPartPr>
        <w:name w:val="8A9F9D0CCAFE4CBF87C83E6819F93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558B5A-4DF0-4D75-BAEA-900DFFF4A089}"/>
      </w:docPartPr>
      <w:docPartBody>
        <w:p w:rsidR="00E64BB4" w:rsidRDefault="00B33966" w:rsidP="00B33966">
          <w:pPr>
            <w:pStyle w:val="8A9F9D0CCAFE4CBF87C83E6819F93A3F4"/>
          </w:pPr>
          <w:r w:rsidRPr="00490CC4">
            <w:rPr>
              <w:lang w:val="fr-CA" w:bidi="fr-FR"/>
            </w:rPr>
            <w:t>Code postal</w:t>
          </w:r>
        </w:p>
      </w:docPartBody>
    </w:docPart>
    <w:docPart>
      <w:docPartPr>
        <w:name w:val="B1DC7E6C49194FC99B08C998C382B2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C65BD-F132-412E-B6AC-2CF2D405E7B6}"/>
      </w:docPartPr>
      <w:docPartBody>
        <w:p w:rsidR="00E64BB4" w:rsidRDefault="00B33966" w:rsidP="00B33966">
          <w:pPr>
            <w:pStyle w:val="B1DC7E6C49194FC99B08C998C382B21D4"/>
          </w:pPr>
          <w:r w:rsidRPr="00490CC4">
            <w:rPr>
              <w:lang w:val="fr-CA" w:bidi="fr-FR"/>
            </w:rPr>
            <w:t>Militaire</w:t>
          </w:r>
        </w:p>
      </w:docPartBody>
    </w:docPart>
    <w:docPart>
      <w:docPartPr>
        <w:name w:val="67D233E228EC4DADB54DD767FCACA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2CCBCD-38ED-47C2-9AC7-4D3A05351259}"/>
      </w:docPartPr>
      <w:docPartBody>
        <w:p w:rsidR="00E64BB4" w:rsidRDefault="00B33966" w:rsidP="00B33966">
          <w:pPr>
            <w:pStyle w:val="67D233E228EC4DADB54DD767FCACA9954"/>
          </w:pPr>
          <w:r w:rsidRPr="00490CC4">
            <w:rPr>
              <w:lang w:val="fr-CA" w:bidi="fr-FR"/>
            </w:rPr>
            <w:t>Végétalien</w:t>
          </w:r>
        </w:p>
      </w:docPartBody>
    </w:docPart>
    <w:docPart>
      <w:docPartPr>
        <w:name w:val="733BD9142F2E4141A82386D549954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3879BB-6276-403D-8E81-7A1393BBECB6}"/>
      </w:docPartPr>
      <w:docPartBody>
        <w:p w:rsidR="00E64BB4" w:rsidRDefault="00B33966" w:rsidP="00B33966">
          <w:pPr>
            <w:pStyle w:val="733BD9142F2E4141A82386D5499542774"/>
          </w:pPr>
          <w:r w:rsidRPr="00490CC4">
            <w:rPr>
              <w:lang w:val="fr-CA" w:bidi="fr-FR"/>
            </w:rPr>
            <w:t>Handicap</w:t>
          </w:r>
        </w:p>
      </w:docPartBody>
    </w:docPart>
    <w:docPart>
      <w:docPartPr>
        <w:name w:val="C85C1830E475423FA6B65A1B9EF212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133AED-EA76-4086-94F9-8CC03A62A3C9}"/>
      </w:docPartPr>
      <w:docPartBody>
        <w:p w:rsidR="00E64BB4" w:rsidRDefault="00B33966" w:rsidP="00B33966">
          <w:pPr>
            <w:pStyle w:val="C85C1830E475423FA6B65A1B9EF212404"/>
          </w:pPr>
          <w:r w:rsidRPr="00490CC4">
            <w:rPr>
              <w:lang w:val="fr-CA" w:bidi="fr-FR"/>
            </w:rPr>
            <w:t>Senior</w:t>
          </w:r>
        </w:p>
      </w:docPartBody>
    </w:docPart>
    <w:docPart>
      <w:docPartPr>
        <w:name w:val="7D68DE4CE28A465EA1D4EFA1A5449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465751-9755-4B2A-88FE-E6CD9039760E}"/>
      </w:docPartPr>
      <w:docPartBody>
        <w:p w:rsidR="00E64BB4" w:rsidRDefault="00B33966" w:rsidP="00B33966">
          <w:pPr>
            <w:pStyle w:val="7D68DE4CE28A465EA1D4EFA1A5449F2D4"/>
          </w:pPr>
          <w:r w:rsidRPr="00490CC4">
            <w:rPr>
              <w:lang w:val="fr-CA" w:bidi="fr-FR"/>
            </w:rPr>
            <w:t>Votre propre</w:t>
          </w:r>
        </w:p>
      </w:docPartBody>
    </w:docPart>
    <w:docPart>
      <w:docPartPr>
        <w:name w:val="04E10288C1AE4A69A8F8C1C33890A6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BEBF3F-78B5-44BA-9665-67734ACC2D0E}"/>
      </w:docPartPr>
      <w:docPartBody>
        <w:p w:rsidR="00E64BB4" w:rsidRDefault="00B33966" w:rsidP="00B33966">
          <w:pPr>
            <w:pStyle w:val="04E10288C1AE4A69A8F8C1C33890A6CD4"/>
          </w:pPr>
          <w:r w:rsidRPr="00490CC4">
            <w:rPr>
              <w:lang w:val="fr-CA" w:bidi="fr-FR"/>
            </w:rPr>
            <w:t>Votre propre</w:t>
          </w:r>
        </w:p>
      </w:docPartBody>
    </w:docPart>
    <w:docPart>
      <w:docPartPr>
        <w:name w:val="D7BDB24858574DD999CF7D7AFE2063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A73E2-62E2-42DA-B4F3-A712DAEE2D70}"/>
      </w:docPartPr>
      <w:docPartBody>
        <w:p w:rsidR="00E64BB4" w:rsidRDefault="00B33966" w:rsidP="00B33966">
          <w:pPr>
            <w:pStyle w:val="D7BDB24858574DD999CF7D7AFE2063964"/>
          </w:pPr>
          <w:r w:rsidRPr="00490CC4">
            <w:rPr>
              <w:lang w:val="fr-CA" w:bidi="fr-FR"/>
            </w:rPr>
            <w:t>Si oui, ajouter la demande du client</w:t>
          </w:r>
        </w:p>
      </w:docPartBody>
    </w:docPart>
    <w:docPart>
      <w:docPartPr>
        <w:name w:val="AC62BAF6B19F4CC399EE2ABA80A0ED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4DE07E-391C-4F9D-8907-16ADDE86C4F2}"/>
      </w:docPartPr>
      <w:docPartBody>
        <w:p w:rsidR="00E64BB4" w:rsidRDefault="00B33966" w:rsidP="00B33966">
          <w:pPr>
            <w:pStyle w:val="AC62BAF6B19F4CC399EE2ABA80A0ED6C4"/>
          </w:pPr>
          <w:r w:rsidRPr="00490CC4">
            <w:rPr>
              <w:lang w:val="fr-CA" w:bidi="fr-FR"/>
            </w:rPr>
            <w:t>Nom de l’agent/du cadre</w:t>
          </w:r>
        </w:p>
      </w:docPartBody>
    </w:docPart>
    <w:docPart>
      <w:docPartPr>
        <w:name w:val="57A355704D814F749A472495861AC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CC95F-D72E-4B40-9DFF-FDFAC6F1878E}"/>
      </w:docPartPr>
      <w:docPartBody>
        <w:p w:rsidR="00E64BB4" w:rsidRDefault="00B33966" w:rsidP="00B33966">
          <w:pPr>
            <w:pStyle w:val="57A355704D814F749A472495861AC7754"/>
          </w:pPr>
          <w:r w:rsidRPr="00490CC4">
            <w:rPr>
              <w:lang w:val="fr-CA" w:bidi="fr-FR"/>
            </w:rP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63EF"/>
    <w:rsid w:val="001D6F57"/>
    <w:rsid w:val="002517D9"/>
    <w:rsid w:val="003A26BA"/>
    <w:rsid w:val="003B38ED"/>
    <w:rsid w:val="003C6372"/>
    <w:rsid w:val="004A63EF"/>
    <w:rsid w:val="005F0501"/>
    <w:rsid w:val="00604B35"/>
    <w:rsid w:val="00743972"/>
    <w:rsid w:val="007A7BCC"/>
    <w:rsid w:val="00827310"/>
    <w:rsid w:val="00B33966"/>
    <w:rsid w:val="00B84E52"/>
    <w:rsid w:val="00E64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17A0CCEFF2C6480FBE58C7178BF1AF51">
    <w:name w:val="17A0CCEFF2C6480FBE58C7178BF1AF51"/>
    <w:rsid w:val="004A63EF"/>
  </w:style>
  <w:style w:type="paragraph" w:customStyle="1" w:styleId="66EEA948E8444DE19E8DD9F0A37C9E30">
    <w:name w:val="66EEA948E8444DE19E8DD9F0A37C9E30"/>
    <w:rsid w:val="004A63EF"/>
  </w:style>
  <w:style w:type="character" w:styleId="Textedelespacerserv">
    <w:name w:val="Placeholder Text"/>
    <w:basedOn w:val="Policepardfaut"/>
    <w:uiPriority w:val="99"/>
    <w:semiHidden/>
    <w:rsid w:val="00B33966"/>
    <w:rPr>
      <w:color w:val="808080"/>
    </w:rPr>
  </w:style>
  <w:style w:type="paragraph" w:customStyle="1" w:styleId="4605E033404C48288B4903D5BA88A278">
    <w:name w:val="4605E033404C48288B4903D5BA88A278"/>
    <w:rsid w:val="004A63EF"/>
  </w:style>
  <w:style w:type="paragraph" w:customStyle="1" w:styleId="29E1FD7551B1460C8A051729CA8F4734">
    <w:name w:val="29E1FD7551B1460C8A051729CA8F4734"/>
    <w:rsid w:val="004A63EF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styleId="Citation">
    <w:name w:val="Quote"/>
    <w:basedOn w:val="Normal"/>
    <w:next w:val="Normal"/>
    <w:link w:val="CitationCar"/>
    <w:uiPriority w:val="29"/>
    <w:qFormat/>
    <w:rsid w:val="00B33966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character" w:customStyle="1" w:styleId="CitationCar">
    <w:name w:val="Citation Car"/>
    <w:basedOn w:val="Policepardfaut"/>
    <w:link w:val="Citation"/>
    <w:uiPriority w:val="29"/>
    <w:rsid w:val="00B33966"/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29E1FD7551B1460C8A051729CA8F47341">
    <w:name w:val="29E1FD7551B1460C8A051729CA8F47341"/>
    <w:rsid w:val="004A63EF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BC722C724A1E426C9E2D07E516EDD524">
    <w:name w:val="BC722C724A1E426C9E2D07E516EDD524"/>
    <w:rsid w:val="004A63EF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29E1FD7551B1460C8A051729CA8F47342">
    <w:name w:val="29E1FD7551B1460C8A051729CA8F47342"/>
    <w:rsid w:val="004A63EF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405CF4576524A49825B43CE9292D0B3">
    <w:name w:val="8405CF4576524A49825B43CE9292D0B3"/>
    <w:rsid w:val="004A63EF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BC722C724A1E426C9E2D07E516EDD5241">
    <w:name w:val="BC722C724A1E426C9E2D07E516EDD5241"/>
    <w:rsid w:val="004A63EF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29E1FD7551B1460C8A051729CA8F47343">
    <w:name w:val="29E1FD7551B1460C8A051729CA8F47343"/>
    <w:rsid w:val="004A63EF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405CF4576524A49825B43CE9292D0B31">
    <w:name w:val="8405CF4576524A49825B43CE9292D0B31"/>
    <w:rsid w:val="004A63EF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BC722C724A1E426C9E2D07E516EDD5242">
    <w:name w:val="BC722C724A1E426C9E2D07E516EDD5242"/>
    <w:rsid w:val="004A63EF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29E1FD7551B1460C8A051729CA8F47344">
    <w:name w:val="29E1FD7551B1460C8A051729CA8F47344"/>
    <w:rsid w:val="004A63EF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29E1FD7551B1460C8A051729CA8F47345">
    <w:name w:val="29E1FD7551B1460C8A051729CA8F47345"/>
    <w:rsid w:val="00604B3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29E1FD7551B1460C8A051729CA8F47346">
    <w:name w:val="29E1FD7551B1460C8A051729CA8F47346"/>
    <w:rsid w:val="00743972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17A0CCEFF2C6480FBE58C7178BF1AF511">
    <w:name w:val="17A0CCEFF2C6480FBE58C7178BF1AF511"/>
    <w:rsid w:val="003B38ED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customStyle="1" w:styleId="665E453D341E4AF1882FCF7D71ED5F1D">
    <w:name w:val="665E453D341E4AF1882FCF7D71ED5F1D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57A355704D814F749A472495861AC775">
    <w:name w:val="57A355704D814F749A472495861AC775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3010050B1EC43B38DC0B4BF79C00A82">
    <w:name w:val="83010050B1EC43B38DC0B4BF79C00A82"/>
    <w:rsid w:val="003B38ED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BC722C724A1E426C9E2D07E516EDD5243">
    <w:name w:val="BC722C724A1E426C9E2D07E516EDD5243"/>
    <w:rsid w:val="003B38ED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4573091130E242E99CF4D8D6CFF3C45E">
    <w:name w:val="4573091130E242E99CF4D8D6CFF3C45E"/>
    <w:rsid w:val="003B38ED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4605E033404C48288B4903D5BA88A2781">
    <w:name w:val="4605E033404C48288B4903D5BA88A2781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1079D3722D924CC8BA4E971666260B11">
    <w:name w:val="1079D3722D924CC8BA4E971666260B11"/>
    <w:rsid w:val="003B38ED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8445252301474502AF1CC15CE85351C4">
    <w:name w:val="8445252301474502AF1CC15CE85351C4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FA6002356E6E4CBD8B9454047B98868D">
    <w:name w:val="FA6002356E6E4CBD8B9454047B98868D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FDE7A75BD6C140EB86DB5D2F619EA1F1">
    <w:name w:val="FDE7A75BD6C140EB86DB5D2F619EA1F1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68F0D7FCE3B5459F94025AA7591C1E14">
    <w:name w:val="68F0D7FCE3B5459F94025AA7591C1E14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9E1FD7551B1460C8A051729CA8F47347">
    <w:name w:val="29E1FD7551B1460C8A051729CA8F47347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FE2422DC7CF84C3882062376A4220616">
    <w:name w:val="FE2422DC7CF84C3882062376A4220616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5759CDF21C9437B9D9480DD1B1110DD">
    <w:name w:val="05759CDF21C9437B9D9480DD1B1110DD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405CF4576524A49825B43CE9292D0B32">
    <w:name w:val="8405CF4576524A49825B43CE9292D0B32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24698A5B54C441BBC6CB7D921858A7D">
    <w:name w:val="224698A5B54C441BBC6CB7D921858A7D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CE8F1FAD4BFC4D36B46133ED1188D066">
    <w:name w:val="CE8F1FAD4BFC4D36B46133ED1188D066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7FB25F152DF4E6A87138F7284C2DDD2">
    <w:name w:val="07FB25F152DF4E6A87138F7284C2DDD2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41EEDB6D8CB24D0898E7C258852DEAA1">
    <w:name w:val="41EEDB6D8CB24D0898E7C258852DEAA1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225241AA96E84ADDA5BAD97864C31D02">
    <w:name w:val="225241AA96E84ADDA5BAD97864C31D02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E565B2A7D0A40D5B7C814D22E6F0B74">
    <w:name w:val="7E565B2A7D0A40D5B7C814D22E6F0B74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613FFB985D4B49788538C18E3E4C9DE1">
    <w:name w:val="613FFB985D4B49788538C18E3E4C9DE1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E103F415C39447EEBF8E6E9961A9A3CC">
    <w:name w:val="E103F415C39447EEBF8E6E9961A9A3CC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67647ECB0DD4A98BD4EA0A389B0B95F">
    <w:name w:val="867647ECB0DD4A98BD4EA0A389B0B95F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ADAA856913E9472CAC247C01BD22D9FC">
    <w:name w:val="ADAA856913E9472CAC247C01BD22D9FC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82D43CED1914FC0A475B8E2F38C5C47">
    <w:name w:val="282D43CED1914FC0A475B8E2F38C5C47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D1B738D371BE4FE3A79D12C10A87BC68">
    <w:name w:val="D1B738D371BE4FE3A79D12C10A87BC68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212A62EB64D64E5881727F2776DD7777">
    <w:name w:val="212A62EB64D64E5881727F2776DD7777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845ADB86FA2487D9EF20352B56F2D7E">
    <w:name w:val="2845ADB86FA2487D9EF20352B56F2D7E"/>
    <w:rsid w:val="003B38ED"/>
    <w:pPr>
      <w:spacing w:after="0" w:line="240" w:lineRule="auto"/>
      <w:outlineLvl w:val="0"/>
    </w:pPr>
    <w:rPr>
      <w:rFonts w:eastAsiaTheme="minorHAnsi"/>
      <w:noProof/>
      <w:color w:val="44546A" w:themeColor="text2"/>
      <w:sz w:val="18"/>
      <w:szCs w:val="30"/>
    </w:rPr>
  </w:style>
  <w:style w:type="paragraph" w:customStyle="1" w:styleId="917F6BD234C4456C8E51E9043435FB14">
    <w:name w:val="917F6BD234C4456C8E51E9043435FB14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630762B3E6E74CF0B44055B130B711F3">
    <w:name w:val="630762B3E6E74CF0B44055B130B711F3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5A999888E73F40F0A450FC3878415469">
    <w:name w:val="5A999888E73F40F0A450FC3878415469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1E1AC6E702BB4BCCB106986D135A45AE">
    <w:name w:val="1E1AC6E702BB4BCCB106986D135A45AE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A9F9D0CCAFE4CBF87C83E6819F93A3F">
    <w:name w:val="8A9F9D0CCAFE4CBF87C83E6819F93A3F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CFB82E2D549462E85017A7745B40056">
    <w:name w:val="0CFB82E2D549462E85017A7745B40056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B1DC7E6C49194FC99B08C998C382B21D">
    <w:name w:val="B1DC7E6C49194FC99B08C998C382B21D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67D233E228EC4DADB54DD767FCACA995">
    <w:name w:val="67D233E228EC4DADB54DD767FCACA995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33BD9142F2E4141A82386D549954277">
    <w:name w:val="733BD9142F2E4141A82386D549954277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C85C1830E475423FA6B65A1B9EF21240">
    <w:name w:val="C85C1830E475423FA6B65A1B9EF21240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D68DE4CE28A465EA1D4EFA1A5449F2D">
    <w:name w:val="7D68DE4CE28A465EA1D4EFA1A5449F2D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4E10288C1AE4A69A8F8C1C33890A6CD">
    <w:name w:val="04E10288C1AE4A69A8F8C1C33890A6CD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6AAFADCE7BF44B698FEBB6671E7797C">
    <w:name w:val="06AAFADCE7BF44B698FEBB6671E7797C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D7BDB24858574DD999CF7D7AFE206396">
    <w:name w:val="D7BDB24858574DD999CF7D7AFE206396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3C47E0DB618D429685FEA4CE9D5DF49D">
    <w:name w:val="3C47E0DB618D429685FEA4CE9D5DF49D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460977BC91B49A5867CB3438F7F825D">
    <w:name w:val="8460977BC91B49A5867CB3438F7F825D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9EF786499C347538E9847FA64B561C2">
    <w:name w:val="89EF786499C347538E9847FA64B561C2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AC62BAF6B19F4CC399EE2ABA80A0ED6C">
    <w:name w:val="AC62BAF6B19F4CC399EE2ABA80A0ED6C"/>
    <w:rsid w:val="003B38ED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4E4809C04C994C5C8BE71D9C16A4AA5F">
    <w:name w:val="4E4809C04C994C5C8BE71D9C16A4AA5F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F505B9A3103E4328825C9E027EA79D21">
    <w:name w:val="F505B9A3103E4328825C9E027EA79D21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4D5A89DEBDD44AC69D0D8E5EF35B4DF1">
    <w:name w:val="4D5A89DEBDD44AC69D0D8E5EF35B4DF1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C0DFD6D526B74E918592E1AAC973405F">
    <w:name w:val="C0DFD6D526B74E918592E1AAC973405F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03A8EDF189E5447F924E17715E0B521A">
    <w:name w:val="03A8EDF189E5447F924E17715E0B521A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17A0CCEFF2C6480FBE58C7178BF1AF512">
    <w:name w:val="17A0CCEFF2C6480FBE58C7178BF1AF512"/>
    <w:rsid w:val="003B38ED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40"/>
      <w:szCs w:val="56"/>
    </w:rPr>
  </w:style>
  <w:style w:type="paragraph" w:customStyle="1" w:styleId="665E453D341E4AF1882FCF7D71ED5F1D1">
    <w:name w:val="665E453D341E4AF1882FCF7D71ED5F1D1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57A355704D814F749A472495861AC7751">
    <w:name w:val="57A355704D814F749A472495861AC7751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3010050B1EC43B38DC0B4BF79C00A821">
    <w:name w:val="83010050B1EC43B38DC0B4BF79C00A821"/>
    <w:rsid w:val="003B38ED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BC722C724A1E426C9E2D07E516EDD5244">
    <w:name w:val="BC722C724A1E426C9E2D07E516EDD5244"/>
    <w:rsid w:val="003B38ED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4573091130E242E99CF4D8D6CFF3C45E1">
    <w:name w:val="4573091130E242E99CF4D8D6CFF3C45E1"/>
    <w:rsid w:val="003B38ED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4605E033404C48288B4903D5BA88A2782">
    <w:name w:val="4605E033404C48288B4903D5BA88A2782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1079D3722D924CC8BA4E971666260B111">
    <w:name w:val="1079D3722D924CC8BA4E971666260B111"/>
    <w:rsid w:val="003B38ED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8445252301474502AF1CC15CE85351C41">
    <w:name w:val="8445252301474502AF1CC15CE85351C41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FA6002356E6E4CBD8B9454047B98868D1">
    <w:name w:val="FA6002356E6E4CBD8B9454047B98868D1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FDE7A75BD6C140EB86DB5D2F619EA1F11">
    <w:name w:val="FDE7A75BD6C140EB86DB5D2F619EA1F11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68F0D7FCE3B5459F94025AA7591C1E141">
    <w:name w:val="68F0D7FCE3B5459F94025AA7591C1E141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9E1FD7551B1460C8A051729CA8F47348">
    <w:name w:val="29E1FD7551B1460C8A051729CA8F47348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FE2422DC7CF84C3882062376A42206161">
    <w:name w:val="FE2422DC7CF84C3882062376A42206161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5759CDF21C9437B9D9480DD1B1110DD1">
    <w:name w:val="05759CDF21C9437B9D9480DD1B1110DD1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405CF4576524A49825B43CE9292D0B33">
    <w:name w:val="8405CF4576524A49825B43CE9292D0B33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24698A5B54C441BBC6CB7D921858A7D1">
    <w:name w:val="224698A5B54C441BBC6CB7D921858A7D1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CE8F1FAD4BFC4D36B46133ED1188D0661">
    <w:name w:val="CE8F1FAD4BFC4D36B46133ED1188D0661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7FB25F152DF4E6A87138F7284C2DDD21">
    <w:name w:val="07FB25F152DF4E6A87138F7284C2DDD21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41EEDB6D8CB24D0898E7C258852DEAA11">
    <w:name w:val="41EEDB6D8CB24D0898E7C258852DEAA11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225241AA96E84ADDA5BAD97864C31D021">
    <w:name w:val="225241AA96E84ADDA5BAD97864C31D021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E565B2A7D0A40D5B7C814D22E6F0B741">
    <w:name w:val="7E565B2A7D0A40D5B7C814D22E6F0B741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613FFB985D4B49788538C18E3E4C9DE11">
    <w:name w:val="613FFB985D4B49788538C18E3E4C9DE11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E103F415C39447EEBF8E6E9961A9A3CC1">
    <w:name w:val="E103F415C39447EEBF8E6E9961A9A3CC1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67647ECB0DD4A98BD4EA0A389B0B95F1">
    <w:name w:val="867647ECB0DD4A98BD4EA0A389B0B95F1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ADAA856913E9472CAC247C01BD22D9FC1">
    <w:name w:val="ADAA856913E9472CAC247C01BD22D9FC1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82D43CED1914FC0A475B8E2F38C5C471">
    <w:name w:val="282D43CED1914FC0A475B8E2F38C5C471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D1B738D371BE4FE3A79D12C10A87BC681">
    <w:name w:val="D1B738D371BE4FE3A79D12C10A87BC681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212A62EB64D64E5881727F2776DD77771">
    <w:name w:val="212A62EB64D64E5881727F2776DD77771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845ADB86FA2487D9EF20352B56F2D7E1">
    <w:name w:val="2845ADB86FA2487D9EF20352B56F2D7E1"/>
    <w:rsid w:val="003B38ED"/>
    <w:pPr>
      <w:spacing w:after="0" w:line="240" w:lineRule="auto"/>
      <w:outlineLvl w:val="0"/>
    </w:pPr>
    <w:rPr>
      <w:rFonts w:eastAsiaTheme="minorHAnsi"/>
      <w:noProof/>
      <w:color w:val="44546A" w:themeColor="text2"/>
      <w:sz w:val="18"/>
      <w:szCs w:val="30"/>
    </w:rPr>
  </w:style>
  <w:style w:type="paragraph" w:customStyle="1" w:styleId="917F6BD234C4456C8E51E9043435FB141">
    <w:name w:val="917F6BD234C4456C8E51E9043435FB141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630762B3E6E74CF0B44055B130B711F31">
    <w:name w:val="630762B3E6E74CF0B44055B130B711F31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5A999888E73F40F0A450FC38784154691">
    <w:name w:val="5A999888E73F40F0A450FC38784154691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1E1AC6E702BB4BCCB106986D135A45AE1">
    <w:name w:val="1E1AC6E702BB4BCCB106986D135A45AE1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A9F9D0CCAFE4CBF87C83E6819F93A3F1">
    <w:name w:val="8A9F9D0CCAFE4CBF87C83E6819F93A3F1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CFB82E2D549462E85017A7745B400561">
    <w:name w:val="0CFB82E2D549462E85017A7745B400561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B1DC7E6C49194FC99B08C998C382B21D1">
    <w:name w:val="B1DC7E6C49194FC99B08C998C382B21D1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67D233E228EC4DADB54DD767FCACA9951">
    <w:name w:val="67D233E228EC4DADB54DD767FCACA9951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33BD9142F2E4141A82386D5499542771">
    <w:name w:val="733BD9142F2E4141A82386D5499542771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C85C1830E475423FA6B65A1B9EF212401">
    <w:name w:val="C85C1830E475423FA6B65A1B9EF212401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D68DE4CE28A465EA1D4EFA1A5449F2D1">
    <w:name w:val="7D68DE4CE28A465EA1D4EFA1A5449F2D1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4E10288C1AE4A69A8F8C1C33890A6CD1">
    <w:name w:val="04E10288C1AE4A69A8F8C1C33890A6CD1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6AAFADCE7BF44B698FEBB6671E7797C1">
    <w:name w:val="06AAFADCE7BF44B698FEBB6671E7797C1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D7BDB24858574DD999CF7D7AFE2063961">
    <w:name w:val="D7BDB24858574DD999CF7D7AFE2063961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3C47E0DB618D429685FEA4CE9D5DF49D1">
    <w:name w:val="3C47E0DB618D429685FEA4CE9D5DF49D1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460977BC91B49A5867CB3438F7F825D1">
    <w:name w:val="8460977BC91B49A5867CB3438F7F825D1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9EF786499C347538E9847FA64B561C21">
    <w:name w:val="89EF786499C347538E9847FA64B561C21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AC62BAF6B19F4CC399EE2ABA80A0ED6C1">
    <w:name w:val="AC62BAF6B19F4CC399EE2ABA80A0ED6C1"/>
    <w:rsid w:val="003B38ED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4E4809C04C994C5C8BE71D9C16A4AA5F1">
    <w:name w:val="4E4809C04C994C5C8BE71D9C16A4AA5F1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F505B9A3103E4328825C9E027EA79D211">
    <w:name w:val="F505B9A3103E4328825C9E027EA79D211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4D5A89DEBDD44AC69D0D8E5EF35B4DF11">
    <w:name w:val="4D5A89DEBDD44AC69D0D8E5EF35B4DF11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C0DFD6D526B74E918592E1AAC973405F1">
    <w:name w:val="C0DFD6D526B74E918592E1AAC973405F1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03A8EDF189E5447F924E17715E0B521A1">
    <w:name w:val="03A8EDF189E5447F924E17715E0B521A1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17A0CCEFF2C6480FBE58C7178BF1AF513">
    <w:name w:val="17A0CCEFF2C6480FBE58C7178BF1AF513"/>
    <w:rsid w:val="003B38ED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0"/>
      <w:szCs w:val="56"/>
    </w:rPr>
  </w:style>
  <w:style w:type="paragraph" w:customStyle="1" w:styleId="665E453D341E4AF1882FCF7D71ED5F1D2">
    <w:name w:val="665E453D341E4AF1882FCF7D71ED5F1D2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57A355704D814F749A472495861AC7752">
    <w:name w:val="57A355704D814F749A472495861AC7752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3010050B1EC43B38DC0B4BF79C00A822">
    <w:name w:val="83010050B1EC43B38DC0B4BF79C00A822"/>
    <w:rsid w:val="003B38ED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BC722C724A1E426C9E2D07E516EDD5245">
    <w:name w:val="BC722C724A1E426C9E2D07E516EDD5245"/>
    <w:rsid w:val="003B38ED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4573091130E242E99CF4D8D6CFF3C45E2">
    <w:name w:val="4573091130E242E99CF4D8D6CFF3C45E2"/>
    <w:rsid w:val="003B38ED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4605E033404C48288B4903D5BA88A2783">
    <w:name w:val="4605E033404C48288B4903D5BA88A2783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1079D3722D924CC8BA4E971666260B112">
    <w:name w:val="1079D3722D924CC8BA4E971666260B112"/>
    <w:rsid w:val="003B38ED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8445252301474502AF1CC15CE85351C42">
    <w:name w:val="8445252301474502AF1CC15CE85351C42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FA6002356E6E4CBD8B9454047B98868D2">
    <w:name w:val="FA6002356E6E4CBD8B9454047B98868D2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FDE7A75BD6C140EB86DB5D2F619EA1F12">
    <w:name w:val="FDE7A75BD6C140EB86DB5D2F619EA1F12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68F0D7FCE3B5459F94025AA7591C1E142">
    <w:name w:val="68F0D7FCE3B5459F94025AA7591C1E142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9E1FD7551B1460C8A051729CA8F47349">
    <w:name w:val="29E1FD7551B1460C8A051729CA8F47349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FE2422DC7CF84C3882062376A42206162">
    <w:name w:val="FE2422DC7CF84C3882062376A42206162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5759CDF21C9437B9D9480DD1B1110DD2">
    <w:name w:val="05759CDF21C9437B9D9480DD1B1110DD2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405CF4576524A49825B43CE9292D0B34">
    <w:name w:val="8405CF4576524A49825B43CE9292D0B34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24698A5B54C441BBC6CB7D921858A7D2">
    <w:name w:val="224698A5B54C441BBC6CB7D921858A7D2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CE8F1FAD4BFC4D36B46133ED1188D0662">
    <w:name w:val="CE8F1FAD4BFC4D36B46133ED1188D0662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7FB25F152DF4E6A87138F7284C2DDD22">
    <w:name w:val="07FB25F152DF4E6A87138F7284C2DDD22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41EEDB6D8CB24D0898E7C258852DEAA12">
    <w:name w:val="41EEDB6D8CB24D0898E7C258852DEAA12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225241AA96E84ADDA5BAD97864C31D022">
    <w:name w:val="225241AA96E84ADDA5BAD97864C31D022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E565B2A7D0A40D5B7C814D22E6F0B742">
    <w:name w:val="7E565B2A7D0A40D5B7C814D22E6F0B742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613FFB985D4B49788538C18E3E4C9DE12">
    <w:name w:val="613FFB985D4B49788538C18E3E4C9DE12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E103F415C39447EEBF8E6E9961A9A3CC2">
    <w:name w:val="E103F415C39447EEBF8E6E9961A9A3CC2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67647ECB0DD4A98BD4EA0A389B0B95F2">
    <w:name w:val="867647ECB0DD4A98BD4EA0A389B0B95F2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ADAA856913E9472CAC247C01BD22D9FC2">
    <w:name w:val="ADAA856913E9472CAC247C01BD22D9FC2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82D43CED1914FC0A475B8E2F38C5C472">
    <w:name w:val="282D43CED1914FC0A475B8E2F38C5C472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D1B738D371BE4FE3A79D12C10A87BC682">
    <w:name w:val="D1B738D371BE4FE3A79D12C10A87BC682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212A62EB64D64E5881727F2776DD77772">
    <w:name w:val="212A62EB64D64E5881727F2776DD77772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845ADB86FA2487D9EF20352B56F2D7E2">
    <w:name w:val="2845ADB86FA2487D9EF20352B56F2D7E2"/>
    <w:rsid w:val="003B38ED"/>
    <w:pPr>
      <w:spacing w:after="0" w:line="240" w:lineRule="auto"/>
      <w:outlineLvl w:val="0"/>
    </w:pPr>
    <w:rPr>
      <w:rFonts w:eastAsiaTheme="minorHAnsi"/>
      <w:noProof/>
      <w:color w:val="44546A" w:themeColor="text2"/>
      <w:sz w:val="18"/>
      <w:szCs w:val="30"/>
    </w:rPr>
  </w:style>
  <w:style w:type="paragraph" w:customStyle="1" w:styleId="917F6BD234C4456C8E51E9043435FB142">
    <w:name w:val="917F6BD234C4456C8E51E9043435FB142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630762B3E6E74CF0B44055B130B711F32">
    <w:name w:val="630762B3E6E74CF0B44055B130B711F32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5A999888E73F40F0A450FC38784154692">
    <w:name w:val="5A999888E73F40F0A450FC38784154692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1E1AC6E702BB4BCCB106986D135A45AE2">
    <w:name w:val="1E1AC6E702BB4BCCB106986D135A45AE2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A9F9D0CCAFE4CBF87C83E6819F93A3F2">
    <w:name w:val="8A9F9D0CCAFE4CBF87C83E6819F93A3F2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CFB82E2D549462E85017A7745B400562">
    <w:name w:val="0CFB82E2D549462E85017A7745B400562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B1DC7E6C49194FC99B08C998C382B21D2">
    <w:name w:val="B1DC7E6C49194FC99B08C998C382B21D2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67D233E228EC4DADB54DD767FCACA9952">
    <w:name w:val="67D233E228EC4DADB54DD767FCACA9952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33BD9142F2E4141A82386D5499542772">
    <w:name w:val="733BD9142F2E4141A82386D5499542772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C85C1830E475423FA6B65A1B9EF212402">
    <w:name w:val="C85C1830E475423FA6B65A1B9EF212402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D68DE4CE28A465EA1D4EFA1A5449F2D2">
    <w:name w:val="7D68DE4CE28A465EA1D4EFA1A5449F2D2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4E10288C1AE4A69A8F8C1C33890A6CD2">
    <w:name w:val="04E10288C1AE4A69A8F8C1C33890A6CD2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6AAFADCE7BF44B698FEBB6671E7797C2">
    <w:name w:val="06AAFADCE7BF44B698FEBB6671E7797C2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D7BDB24858574DD999CF7D7AFE2063962">
    <w:name w:val="D7BDB24858574DD999CF7D7AFE2063962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3C47E0DB618D429685FEA4CE9D5DF49D2">
    <w:name w:val="3C47E0DB618D429685FEA4CE9D5DF49D2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460977BC91B49A5867CB3438F7F825D2">
    <w:name w:val="8460977BC91B49A5867CB3438F7F825D2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9EF786499C347538E9847FA64B561C22">
    <w:name w:val="89EF786499C347538E9847FA64B561C22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AC62BAF6B19F4CC399EE2ABA80A0ED6C2">
    <w:name w:val="AC62BAF6B19F4CC399EE2ABA80A0ED6C2"/>
    <w:rsid w:val="003B38ED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4E4809C04C994C5C8BE71D9C16A4AA5F2">
    <w:name w:val="4E4809C04C994C5C8BE71D9C16A4AA5F2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F505B9A3103E4328825C9E027EA79D212">
    <w:name w:val="F505B9A3103E4328825C9E027EA79D212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4D5A89DEBDD44AC69D0D8E5EF35B4DF12">
    <w:name w:val="4D5A89DEBDD44AC69D0D8E5EF35B4DF12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C0DFD6D526B74E918592E1AAC973405F2">
    <w:name w:val="C0DFD6D526B74E918592E1AAC973405F2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03A8EDF189E5447F924E17715E0B521A2">
    <w:name w:val="03A8EDF189E5447F924E17715E0B521A2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17A0CCEFF2C6480FBE58C7178BF1AF514">
    <w:name w:val="17A0CCEFF2C6480FBE58C7178BF1AF514"/>
    <w:rsid w:val="003B38ED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0"/>
      <w:szCs w:val="56"/>
    </w:rPr>
  </w:style>
  <w:style w:type="paragraph" w:customStyle="1" w:styleId="665E453D341E4AF1882FCF7D71ED5F1D3">
    <w:name w:val="665E453D341E4AF1882FCF7D71ED5F1D3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57A355704D814F749A472495861AC7753">
    <w:name w:val="57A355704D814F749A472495861AC7753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3010050B1EC43B38DC0B4BF79C00A823">
    <w:name w:val="83010050B1EC43B38DC0B4BF79C00A823"/>
    <w:rsid w:val="003B38ED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BC722C724A1E426C9E2D07E516EDD5246">
    <w:name w:val="BC722C724A1E426C9E2D07E516EDD5246"/>
    <w:rsid w:val="003B38ED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4573091130E242E99CF4D8D6CFF3C45E3">
    <w:name w:val="4573091130E242E99CF4D8D6CFF3C45E3"/>
    <w:rsid w:val="003B38ED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4605E033404C48288B4903D5BA88A2784">
    <w:name w:val="4605E033404C48288B4903D5BA88A2784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1079D3722D924CC8BA4E971666260B113">
    <w:name w:val="1079D3722D924CC8BA4E971666260B113"/>
    <w:rsid w:val="003B38ED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8445252301474502AF1CC15CE85351C43">
    <w:name w:val="8445252301474502AF1CC15CE85351C43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FA6002356E6E4CBD8B9454047B98868D3">
    <w:name w:val="FA6002356E6E4CBD8B9454047B98868D3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FDE7A75BD6C140EB86DB5D2F619EA1F13">
    <w:name w:val="FDE7A75BD6C140EB86DB5D2F619EA1F13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68F0D7FCE3B5459F94025AA7591C1E143">
    <w:name w:val="68F0D7FCE3B5459F94025AA7591C1E143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9E1FD7551B1460C8A051729CA8F473410">
    <w:name w:val="29E1FD7551B1460C8A051729CA8F473410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FE2422DC7CF84C3882062376A42206163">
    <w:name w:val="FE2422DC7CF84C3882062376A42206163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5759CDF21C9437B9D9480DD1B1110DD3">
    <w:name w:val="05759CDF21C9437B9D9480DD1B1110DD3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405CF4576524A49825B43CE9292D0B35">
    <w:name w:val="8405CF4576524A49825B43CE9292D0B35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24698A5B54C441BBC6CB7D921858A7D3">
    <w:name w:val="224698A5B54C441BBC6CB7D921858A7D3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CE8F1FAD4BFC4D36B46133ED1188D0663">
    <w:name w:val="CE8F1FAD4BFC4D36B46133ED1188D0663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7FB25F152DF4E6A87138F7284C2DDD23">
    <w:name w:val="07FB25F152DF4E6A87138F7284C2DDD23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41EEDB6D8CB24D0898E7C258852DEAA13">
    <w:name w:val="41EEDB6D8CB24D0898E7C258852DEAA13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225241AA96E84ADDA5BAD97864C31D023">
    <w:name w:val="225241AA96E84ADDA5BAD97864C31D023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E565B2A7D0A40D5B7C814D22E6F0B743">
    <w:name w:val="7E565B2A7D0A40D5B7C814D22E6F0B743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613FFB985D4B49788538C18E3E4C9DE13">
    <w:name w:val="613FFB985D4B49788538C18E3E4C9DE13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E103F415C39447EEBF8E6E9961A9A3CC3">
    <w:name w:val="E103F415C39447EEBF8E6E9961A9A3CC3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867647ECB0DD4A98BD4EA0A389B0B95F3">
    <w:name w:val="867647ECB0DD4A98BD4EA0A389B0B95F3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ADAA856913E9472CAC247C01BD22D9FC3">
    <w:name w:val="ADAA856913E9472CAC247C01BD22D9FC3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82D43CED1914FC0A475B8E2F38C5C473">
    <w:name w:val="282D43CED1914FC0A475B8E2F38C5C473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D1B738D371BE4FE3A79D12C10A87BC683">
    <w:name w:val="D1B738D371BE4FE3A79D12C10A87BC683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212A62EB64D64E5881727F2776DD77773">
    <w:name w:val="212A62EB64D64E5881727F2776DD77773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845ADB86FA2487D9EF20352B56F2D7E3">
    <w:name w:val="2845ADB86FA2487D9EF20352B56F2D7E3"/>
    <w:rsid w:val="003B38ED"/>
    <w:pPr>
      <w:spacing w:after="0" w:line="240" w:lineRule="auto"/>
      <w:outlineLvl w:val="0"/>
    </w:pPr>
    <w:rPr>
      <w:rFonts w:eastAsiaTheme="minorHAnsi"/>
      <w:noProof/>
      <w:color w:val="44546A" w:themeColor="text2"/>
      <w:sz w:val="18"/>
      <w:szCs w:val="30"/>
    </w:rPr>
  </w:style>
  <w:style w:type="paragraph" w:customStyle="1" w:styleId="917F6BD234C4456C8E51E9043435FB143">
    <w:name w:val="917F6BD234C4456C8E51E9043435FB143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630762B3E6E74CF0B44055B130B711F33">
    <w:name w:val="630762B3E6E74CF0B44055B130B711F33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5A999888E73F40F0A450FC38784154693">
    <w:name w:val="5A999888E73F40F0A450FC38784154693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1E1AC6E702BB4BCCB106986D135A45AE3">
    <w:name w:val="1E1AC6E702BB4BCCB106986D135A45AE3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A9F9D0CCAFE4CBF87C83E6819F93A3F3">
    <w:name w:val="8A9F9D0CCAFE4CBF87C83E6819F93A3F3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CFB82E2D549462E85017A7745B400563">
    <w:name w:val="0CFB82E2D549462E85017A7745B400563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B1DC7E6C49194FC99B08C998C382B21D3">
    <w:name w:val="B1DC7E6C49194FC99B08C998C382B21D3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67D233E228EC4DADB54DD767FCACA9953">
    <w:name w:val="67D233E228EC4DADB54DD767FCACA9953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33BD9142F2E4141A82386D5499542773">
    <w:name w:val="733BD9142F2E4141A82386D5499542773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C85C1830E475423FA6B65A1B9EF212403">
    <w:name w:val="C85C1830E475423FA6B65A1B9EF212403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D68DE4CE28A465EA1D4EFA1A5449F2D3">
    <w:name w:val="7D68DE4CE28A465EA1D4EFA1A5449F2D3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4E10288C1AE4A69A8F8C1C33890A6CD3">
    <w:name w:val="04E10288C1AE4A69A8F8C1C33890A6CD3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6AAFADCE7BF44B698FEBB6671E7797C3">
    <w:name w:val="06AAFADCE7BF44B698FEBB6671E7797C3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D7BDB24858574DD999CF7D7AFE2063963">
    <w:name w:val="D7BDB24858574DD999CF7D7AFE2063963"/>
    <w:rsid w:val="003B38ED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3C47E0DB618D429685FEA4CE9D5DF49D3">
    <w:name w:val="3C47E0DB618D429685FEA4CE9D5DF49D3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8460977BC91B49A5867CB3438F7F825D3">
    <w:name w:val="8460977BC91B49A5867CB3438F7F825D3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89EF786499C347538E9847FA64B561C23">
    <w:name w:val="89EF786499C347538E9847FA64B561C23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AC62BAF6B19F4CC399EE2ABA80A0ED6C3">
    <w:name w:val="AC62BAF6B19F4CC399EE2ABA80A0ED6C3"/>
    <w:rsid w:val="003B38ED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4E4809C04C994C5C8BE71D9C16A4AA5F3">
    <w:name w:val="4E4809C04C994C5C8BE71D9C16A4AA5F3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F505B9A3103E4328825C9E027EA79D213">
    <w:name w:val="F505B9A3103E4328825C9E027EA79D213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4D5A89DEBDD44AC69D0D8E5EF35B4DF13">
    <w:name w:val="4D5A89DEBDD44AC69D0D8E5EF35B4DF13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C0DFD6D526B74E918592E1AAC973405F3">
    <w:name w:val="C0DFD6D526B74E918592E1AAC973405F3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03A8EDF189E5447F924E17715E0B521A3">
    <w:name w:val="03A8EDF189E5447F924E17715E0B521A3"/>
    <w:rsid w:val="003B38ED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17A0CCEFF2C6480FBE58C7178BF1AF515">
    <w:name w:val="17A0CCEFF2C6480FBE58C7178BF1AF515"/>
    <w:rsid w:val="00B33966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0"/>
      <w:szCs w:val="56"/>
    </w:rPr>
  </w:style>
  <w:style w:type="paragraph" w:customStyle="1" w:styleId="665E453D341E4AF1882FCF7D71ED5F1D4">
    <w:name w:val="665E453D341E4AF1882FCF7D71ED5F1D4"/>
    <w:rsid w:val="00B33966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57A355704D814F749A472495861AC7754">
    <w:name w:val="57A355704D814F749A472495861AC7754"/>
    <w:rsid w:val="00B33966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3010050B1EC43B38DC0B4BF79C00A824">
    <w:name w:val="83010050B1EC43B38DC0B4BF79C00A824"/>
    <w:rsid w:val="00B33966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BC722C724A1E426C9E2D07E516EDD5247">
    <w:name w:val="BC722C724A1E426C9E2D07E516EDD5247"/>
    <w:rsid w:val="00B33966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4573091130E242E99CF4D8D6CFF3C45E4">
    <w:name w:val="4573091130E242E99CF4D8D6CFF3C45E4"/>
    <w:rsid w:val="00B33966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4605E033404C48288B4903D5BA88A2785">
    <w:name w:val="4605E033404C48288B4903D5BA88A2785"/>
    <w:rsid w:val="00B33966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1079D3722D924CC8BA4E971666260B114">
    <w:name w:val="1079D3722D924CC8BA4E971666260B114"/>
    <w:rsid w:val="00B33966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8445252301474502AF1CC15CE85351C44">
    <w:name w:val="8445252301474502AF1CC15CE85351C44"/>
    <w:rsid w:val="00B33966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FA6002356E6E4CBD8B9454047B98868D4">
    <w:name w:val="FA6002356E6E4CBD8B9454047B98868D4"/>
    <w:rsid w:val="00B33966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FDE7A75BD6C140EB86DB5D2F619EA1F14">
    <w:name w:val="FDE7A75BD6C140EB86DB5D2F619EA1F14"/>
    <w:rsid w:val="00B33966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68F0D7FCE3B5459F94025AA7591C1E144">
    <w:name w:val="68F0D7FCE3B5459F94025AA7591C1E144"/>
    <w:rsid w:val="00B33966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9E1FD7551B1460C8A051729CA8F473411">
    <w:name w:val="29E1FD7551B1460C8A051729CA8F473411"/>
    <w:rsid w:val="00B33966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FE2422DC7CF84C3882062376A42206164">
    <w:name w:val="FE2422DC7CF84C3882062376A42206164"/>
    <w:rsid w:val="00B33966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5759CDF21C9437B9D9480DD1B1110DD4">
    <w:name w:val="05759CDF21C9437B9D9480DD1B1110DD4"/>
    <w:rsid w:val="00B33966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405CF4576524A49825B43CE9292D0B36">
    <w:name w:val="8405CF4576524A49825B43CE9292D0B36"/>
    <w:rsid w:val="00B33966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24698A5B54C441BBC6CB7D921858A7D4">
    <w:name w:val="224698A5B54C441BBC6CB7D921858A7D4"/>
    <w:rsid w:val="00B33966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CE8F1FAD4BFC4D36B46133ED1188D0664">
    <w:name w:val="CE8F1FAD4BFC4D36B46133ED1188D0664"/>
    <w:rsid w:val="00B33966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7FB25F152DF4E6A87138F7284C2DDD24">
    <w:name w:val="07FB25F152DF4E6A87138F7284C2DDD24"/>
    <w:rsid w:val="00B33966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41EEDB6D8CB24D0898E7C258852DEAA14">
    <w:name w:val="41EEDB6D8CB24D0898E7C258852DEAA14"/>
    <w:rsid w:val="00B33966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225241AA96E84ADDA5BAD97864C31D024">
    <w:name w:val="225241AA96E84ADDA5BAD97864C31D024"/>
    <w:rsid w:val="00B33966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E565B2A7D0A40D5B7C814D22E6F0B744">
    <w:name w:val="7E565B2A7D0A40D5B7C814D22E6F0B744"/>
    <w:rsid w:val="00B33966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613FFB985D4B49788538C18E3E4C9DE14">
    <w:name w:val="613FFB985D4B49788538C18E3E4C9DE14"/>
    <w:rsid w:val="00B33966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E103F415C39447EEBF8E6E9961A9A3CC4">
    <w:name w:val="E103F415C39447EEBF8E6E9961A9A3CC4"/>
    <w:rsid w:val="00B33966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867647ECB0DD4A98BD4EA0A389B0B95F4">
    <w:name w:val="867647ECB0DD4A98BD4EA0A389B0B95F4"/>
    <w:rsid w:val="00B33966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ADAA856913E9472CAC247C01BD22D9FC4">
    <w:name w:val="ADAA856913E9472CAC247C01BD22D9FC4"/>
    <w:rsid w:val="00B33966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82D43CED1914FC0A475B8E2F38C5C474">
    <w:name w:val="282D43CED1914FC0A475B8E2F38C5C474"/>
    <w:rsid w:val="00B33966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D1B738D371BE4FE3A79D12C10A87BC684">
    <w:name w:val="D1B738D371BE4FE3A79D12C10A87BC684"/>
    <w:rsid w:val="00B33966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212A62EB64D64E5881727F2776DD77774">
    <w:name w:val="212A62EB64D64E5881727F2776DD77774"/>
    <w:rsid w:val="00B33966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845ADB86FA2487D9EF20352B56F2D7E4">
    <w:name w:val="2845ADB86FA2487D9EF20352B56F2D7E4"/>
    <w:rsid w:val="00B33966"/>
    <w:pPr>
      <w:spacing w:after="0" w:line="240" w:lineRule="auto"/>
      <w:outlineLvl w:val="0"/>
    </w:pPr>
    <w:rPr>
      <w:rFonts w:eastAsiaTheme="minorHAnsi"/>
      <w:noProof/>
      <w:color w:val="44546A" w:themeColor="text2"/>
      <w:sz w:val="18"/>
      <w:szCs w:val="30"/>
    </w:rPr>
  </w:style>
  <w:style w:type="paragraph" w:customStyle="1" w:styleId="917F6BD234C4456C8E51E9043435FB144">
    <w:name w:val="917F6BD234C4456C8E51E9043435FB144"/>
    <w:rsid w:val="00B33966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630762B3E6E74CF0B44055B130B711F34">
    <w:name w:val="630762B3E6E74CF0B44055B130B711F34"/>
    <w:rsid w:val="00B33966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5A999888E73F40F0A450FC38784154694">
    <w:name w:val="5A999888E73F40F0A450FC38784154694"/>
    <w:rsid w:val="00B33966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1E1AC6E702BB4BCCB106986D135A45AE4">
    <w:name w:val="1E1AC6E702BB4BCCB106986D135A45AE4"/>
    <w:rsid w:val="00B33966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A9F9D0CCAFE4CBF87C83E6819F93A3F4">
    <w:name w:val="8A9F9D0CCAFE4CBF87C83E6819F93A3F4"/>
    <w:rsid w:val="00B33966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CFB82E2D549462E85017A7745B400564">
    <w:name w:val="0CFB82E2D549462E85017A7745B400564"/>
    <w:rsid w:val="00B33966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B1DC7E6C49194FC99B08C998C382B21D4">
    <w:name w:val="B1DC7E6C49194FC99B08C998C382B21D4"/>
    <w:rsid w:val="00B33966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67D233E228EC4DADB54DD767FCACA9954">
    <w:name w:val="67D233E228EC4DADB54DD767FCACA9954"/>
    <w:rsid w:val="00B33966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33BD9142F2E4141A82386D5499542774">
    <w:name w:val="733BD9142F2E4141A82386D5499542774"/>
    <w:rsid w:val="00B33966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C85C1830E475423FA6B65A1B9EF212404">
    <w:name w:val="C85C1830E475423FA6B65A1B9EF212404"/>
    <w:rsid w:val="00B33966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D68DE4CE28A465EA1D4EFA1A5449F2D4">
    <w:name w:val="7D68DE4CE28A465EA1D4EFA1A5449F2D4"/>
    <w:rsid w:val="00B33966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4E10288C1AE4A69A8F8C1C33890A6CD4">
    <w:name w:val="04E10288C1AE4A69A8F8C1C33890A6CD4"/>
    <w:rsid w:val="00B33966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6AAFADCE7BF44B698FEBB6671E7797C4">
    <w:name w:val="06AAFADCE7BF44B698FEBB6671E7797C4"/>
    <w:rsid w:val="00B33966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D7BDB24858574DD999CF7D7AFE2063964">
    <w:name w:val="D7BDB24858574DD999CF7D7AFE2063964"/>
    <w:rsid w:val="00B33966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3C47E0DB618D429685FEA4CE9D5DF49D4">
    <w:name w:val="3C47E0DB618D429685FEA4CE9D5DF49D4"/>
    <w:rsid w:val="00B33966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8460977BC91B49A5867CB3438F7F825D4">
    <w:name w:val="8460977BC91B49A5867CB3438F7F825D4"/>
    <w:rsid w:val="00B33966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89EF786499C347538E9847FA64B561C24">
    <w:name w:val="89EF786499C347538E9847FA64B561C24"/>
    <w:rsid w:val="00B33966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AC62BAF6B19F4CC399EE2ABA80A0ED6C4">
    <w:name w:val="AC62BAF6B19F4CC399EE2ABA80A0ED6C4"/>
    <w:rsid w:val="00B33966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4E4809C04C994C5C8BE71D9C16A4AA5F4">
    <w:name w:val="4E4809C04C994C5C8BE71D9C16A4AA5F4"/>
    <w:rsid w:val="00B33966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F505B9A3103E4328825C9E027EA79D214">
    <w:name w:val="F505B9A3103E4328825C9E027EA79D214"/>
    <w:rsid w:val="00B33966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4D5A89DEBDD44AC69D0D8E5EF35B4DF14">
    <w:name w:val="4D5A89DEBDD44AC69D0D8E5EF35B4DF14"/>
    <w:rsid w:val="00B33966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C0DFD6D526B74E918592E1AAC973405F4">
    <w:name w:val="C0DFD6D526B74E918592E1AAC973405F4"/>
    <w:rsid w:val="00B33966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03A8EDF189E5447F924E17715E0B521A4">
    <w:name w:val="03A8EDF189E5447F924E17715E0B521A4"/>
    <w:rsid w:val="00B33966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EFB47FF3-2BCD-4167-A150-16523A982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CCB4AD-C7F2-4A3A-9CC4-C96E7CBDDC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472605-B465-4954-81FC-D4429D3B85B6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86</Words>
  <Characters>1578</Characters>
  <Application>Microsoft Office Word</Application>
  <DocSecurity>0</DocSecurity>
  <Lines>13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04T13:35:00Z</dcterms:created>
  <dcterms:modified xsi:type="dcterms:W3CDTF">2019-06-14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